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DC6" w:rsidRPr="003B5BAE" w:rsidRDefault="00C71F2D" w:rsidP="00B15DC6">
      <w:pPr>
        <w:ind w:left="1416" w:firstLine="708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          </w:t>
      </w:r>
      <w:r w:rsidR="00A147DD">
        <w:rPr>
          <w:rFonts w:asciiTheme="minorHAnsi" w:hAnsiTheme="minorHAnsi" w:cstheme="minorHAnsi"/>
          <w:sz w:val="32"/>
          <w:szCs w:val="32"/>
        </w:rPr>
        <w:t>Týždeň</w:t>
      </w:r>
      <w:r w:rsidR="00B15DC6" w:rsidRPr="003B5BAE">
        <w:rPr>
          <w:rFonts w:asciiTheme="minorHAnsi" w:hAnsiTheme="minorHAnsi" w:cstheme="minorHAnsi"/>
          <w:sz w:val="32"/>
          <w:szCs w:val="32"/>
        </w:rPr>
        <w:t xml:space="preserve"> vedy a</w:t>
      </w:r>
      <w:r w:rsidR="00A147DD">
        <w:rPr>
          <w:rFonts w:asciiTheme="minorHAnsi" w:hAnsiTheme="minorHAnsi" w:cstheme="minorHAnsi"/>
          <w:sz w:val="32"/>
          <w:szCs w:val="32"/>
        </w:rPr>
        <w:t> </w:t>
      </w:r>
      <w:proofErr w:type="spellStart"/>
      <w:r w:rsidR="00B15DC6" w:rsidRPr="003B5BAE">
        <w:rPr>
          <w:rFonts w:asciiTheme="minorHAnsi" w:hAnsiTheme="minorHAnsi" w:cstheme="minorHAnsi"/>
          <w:sz w:val="32"/>
          <w:szCs w:val="32"/>
        </w:rPr>
        <w:t>techniky</w:t>
      </w:r>
      <w:r w:rsidR="00A147DD">
        <w:rPr>
          <w:rFonts w:asciiTheme="minorHAnsi" w:hAnsiTheme="minorHAnsi" w:cstheme="minorHAnsi"/>
          <w:sz w:val="32"/>
          <w:szCs w:val="32"/>
        </w:rPr>
        <w:t>_SAV</w:t>
      </w:r>
      <w:proofErr w:type="spellEnd"/>
    </w:p>
    <w:p w:rsidR="00B15DC6" w:rsidRPr="0043275B" w:rsidRDefault="00A147DD" w:rsidP="00A147DD">
      <w:pPr>
        <w:ind w:left="2124" w:firstLine="708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sz w:val="32"/>
          <w:szCs w:val="32"/>
        </w:rPr>
        <w:t xml:space="preserve">    </w:t>
      </w:r>
      <w:bookmarkStart w:id="0" w:name="_GoBack"/>
      <w:bookmarkEnd w:id="0"/>
      <w:r w:rsidR="00C71F2D">
        <w:rPr>
          <w:rFonts w:asciiTheme="minorHAnsi" w:hAnsiTheme="minorHAnsi" w:cstheme="minorHAnsi"/>
          <w:sz w:val="32"/>
          <w:szCs w:val="32"/>
        </w:rPr>
        <w:t xml:space="preserve">4. </w:t>
      </w:r>
      <w:r w:rsidR="00B15DC6">
        <w:rPr>
          <w:rFonts w:asciiTheme="minorHAnsi" w:hAnsiTheme="minorHAnsi" w:cstheme="minorHAnsi"/>
          <w:sz w:val="32"/>
          <w:szCs w:val="32"/>
        </w:rPr>
        <w:t xml:space="preserve">– </w:t>
      </w:r>
      <w:r w:rsidR="00C71F2D">
        <w:rPr>
          <w:rFonts w:asciiTheme="minorHAnsi" w:hAnsiTheme="minorHAnsi" w:cstheme="minorHAnsi"/>
          <w:sz w:val="32"/>
          <w:szCs w:val="32"/>
        </w:rPr>
        <w:t>10. novembra 2019</w:t>
      </w:r>
    </w:p>
    <w:p w:rsidR="00B15DC6" w:rsidRPr="0043275B" w:rsidRDefault="00B15DC6" w:rsidP="00B15DC6">
      <w:pPr>
        <w:rPr>
          <w:rFonts w:asciiTheme="minorHAnsi" w:hAnsiTheme="minorHAnsi" w:cstheme="minorHAnsi"/>
          <w:b w:val="0"/>
          <w:sz w:val="22"/>
          <w:szCs w:val="22"/>
        </w:rPr>
      </w:pPr>
    </w:p>
    <w:tbl>
      <w:tblPr>
        <w:tblW w:w="93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15"/>
        <w:gridCol w:w="1120"/>
        <w:gridCol w:w="2308"/>
        <w:gridCol w:w="2468"/>
      </w:tblGrid>
      <w:tr w:rsidR="00ED317B" w:rsidRPr="0043275B" w:rsidTr="00A147DD">
        <w:tc>
          <w:tcPr>
            <w:tcW w:w="3415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hideMark/>
          </w:tcPr>
          <w:p w:rsidR="00B15DC6" w:rsidRPr="003B5BAE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3B5BAE">
              <w:rPr>
                <w:rFonts w:asciiTheme="minorHAnsi" w:hAnsiTheme="minorHAnsi" w:cstheme="minorHAnsi"/>
                <w:sz w:val="28"/>
                <w:szCs w:val="28"/>
              </w:rPr>
              <w:t>Ústav SAV</w:t>
            </w:r>
          </w:p>
        </w:tc>
        <w:tc>
          <w:tcPr>
            <w:tcW w:w="1120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hideMark/>
          </w:tcPr>
          <w:p w:rsidR="00B15DC6" w:rsidRPr="003B5BAE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3B5BAE">
              <w:rPr>
                <w:rFonts w:asciiTheme="minorHAnsi" w:hAnsiTheme="minorHAnsi" w:cstheme="minorHAnsi"/>
                <w:sz w:val="28"/>
                <w:szCs w:val="28"/>
              </w:rPr>
              <w:t xml:space="preserve">Dátum </w:t>
            </w:r>
          </w:p>
        </w:tc>
        <w:tc>
          <w:tcPr>
            <w:tcW w:w="2308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hideMark/>
          </w:tcPr>
          <w:p w:rsidR="00B15DC6" w:rsidRPr="003B5BAE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3B5BAE">
              <w:rPr>
                <w:rFonts w:asciiTheme="minorHAnsi" w:hAnsiTheme="minorHAnsi" w:cstheme="minorHAnsi"/>
                <w:sz w:val="28"/>
                <w:szCs w:val="28"/>
              </w:rPr>
              <w:t>Program</w:t>
            </w:r>
          </w:p>
        </w:tc>
        <w:tc>
          <w:tcPr>
            <w:tcW w:w="2468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  <w:hideMark/>
          </w:tcPr>
          <w:p w:rsidR="00B15DC6" w:rsidRPr="003B5BAE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3B5BAE">
              <w:rPr>
                <w:rFonts w:asciiTheme="minorHAnsi" w:hAnsiTheme="minorHAnsi" w:cstheme="minorHAnsi"/>
                <w:sz w:val="28"/>
                <w:szCs w:val="28"/>
              </w:rPr>
              <w:t>Miesto</w:t>
            </w:r>
          </w:p>
        </w:tc>
      </w:tr>
      <w:tr w:rsidR="00ED317B" w:rsidRPr="0043275B" w:rsidTr="00A147DD">
        <w:trPr>
          <w:trHeight w:val="449"/>
        </w:trPr>
        <w:tc>
          <w:tcPr>
            <w:tcW w:w="6843" w:type="dxa"/>
            <w:gridSpan w:val="3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5DC6" w:rsidRPr="003B5BAE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Oddelenie vied o neživej prírode</w:t>
            </w:r>
          </w:p>
        </w:tc>
        <w:tc>
          <w:tcPr>
            <w:tcW w:w="2468" w:type="dxa"/>
            <w:tcBorders>
              <w:top w:val="thinThickSmallGap" w:sz="2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C5335D" w:rsidRDefault="00B15DC6" w:rsidP="00AF6D95">
            <w:pPr>
              <w:rPr>
                <w:rFonts w:asciiTheme="minorHAnsi" w:hAnsiTheme="minorHAnsi" w:cstheme="minorHAnsi"/>
              </w:rPr>
            </w:pPr>
            <w:r w:rsidRPr="00C5335D">
              <w:rPr>
                <w:rFonts w:asciiTheme="minorHAnsi" w:hAnsiTheme="minorHAnsi" w:cstheme="minorHAnsi"/>
              </w:rPr>
              <w:t>Ústav vied o Zemi</w:t>
            </w:r>
          </w:p>
          <w:p w:rsidR="00B15DC6" w:rsidRPr="007C3D92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C3D92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ilvia Antolíková</w:t>
            </w:r>
          </w:p>
          <w:p w:rsidR="00B15DC6" w:rsidRPr="007C3D92" w:rsidRDefault="00A147D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5" w:history="1">
              <w:r w:rsidR="00B15DC6" w:rsidRPr="00B643B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geolsisa@savba.sk</w:t>
              </w:r>
            </w:hyperlink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A153B" w:rsidRDefault="000A153B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A153B" w:rsidRDefault="000A153B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A153B" w:rsidRDefault="000A153B" w:rsidP="000A153B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A153B" w:rsidRPr="007C3D92" w:rsidRDefault="000A153B" w:rsidP="000A153B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C3D92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Henriet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aľová</w:t>
            </w:r>
            <w:proofErr w:type="spellEnd"/>
          </w:p>
          <w:p w:rsidR="000A153B" w:rsidRPr="007C3D92" w:rsidRDefault="00A147DD" w:rsidP="000A153B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6" w:history="1">
              <w:r w:rsidR="000A153B" w:rsidRPr="002C434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palova@savbb.sk</w:t>
              </w:r>
            </w:hyperlink>
          </w:p>
          <w:p w:rsidR="000A153B" w:rsidRPr="007C3D92" w:rsidRDefault="000A153B" w:rsidP="000A153B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048 / 321 3211</w:t>
            </w:r>
          </w:p>
          <w:p w:rsidR="000A153B" w:rsidRPr="003B5BAE" w:rsidRDefault="000A153B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12396E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12396E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12396E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12396E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5. 11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F6F3D" w:rsidRDefault="007F6F3D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F6F3D" w:rsidRDefault="007F6F3D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7F6F3D" w:rsidRDefault="007F6F3D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A153B" w:rsidRDefault="000A153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0A153B" w:rsidRPr="000A153B" w:rsidRDefault="000A153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0A153B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BANSKÁ</w:t>
            </w:r>
          </w:p>
          <w:p w:rsidR="007F6F3D" w:rsidRPr="000A153B" w:rsidRDefault="000A153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0A153B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BYSTRICA</w:t>
            </w:r>
          </w:p>
          <w:p w:rsidR="000A153B" w:rsidRDefault="000A153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7F6F3D" w:rsidRPr="00FA39EE" w:rsidRDefault="007F6F3D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F3D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7.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Style w:val="Siln"/>
                <w:rFonts w:asciiTheme="minorHAnsi" w:hAnsiTheme="minorHAnsi" w:cstheme="minorHAnsi"/>
                <w:iCs/>
                <w:sz w:val="22"/>
                <w:szCs w:val="22"/>
              </w:rPr>
            </w:pPr>
            <w:r w:rsidRPr="007F6F3D">
              <w:rPr>
                <w:rStyle w:val="Siln"/>
                <w:rFonts w:asciiTheme="minorHAnsi" w:hAnsiTheme="minorHAnsi" w:cstheme="minorHAnsi"/>
                <w:b/>
                <w:iCs/>
                <w:sz w:val="22"/>
                <w:szCs w:val="22"/>
              </w:rPr>
              <w:t>9. – 11. h</w:t>
            </w:r>
            <w:r>
              <w:rPr>
                <w:rStyle w:val="Siln"/>
                <w:rFonts w:asciiTheme="minorHAnsi" w:hAnsiTheme="minorHAnsi" w:cstheme="minorHAnsi"/>
                <w:iCs/>
                <w:sz w:val="22"/>
                <w:szCs w:val="22"/>
              </w:rPr>
              <w:t xml:space="preserve"> – krátka prednáška o geológii, ukážky procesu vrásnenia a pohybov litosferických dosiek, ukážky fosílií, hornín...</w:t>
            </w:r>
          </w:p>
          <w:p w:rsidR="007F6F3D" w:rsidRDefault="007F6F3D" w:rsidP="00AF6D95">
            <w:pPr>
              <w:rPr>
                <w:rStyle w:val="Siln"/>
                <w:rFonts w:asciiTheme="minorHAnsi" w:hAnsiTheme="minorHAnsi" w:cstheme="minorHAnsi"/>
                <w:iCs/>
                <w:sz w:val="22"/>
                <w:szCs w:val="22"/>
              </w:rPr>
            </w:pPr>
          </w:p>
          <w:p w:rsidR="007F6F3D" w:rsidRPr="007F6F3D" w:rsidRDefault="007F6F3D" w:rsidP="00AF6D95">
            <w:pPr>
              <w:rPr>
                <w:rStyle w:val="Siln"/>
                <w:rFonts w:asciiTheme="minorHAnsi" w:hAnsiTheme="minorHAnsi" w:cstheme="minorHAnsi"/>
                <w:b/>
                <w:iCs/>
                <w:sz w:val="22"/>
                <w:szCs w:val="22"/>
              </w:rPr>
            </w:pPr>
            <w:r w:rsidRPr="007F6F3D">
              <w:rPr>
                <w:rStyle w:val="Siln"/>
                <w:rFonts w:asciiTheme="minorHAnsi" w:hAnsiTheme="minorHAnsi" w:cstheme="minorHAnsi"/>
                <w:b/>
                <w:iCs/>
                <w:sz w:val="22"/>
                <w:szCs w:val="22"/>
              </w:rPr>
              <w:t>9. – 15.h</w:t>
            </w:r>
            <w:r>
              <w:rPr>
                <w:rStyle w:val="Siln"/>
                <w:rFonts w:asciiTheme="minorHAnsi" w:hAnsiTheme="minorHAnsi" w:cstheme="minorHAnsi"/>
                <w:b/>
                <w:iCs/>
                <w:sz w:val="22"/>
                <w:szCs w:val="22"/>
              </w:rPr>
              <w:t xml:space="preserve"> </w:t>
            </w:r>
            <w:r w:rsidRPr="00134171">
              <w:rPr>
                <w:rStyle w:val="Siln"/>
                <w:rFonts w:asciiTheme="minorHAnsi" w:hAnsiTheme="minorHAnsi" w:cstheme="minorHAnsi"/>
                <w:iCs/>
                <w:sz w:val="22"/>
                <w:szCs w:val="22"/>
              </w:rPr>
              <w:t xml:space="preserve">Ukážky činnosti laboratórií, použitie analytických prístrojov, výstava </w:t>
            </w:r>
            <w:proofErr w:type="spellStart"/>
            <w:r w:rsidRPr="00134171">
              <w:rPr>
                <w:rStyle w:val="Siln"/>
                <w:rFonts w:asciiTheme="minorHAnsi" w:hAnsiTheme="minorHAnsi" w:cstheme="minorHAnsi"/>
                <w:iCs/>
                <w:sz w:val="22"/>
                <w:szCs w:val="22"/>
              </w:rPr>
              <w:t>geol</w:t>
            </w:r>
            <w:proofErr w:type="spellEnd"/>
            <w:r w:rsidRPr="00134171">
              <w:rPr>
                <w:rStyle w:val="Siln"/>
                <w:rFonts w:asciiTheme="minorHAnsi" w:hAnsiTheme="minorHAnsi" w:cstheme="minorHAnsi"/>
                <w:iCs/>
                <w:sz w:val="22"/>
                <w:szCs w:val="22"/>
              </w:rPr>
              <w:t>. vzoriek, premietanie filmu o práci geofyzikov v teréne (Etna)</w:t>
            </w:r>
          </w:p>
          <w:p w:rsidR="00B15DC6" w:rsidRPr="00FA39EE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ÚVZ SAV,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úbravská cesta č. 9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ratislava-Patrónka</w:t>
            </w:r>
          </w:p>
          <w:p w:rsidR="007F6F3D" w:rsidRDefault="007F6F3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7F6F3D" w:rsidRDefault="007F6F3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7F6F3D" w:rsidRDefault="007F6F3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7F6F3D" w:rsidRDefault="007F6F3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7F6F3D" w:rsidRDefault="007F6F3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ÚVZ, pracovisko Banská Bystrica,</w:t>
            </w:r>
          </w:p>
          <w:p w:rsidR="007F6F3D" w:rsidRPr="00FA39EE" w:rsidRDefault="007F6F3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Ďumbierska 1, BB</w:t>
            </w: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</w:rPr>
            </w:pPr>
            <w:r w:rsidRPr="00C5335D">
              <w:rPr>
                <w:rFonts w:asciiTheme="minorHAnsi" w:hAnsiTheme="minorHAnsi" w:cstheme="minorHAnsi"/>
              </w:rPr>
              <w:t>Astronomický ústav</w:t>
            </w:r>
          </w:p>
          <w:p w:rsidR="00B15DC6" w:rsidRPr="007C3D92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C3D92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  <w:r w:rsidR="00D33B3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artin </w:t>
            </w:r>
            <w:proofErr w:type="spellStart"/>
            <w:r w:rsidR="00D33B37">
              <w:rPr>
                <w:rFonts w:asciiTheme="minorHAnsi" w:hAnsiTheme="minorHAnsi" w:cstheme="minorHAnsi"/>
                <w:b w:val="0"/>
                <w:sz w:val="22"/>
                <w:szCs w:val="22"/>
              </w:rPr>
              <w:t>Vaňko</w:t>
            </w:r>
            <w:proofErr w:type="spellEnd"/>
          </w:p>
          <w:p w:rsidR="00B15DC6" w:rsidRPr="007C3D92" w:rsidRDefault="00A147D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7" w:history="1">
              <w:r w:rsidR="00D33B37" w:rsidRPr="00B643B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vanko@astro.sk</w:t>
              </w:r>
            </w:hyperlink>
          </w:p>
          <w:p w:rsidR="00B15DC6" w:rsidRPr="007C3D92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C3D92">
              <w:rPr>
                <w:rFonts w:asciiTheme="minorHAnsi" w:hAnsiTheme="minorHAnsi" w:cstheme="minorHAnsi"/>
                <w:b w:val="0"/>
                <w:sz w:val="22"/>
                <w:szCs w:val="22"/>
              </w:rPr>
              <w:t>052/7879199</w:t>
            </w:r>
          </w:p>
          <w:p w:rsidR="00B15DC6" w:rsidRPr="003B5BAE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Pr="007C3D92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7C3D92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7C3D92" w:rsidRDefault="00D33B37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 xml:space="preserve">6. </w:t>
            </w:r>
            <w:r w:rsidR="00B15DC6" w:rsidRPr="007C3D92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11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4288" w:rsidRDefault="00AF4288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4288" w:rsidRDefault="00AF4288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4288" w:rsidRDefault="00AF4288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41690F" w:rsidRDefault="00D33B37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8</w:t>
            </w:r>
            <w:r w:rsidR="00B15DC6" w:rsidRPr="007C3D92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4288" w:rsidRDefault="00AF4288" w:rsidP="00D33B37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7.30 h</w:t>
            </w:r>
            <w:r w:rsidRPr="00AF4288">
              <w:rPr>
                <w:rFonts w:asciiTheme="minorHAnsi" w:hAnsiTheme="minorHAnsi" w:cstheme="minorHAnsi"/>
                <w:b w:val="0"/>
                <w:sz w:val="22"/>
                <w:szCs w:val="22"/>
              </w:rPr>
              <w:t>: prednášk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F4288">
              <w:rPr>
                <w:rFonts w:asciiTheme="minorHAnsi" w:hAnsiTheme="minorHAnsi" w:cstheme="minorHAnsi"/>
                <w:i/>
                <w:sz w:val="22"/>
                <w:szCs w:val="22"/>
              </w:rPr>
              <w:t>Vesmírna fauna</w:t>
            </w:r>
          </w:p>
          <w:p w:rsidR="00AF4288" w:rsidRDefault="00AF4288" w:rsidP="00D33B3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Pr="007C3D92" w:rsidRDefault="00B15DC6" w:rsidP="00D33B37">
            <w:pPr>
              <w:rPr>
                <w:rFonts w:asciiTheme="minorHAnsi" w:hAnsiTheme="minorHAnsi" w:cstheme="minorHAnsi"/>
                <w:b w:val="0"/>
                <w:iCs/>
                <w:sz w:val="22"/>
                <w:szCs w:val="22"/>
              </w:rPr>
            </w:pPr>
            <w:r w:rsidRPr="007C3D9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AF4288">
              <w:rPr>
                <w:rFonts w:asciiTheme="minorHAnsi" w:hAnsiTheme="minorHAnsi" w:cstheme="minorHAnsi"/>
                <w:sz w:val="22"/>
                <w:szCs w:val="22"/>
              </w:rPr>
              <w:t xml:space="preserve">8.30 </w:t>
            </w:r>
            <w:r w:rsidRPr="007C3D92"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 w:rsidR="00D33B37">
              <w:rPr>
                <w:rFonts w:asciiTheme="minorHAnsi" w:hAnsiTheme="minorHAnsi" w:cstheme="minorHAnsi"/>
                <w:sz w:val="22"/>
                <w:szCs w:val="22"/>
              </w:rPr>
              <w:t xml:space="preserve"> –</w:t>
            </w:r>
            <w:r w:rsidR="00AF4288">
              <w:rPr>
                <w:rFonts w:asciiTheme="minorHAnsi" w:hAnsiTheme="minorHAnsi" w:cstheme="minorHAnsi"/>
                <w:sz w:val="22"/>
                <w:szCs w:val="22"/>
              </w:rPr>
              <w:t xml:space="preserve"> 22</w:t>
            </w:r>
            <w:r w:rsidR="00D33B37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</w:t>
            </w:r>
            <w:r w:rsidR="00D33B37" w:rsidRPr="00D33B37">
              <w:rPr>
                <w:rFonts w:asciiTheme="minorHAnsi" w:hAnsiTheme="minorHAnsi" w:cstheme="minorHAnsi"/>
                <w:sz w:val="22"/>
                <w:szCs w:val="22"/>
              </w:rPr>
              <w:t>Nočné pozorovanie oblohy</w:t>
            </w:r>
          </w:p>
          <w:p w:rsidR="00B15DC6" w:rsidRDefault="00AF4288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iCs/>
                <w:sz w:val="22"/>
                <w:szCs w:val="22"/>
              </w:rPr>
              <w:t>- aj</w:t>
            </w:r>
            <w:r>
              <w:rPr>
                <w:rFonts w:asciiTheme="minorHAnsi" w:hAnsiTheme="minorHAnsi" w:cstheme="minorHAnsi"/>
                <w:b w:val="0"/>
                <w:i/>
                <w:iCs/>
                <w:sz w:val="22"/>
                <w:szCs w:val="22"/>
              </w:rPr>
              <w:t xml:space="preserve"> </w:t>
            </w:r>
            <w:r w:rsidR="00B15DC6" w:rsidRPr="007C3D92">
              <w:rPr>
                <w:rFonts w:asciiTheme="minorHAnsi" w:hAnsiTheme="minorHAnsi" w:cstheme="minorHAnsi"/>
                <w:b w:val="0"/>
                <w:sz w:val="22"/>
                <w:szCs w:val="22"/>
              </w:rPr>
              <w:t>60</w:t>
            </w:r>
            <w:r w:rsidR="00B15DC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="00B15DC6" w:rsidRPr="007C3D92">
              <w:rPr>
                <w:rFonts w:asciiTheme="minorHAnsi" w:hAnsiTheme="minorHAnsi" w:cstheme="minorHAnsi"/>
                <w:b w:val="0"/>
                <w:sz w:val="22"/>
                <w:szCs w:val="22"/>
              </w:rPr>
              <w:t>cm ďalekohľad (</w:t>
            </w:r>
            <w:proofErr w:type="spellStart"/>
            <w:r w:rsidR="00B15DC6" w:rsidRPr="007C3D92">
              <w:rPr>
                <w:rFonts w:asciiTheme="minorHAnsi" w:hAnsiTheme="minorHAnsi" w:cstheme="minorHAnsi"/>
                <w:b w:val="0"/>
                <w:sz w:val="22"/>
                <w:szCs w:val="22"/>
              </w:rPr>
              <w:t>Cassegrain</w:t>
            </w:r>
            <w:proofErr w:type="spellEnd"/>
            <w:r w:rsidR="00B15DC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) / planéty, hmloviny, galaxie </w:t>
            </w:r>
          </w:p>
          <w:p w:rsidR="00B15DC6" w:rsidRDefault="00B15DC6" w:rsidP="00AF4288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4288" w:rsidRDefault="00AF4288" w:rsidP="00AF4288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4288" w:rsidRPr="00AF4288" w:rsidRDefault="00AF4288" w:rsidP="00AF4288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AF4288">
              <w:rPr>
                <w:rFonts w:asciiTheme="minorHAnsi" w:hAnsiTheme="minorHAnsi" w:cstheme="minorHAnsi"/>
                <w:sz w:val="22"/>
                <w:szCs w:val="22"/>
              </w:rPr>
              <w:t>17.30 h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rednáška: </w:t>
            </w:r>
            <w:r w:rsidRPr="00AF4288">
              <w:rPr>
                <w:rFonts w:asciiTheme="minorHAnsi" w:hAnsiTheme="minorHAnsi" w:cstheme="minorHAnsi"/>
                <w:i/>
                <w:sz w:val="22"/>
                <w:szCs w:val="22"/>
              </w:rPr>
              <w:t>Prečo sa zo všetkých hviezd nestanú čierne diery?</w:t>
            </w:r>
          </w:p>
          <w:p w:rsidR="00AF4288" w:rsidRDefault="00AF4288" w:rsidP="00AF4288">
            <w:pPr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AF4288">
              <w:rPr>
                <w:rFonts w:asciiTheme="minorHAnsi" w:hAnsiTheme="minorHAnsi" w:cstheme="minorHAnsi"/>
                <w:sz w:val="22"/>
                <w:szCs w:val="22"/>
              </w:rPr>
              <w:t xml:space="preserve">18.30 h: </w:t>
            </w:r>
            <w:r w:rsidRPr="00AF4288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Tajomné objekty v Slnečnej sústave</w:t>
            </w:r>
          </w:p>
          <w:p w:rsidR="00AF4288" w:rsidRDefault="00AF4288" w:rsidP="00AF428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F4288">
              <w:rPr>
                <w:rFonts w:asciiTheme="minorHAnsi" w:hAnsiTheme="minorHAnsi" w:cstheme="minorHAnsi"/>
                <w:sz w:val="22"/>
                <w:szCs w:val="22"/>
              </w:rPr>
              <w:t xml:space="preserve">19.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– </w:t>
            </w:r>
            <w:r w:rsidRPr="00AF4288">
              <w:rPr>
                <w:rFonts w:asciiTheme="minorHAnsi" w:hAnsiTheme="minorHAnsi" w:cstheme="minorHAnsi"/>
                <w:sz w:val="22"/>
                <w:szCs w:val="22"/>
              </w:rPr>
              <w:t>23.h: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AF4288">
              <w:rPr>
                <w:rFonts w:asciiTheme="minorHAnsi" w:hAnsiTheme="minorHAnsi" w:cstheme="minorHAnsi"/>
                <w:sz w:val="22"/>
                <w:szCs w:val="22"/>
              </w:rPr>
              <w:t>Nočné pozorovania</w:t>
            </w:r>
          </w:p>
          <w:p w:rsidR="00AF4288" w:rsidRDefault="00AF4288" w:rsidP="00AF428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4288" w:rsidRPr="00AF4288" w:rsidRDefault="00AF4288" w:rsidP="00AF4288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xkurzie v areáli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AsÚ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AV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sÚ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atranská Lomnic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C5335D" w:rsidRDefault="00B15DC6" w:rsidP="00AF6D95">
            <w:pPr>
              <w:rPr>
                <w:rFonts w:asciiTheme="minorHAnsi" w:hAnsiTheme="minorHAnsi" w:cstheme="minorHAnsi"/>
              </w:rPr>
            </w:pPr>
            <w:r w:rsidRPr="00C5335D">
              <w:rPr>
                <w:rFonts w:asciiTheme="minorHAnsi" w:hAnsiTheme="minorHAnsi" w:cstheme="minorHAnsi"/>
              </w:rPr>
              <w:t xml:space="preserve">Ústav hydrológie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8E3196" w:rsidRDefault="00B15DC6" w:rsidP="00AF6D95">
            <w:pPr>
              <w:rPr>
                <w:rStyle w:val="Hypertextovprepojenie"/>
                <w:rFonts w:ascii="Verdana" w:eastAsiaTheme="majorEastAsia" w:hAnsi="Verdana"/>
                <w:b w:val="0"/>
                <w:sz w:val="18"/>
                <w:szCs w:val="18"/>
              </w:rPr>
            </w:pPr>
            <w:r w:rsidRPr="00BB284F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  <w:r w:rsidRPr="00634C9D">
              <w:rPr>
                <w:rStyle w:val="Hypertextovprepojenie"/>
                <w:rFonts w:ascii="Verdana" w:eastAsiaTheme="majorEastAsia" w:hAnsi="Verdana"/>
                <w:b w:val="0"/>
                <w:color w:val="auto"/>
                <w:sz w:val="18"/>
                <w:szCs w:val="18"/>
              </w:rPr>
              <w:t xml:space="preserve">Anežka </w:t>
            </w:r>
            <w:proofErr w:type="spellStart"/>
            <w:r w:rsidRPr="00634C9D">
              <w:rPr>
                <w:rStyle w:val="Hypertextovprepojenie"/>
                <w:rFonts w:ascii="Verdana" w:eastAsiaTheme="majorEastAsia" w:hAnsi="Verdana"/>
                <w:b w:val="0"/>
                <w:color w:val="auto"/>
                <w:sz w:val="18"/>
                <w:szCs w:val="18"/>
              </w:rPr>
              <w:t>Čelková</w:t>
            </w:r>
            <w:proofErr w:type="spellEnd"/>
          </w:p>
          <w:p w:rsidR="00B15DC6" w:rsidRDefault="00A147DD" w:rsidP="00AF6D95">
            <w:pPr>
              <w:rPr>
                <w:rStyle w:val="Hypertextovprepojenie"/>
                <w:rFonts w:ascii="Verdana" w:eastAsiaTheme="majorEastAsia" w:hAnsi="Verdana"/>
                <w:b w:val="0"/>
                <w:sz w:val="18"/>
                <w:szCs w:val="18"/>
              </w:rPr>
            </w:pPr>
            <w:hyperlink r:id="rId8" w:history="1">
              <w:r w:rsidR="00B15DC6" w:rsidRPr="008E3196">
                <w:rPr>
                  <w:rStyle w:val="Hypertextovprepojenie"/>
                  <w:rFonts w:ascii="Verdana" w:eastAsiaTheme="majorEastAsia" w:hAnsi="Verdana"/>
                  <w:b w:val="0"/>
                  <w:sz w:val="18"/>
                  <w:szCs w:val="18"/>
                </w:rPr>
                <w:t>celkova@uh.savba.sk</w:t>
              </w:r>
            </w:hyperlink>
          </w:p>
          <w:p w:rsidR="00B15DC6" w:rsidRPr="008E319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 w:rsidRPr="008E3196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02/</w:t>
            </w:r>
            <w:r w:rsidRPr="008E3196">
              <w:rPr>
                <w:rFonts w:asciiTheme="minorHAnsi" w:hAnsiTheme="minorHAnsi" w:cstheme="minorHAnsi"/>
                <w:b w:val="0"/>
                <w:sz w:val="22"/>
                <w:szCs w:val="22"/>
              </w:rPr>
              <w:t>3229</w:t>
            </w:r>
            <w:r w:rsidR="0001571F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8E3196">
              <w:rPr>
                <w:rFonts w:asciiTheme="minorHAnsi" w:hAnsiTheme="minorHAnsi" w:cstheme="minorHAnsi"/>
                <w:b w:val="0"/>
                <w:sz w:val="22"/>
                <w:szCs w:val="22"/>
              </w:rPr>
              <w:t>3516</w:t>
            </w:r>
          </w:p>
          <w:p w:rsidR="00B15DC6" w:rsidRPr="008E3196" w:rsidRDefault="00B15DC6" w:rsidP="00AF6D95">
            <w:pPr>
              <w:rPr>
                <w:rStyle w:val="Hypertextovprepojenie"/>
                <w:rFonts w:ascii="Verdana" w:eastAsiaTheme="majorEastAsia" w:hAnsi="Verdana"/>
                <w:b w:val="0"/>
                <w:sz w:val="18"/>
                <w:szCs w:val="18"/>
              </w:rPr>
            </w:pPr>
          </w:p>
          <w:p w:rsidR="00B15DC6" w:rsidRPr="00577CEB" w:rsidRDefault="00B15DC6" w:rsidP="00AF6D95">
            <w:pPr>
              <w:rPr>
                <w:rFonts w:ascii="Verdana" w:hAnsi="Verdana"/>
                <w:color w:val="3B3B3B"/>
                <w:sz w:val="18"/>
                <w:szCs w:val="18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3B5BAE" w:rsidRDefault="0001571F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6</w:t>
            </w:r>
            <w:r w:rsidR="00B15DC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15DC6">
              <w:rPr>
                <w:rFonts w:asciiTheme="minorHAnsi" w:hAnsiTheme="minorHAnsi" w:cstheme="minorHAnsi"/>
                <w:sz w:val="22"/>
                <w:szCs w:val="22"/>
              </w:rPr>
              <w:t>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571F" w:rsidRPr="0001571F" w:rsidRDefault="0001571F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1571F">
              <w:rPr>
                <w:rFonts w:asciiTheme="minorHAnsi" w:hAnsiTheme="minorHAnsi" w:cstheme="minorHAnsi"/>
                <w:sz w:val="22"/>
                <w:szCs w:val="22"/>
              </w:rPr>
              <w:t>10. – 16.h</w:t>
            </w:r>
          </w:p>
          <w:p w:rsidR="0001571F" w:rsidRPr="0001571F" w:rsidRDefault="0001571F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1571F">
              <w:rPr>
                <w:rFonts w:asciiTheme="minorHAnsi" w:hAnsiTheme="minorHAnsi" w:cstheme="minorHAnsi"/>
                <w:sz w:val="22"/>
                <w:szCs w:val="22"/>
              </w:rPr>
              <w:t xml:space="preserve">26. </w:t>
            </w:r>
            <w:proofErr w:type="spellStart"/>
            <w:r w:rsidRPr="0001571F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B15DC6" w:rsidRPr="0001571F">
              <w:rPr>
                <w:rFonts w:asciiTheme="minorHAnsi" w:hAnsiTheme="minorHAnsi" w:cstheme="minorHAnsi"/>
                <w:sz w:val="22"/>
                <w:szCs w:val="22"/>
              </w:rPr>
              <w:t>osterový</w:t>
            </w:r>
            <w:proofErr w:type="spellEnd"/>
            <w:r w:rsidR="00B15DC6" w:rsidRPr="0001571F">
              <w:rPr>
                <w:rFonts w:asciiTheme="minorHAnsi" w:hAnsiTheme="minorHAnsi" w:cstheme="minorHAnsi"/>
                <w:sz w:val="22"/>
                <w:szCs w:val="22"/>
              </w:rPr>
              <w:t xml:space="preserve"> deň</w:t>
            </w:r>
          </w:p>
          <w:p w:rsidR="00B15DC6" w:rsidRDefault="0001571F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- profilové prednášky, vedecké diskusie </w:t>
            </w:r>
          </w:p>
          <w:p w:rsidR="00B15DC6" w:rsidRPr="0059345D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ÚH SAV Bratislava,</w:t>
            </w:r>
          </w:p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úbravská cesta, BA</w:t>
            </w:r>
          </w:p>
        </w:tc>
      </w:tr>
      <w:tr w:rsidR="00ED317B" w:rsidRPr="0043275B" w:rsidTr="00A147DD">
        <w:trPr>
          <w:trHeight w:val="679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 xml:space="preserve">Fyzikálny ústav </w:t>
            </w:r>
          </w:p>
          <w:p w:rsidR="0051320C" w:rsidRPr="006B719A" w:rsidRDefault="0051320C" w:rsidP="0051320C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B719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Cyril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damuščín</w:t>
            </w:r>
            <w:proofErr w:type="spellEnd"/>
            <w:r w:rsidRPr="006B719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hyperlink r:id="rId9" w:history="1">
              <w:r w:rsidRPr="002C4347">
                <w:rPr>
                  <w:rStyle w:val="Hypertextovprepojenie"/>
                  <w:rFonts w:asciiTheme="minorHAnsi" w:eastAsiaTheme="majorEastAsia" w:hAnsiTheme="minorHAnsi" w:cstheme="minorHAnsi"/>
                  <w:b w:val="0"/>
                  <w:sz w:val="22"/>
                  <w:szCs w:val="22"/>
                </w:rPr>
                <w:t>cyril.adamuscin@savba.sk</w:t>
              </w:r>
            </w:hyperlink>
          </w:p>
          <w:p w:rsidR="0051320C" w:rsidRPr="0051320C" w:rsidRDefault="0051320C" w:rsidP="00AF6D95">
            <w:pPr>
              <w:rPr>
                <w:rFonts w:asciiTheme="minorHAnsi" w:hAnsiTheme="minorHAnsi" w:cstheme="minorHAnsi"/>
                <w:b w:val="0"/>
              </w:rPr>
            </w:pPr>
            <w:r w:rsidRPr="0051320C"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  <w:t>02/ 59410 51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18C3" w:rsidRDefault="00E118C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Default="00E118C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E118C3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6.11.</w:t>
            </w:r>
          </w:p>
          <w:p w:rsidR="00E118C3" w:rsidRPr="00E118C3" w:rsidRDefault="00E118C3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33B37" w:rsidRDefault="00B15DC6" w:rsidP="00E118C3">
            <w:pPr>
              <w:ind w:hanging="360"/>
              <w:jc w:val="both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+</w:t>
            </w:r>
            <w:r w:rsidR="00E118C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9   </w:t>
            </w:r>
            <w:r w:rsidR="00E118C3" w:rsidRPr="00D33B37">
              <w:rPr>
                <w:rFonts w:asciiTheme="minorHAnsi" w:hAnsiTheme="minorHAnsi" w:cstheme="minorHAnsi"/>
                <w:sz w:val="22"/>
                <w:szCs w:val="22"/>
              </w:rPr>
              <w:t>9. – 14.h:</w:t>
            </w:r>
          </w:p>
          <w:p w:rsidR="00B15DC6" w:rsidRDefault="00D33B37" w:rsidP="00D33B37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Návšteva laboratórií + prednášky (elektrónový mikroskop, kovové sklá, laserové technológie, urýchľovače...)</w:t>
            </w:r>
            <w:r w:rsidR="00E118C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B15DC6" w:rsidRPr="00BB25D3" w:rsidRDefault="00B15DC6" w:rsidP="00D33B37"/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D33B37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FÚ SAV,</w:t>
            </w:r>
          </w:p>
          <w:p w:rsidR="00D33B37" w:rsidRPr="0043275B" w:rsidRDefault="00D33B37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úbravská cesta 9, Bratislava-Patrónka</w:t>
            </w: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C5335D" w:rsidRDefault="00B15DC6" w:rsidP="00AF6D95">
            <w:pPr>
              <w:rPr>
                <w:rFonts w:asciiTheme="minorHAnsi" w:hAnsiTheme="minorHAnsi" w:cstheme="minorHAnsi"/>
              </w:rPr>
            </w:pPr>
            <w:r w:rsidRPr="00C5335D">
              <w:rPr>
                <w:rFonts w:asciiTheme="minorHAnsi" w:hAnsiTheme="minorHAnsi" w:cstheme="minorHAnsi"/>
              </w:rPr>
              <w:t>Matematický ústav</w:t>
            </w:r>
          </w:p>
          <w:p w:rsidR="00B15DC6" w:rsidRPr="006B719A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B719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A. </w:t>
            </w:r>
            <w:proofErr w:type="spellStart"/>
            <w:r w:rsidRPr="006B719A">
              <w:rPr>
                <w:rFonts w:asciiTheme="minorHAnsi" w:hAnsiTheme="minorHAnsi" w:cstheme="minorHAnsi"/>
                <w:b w:val="0"/>
                <w:sz w:val="22"/>
                <w:szCs w:val="22"/>
              </w:rPr>
              <w:t>Dvurečenskij</w:t>
            </w:r>
            <w:proofErr w:type="spellEnd"/>
            <w:r w:rsidRPr="006B719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hyperlink r:id="rId10" w:history="1">
              <w:r w:rsidRPr="00ED317B">
                <w:rPr>
                  <w:rStyle w:val="Hypertextovprepojenie"/>
                  <w:rFonts w:asciiTheme="minorHAnsi" w:eastAsiaTheme="majorEastAsia" w:hAnsiTheme="minorHAnsi" w:cstheme="minorHAnsi"/>
                  <w:b w:val="0"/>
                  <w:sz w:val="22"/>
                  <w:szCs w:val="22"/>
                </w:rPr>
                <w:t>dvurecen@mat.savba.sk</w:t>
              </w:r>
            </w:hyperlink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B719A">
              <w:rPr>
                <w:rFonts w:asciiTheme="minorHAnsi" w:hAnsiTheme="minorHAnsi" w:cstheme="minorHAnsi"/>
                <w:b w:val="0"/>
                <w:sz w:val="22"/>
                <w:szCs w:val="22"/>
              </w:rPr>
              <w:t>02/5249 73 16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34C9D">
              <w:rPr>
                <w:rFonts w:asciiTheme="minorHAnsi" w:hAnsiTheme="minorHAnsi" w:cstheme="minorHAnsi"/>
                <w:b w:val="0"/>
                <w:sz w:val="22"/>
                <w:szCs w:val="22"/>
              </w:rPr>
              <w:t>Karol Nemoga</w:t>
            </w:r>
          </w:p>
          <w:p w:rsidR="00B15DC6" w:rsidRDefault="00A147DD" w:rsidP="00AF6D95">
            <w:pPr>
              <w:rPr>
                <w:rFonts w:ascii="Verdana" w:hAnsi="Verdana"/>
                <w:color w:val="3B3B3B"/>
                <w:sz w:val="18"/>
                <w:szCs w:val="18"/>
              </w:rPr>
            </w:pPr>
            <w:hyperlink r:id="rId11" w:history="1">
              <w:r w:rsidR="00B15DC6" w:rsidRPr="00ED317B">
                <w:rPr>
                  <w:rStyle w:val="Hypertextovprepojenie"/>
                  <w:rFonts w:ascii="Verdana" w:eastAsiaTheme="majorEastAsia" w:hAnsi="Verdana"/>
                  <w:b w:val="0"/>
                  <w:sz w:val="18"/>
                  <w:szCs w:val="18"/>
                </w:rPr>
                <w:t>karol.nemoga@mat.savba.sk</w:t>
              </w:r>
            </w:hyperlink>
          </w:p>
          <w:p w:rsidR="00B15DC6" w:rsidRDefault="00B15DC6" w:rsidP="00AF6D95">
            <w:pPr>
              <w:rPr>
                <w:rFonts w:ascii="Verdana" w:hAnsi="Verdana"/>
                <w:b w:val="0"/>
                <w:color w:val="3B3B3B"/>
                <w:sz w:val="18"/>
                <w:szCs w:val="18"/>
              </w:rPr>
            </w:pPr>
            <w:r w:rsidRPr="00634C9D">
              <w:rPr>
                <w:rFonts w:ascii="Verdana" w:hAnsi="Verdana"/>
                <w:b w:val="0"/>
                <w:color w:val="3B3B3B"/>
                <w:sz w:val="18"/>
                <w:szCs w:val="18"/>
              </w:rPr>
              <w:t>02/ 5751 0401</w:t>
            </w:r>
          </w:p>
          <w:p w:rsidR="00B15DC6" w:rsidRDefault="00B15DC6" w:rsidP="00AF6D95">
            <w:pPr>
              <w:rPr>
                <w:rFonts w:ascii="Verdana" w:hAnsi="Verdana"/>
                <w:b w:val="0"/>
                <w:color w:val="3B3B3B"/>
                <w:sz w:val="18"/>
                <w:szCs w:val="18"/>
              </w:rPr>
            </w:pPr>
          </w:p>
          <w:p w:rsidR="00B15DC6" w:rsidRDefault="00B15DC6" w:rsidP="00AF6D95">
            <w:pPr>
              <w:rPr>
                <w:rFonts w:ascii="Verdana" w:hAnsi="Verdana"/>
                <w:b w:val="0"/>
                <w:color w:val="3B3B3B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3B3B3B"/>
                <w:sz w:val="18"/>
                <w:szCs w:val="18"/>
              </w:rPr>
              <w:t xml:space="preserve">Roman </w:t>
            </w:r>
            <w:proofErr w:type="spellStart"/>
            <w:r>
              <w:rPr>
                <w:rFonts w:ascii="Verdana" w:hAnsi="Verdana"/>
                <w:b w:val="0"/>
                <w:color w:val="3B3B3B"/>
                <w:sz w:val="18"/>
                <w:szCs w:val="18"/>
              </w:rPr>
              <w:t>Frič</w:t>
            </w:r>
            <w:proofErr w:type="spellEnd"/>
          </w:p>
          <w:p w:rsidR="00B15DC6" w:rsidRPr="00ED317B" w:rsidRDefault="00A147DD" w:rsidP="00AF6D95">
            <w:pPr>
              <w:rPr>
                <w:rFonts w:ascii="Verdana" w:hAnsi="Verdana"/>
                <w:b w:val="0"/>
                <w:color w:val="3B3B3B"/>
                <w:sz w:val="18"/>
                <w:szCs w:val="18"/>
              </w:rPr>
            </w:pPr>
            <w:hyperlink r:id="rId12" w:history="1">
              <w:r w:rsidR="00B15DC6" w:rsidRPr="00ED317B">
                <w:rPr>
                  <w:rStyle w:val="Hypertextovprepojenie"/>
                  <w:rFonts w:ascii="Verdana" w:hAnsi="Verdana"/>
                  <w:b w:val="0"/>
                  <w:sz w:val="18"/>
                  <w:szCs w:val="18"/>
                </w:rPr>
                <w:t>fric@saske.sk</w:t>
              </w:r>
            </w:hyperlink>
          </w:p>
          <w:p w:rsidR="00B15DC6" w:rsidRDefault="00B15DC6" w:rsidP="00AF6D95">
            <w:pPr>
              <w:rPr>
                <w:rFonts w:ascii="Verdana" w:hAnsi="Verdana"/>
                <w:b w:val="0"/>
                <w:color w:val="3B3B3B"/>
                <w:sz w:val="18"/>
                <w:szCs w:val="18"/>
              </w:rPr>
            </w:pPr>
            <w:r>
              <w:rPr>
                <w:rFonts w:ascii="Verdana" w:hAnsi="Verdana"/>
                <w:b w:val="0"/>
                <w:color w:val="3B3B3B"/>
                <w:sz w:val="18"/>
                <w:szCs w:val="18"/>
              </w:rPr>
              <w:t>0948 842 567</w:t>
            </w:r>
          </w:p>
          <w:p w:rsidR="00B15DC6" w:rsidRPr="00634C9D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634C9D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462989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  <w:r w:rsidRPr="00462989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br/>
            </w:r>
            <w:r w:rsidR="00ED317B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6</w:t>
            </w:r>
            <w:r w:rsidRPr="00462989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ED317B" w:rsidRDefault="00ED317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ED317B" w:rsidRDefault="00ED317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ED317B" w:rsidRDefault="00ED317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ED317B" w:rsidRDefault="00ED317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0A153B" w:rsidRDefault="000A153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KOŠICE: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ED317B" w:rsidRPr="00E5727A" w:rsidRDefault="00E5727A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.11</w:t>
            </w:r>
            <w:r w:rsidR="00ED317B" w:rsidRPr="00E5727A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E5727A" w:rsidRDefault="00E5727A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134171" w:rsidRDefault="00134171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Pr="00E5727A" w:rsidRDefault="00E5727A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5727A">
              <w:rPr>
                <w:rFonts w:asciiTheme="minorHAnsi" w:hAnsiTheme="minorHAnsi" w:cstheme="minorHAnsi"/>
                <w:sz w:val="22"/>
                <w:szCs w:val="22"/>
              </w:rPr>
              <w:t>7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11</w:t>
            </w:r>
            <w:r w:rsidRPr="00E5727A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3B5BAE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 xml:space="preserve">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317B" w:rsidRPr="00ED317B" w:rsidRDefault="00ED317B" w:rsidP="00ED317B">
            <w:pPr>
              <w:spacing w:before="100" w:beforeAutospacing="1" w:after="100" w:afterAutospacing="1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9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–</w:t>
            </w:r>
            <w:r w:rsidRPr="00ED317B">
              <w:rPr>
                <w:rFonts w:asciiTheme="minorHAnsi" w:hAnsiTheme="minorHAnsi" w:cstheme="minorHAnsi"/>
                <w:sz w:val="22"/>
                <w:szCs w:val="22"/>
              </w:rPr>
              <w:t xml:space="preserve"> 9.50 h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. 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>Plávala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</w:t>
            </w:r>
            <w:r w:rsidRPr="00ED317B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Sčítanie a sumy v matematike od základnej školy po teóriu kategórii</w:t>
            </w:r>
          </w:p>
          <w:p w:rsidR="00ED317B" w:rsidRPr="00ED317B" w:rsidRDefault="00ED317B" w:rsidP="00ED317B">
            <w:pPr>
              <w:spacing w:before="100" w:beforeAutospacing="1" w:after="100" w:afterAutospacing="1"/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sz w:val="22"/>
                <w:szCs w:val="22"/>
              </w:rPr>
              <w:t xml:space="preserve">10.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Pr="00ED317B">
              <w:rPr>
                <w:rFonts w:asciiTheme="minorHAnsi" w:hAnsiTheme="minorHAnsi" w:cstheme="minorHAnsi"/>
                <w:sz w:val="22"/>
                <w:szCs w:val="22"/>
              </w:rPr>
              <w:t xml:space="preserve"> 10.50 h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.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obrev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</w:t>
            </w:r>
            <w:r w:rsidRPr="00ED317B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Ako nájsť poklad</w:t>
            </w:r>
            <w:r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,</w:t>
            </w:r>
            <w:r w:rsidRPr="00ED317B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 xml:space="preserve"> keď nemáš pamäť? (Prehľadávanie </w:t>
            </w:r>
            <w:proofErr w:type="spellStart"/>
            <w:r w:rsidRPr="00ED317B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multi</w:t>
            </w:r>
            <w:proofErr w:type="spellEnd"/>
            <w:r w:rsidRPr="00ED317B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-dimenzionálnych mriežok konečnými automatmi)</w:t>
            </w:r>
          </w:p>
          <w:p w:rsidR="00ED317B" w:rsidRPr="00ED317B" w:rsidRDefault="00ED317B" w:rsidP="00ED317B">
            <w:pPr>
              <w:spacing w:before="100" w:beforeAutospacing="1" w:after="100" w:afterAutospacing="1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11.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–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11.50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h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R. </w:t>
            </w:r>
            <w:proofErr w:type="spellStart"/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>Hajossy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: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ED317B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Ako sínus s kosínusom rozhodujú o farbách jesenného lístia</w:t>
            </w:r>
          </w:p>
          <w:p w:rsidR="00ED317B" w:rsidRPr="00DD5F7F" w:rsidRDefault="00ED317B" w:rsidP="00ED317B">
            <w:pPr>
              <w:spacing w:before="100" w:beforeAutospacing="1" w:after="100" w:afterAutospacing="1"/>
            </w:pPr>
            <w:r w:rsidRPr="00ED317B">
              <w:rPr>
                <w:rFonts w:asciiTheme="minorHAnsi" w:hAnsiTheme="minorHAnsi" w:cstheme="minorHAnsi"/>
                <w:sz w:val="22"/>
                <w:szCs w:val="22"/>
              </w:rPr>
              <w:t xml:space="preserve">12.00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–</w:t>
            </w:r>
            <w:r w:rsidRPr="00ED317B">
              <w:rPr>
                <w:rFonts w:asciiTheme="minorHAnsi" w:hAnsiTheme="minorHAnsi" w:cstheme="minorHAnsi"/>
                <w:sz w:val="22"/>
                <w:szCs w:val="22"/>
              </w:rPr>
              <w:t xml:space="preserve"> 12.50 h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T. Macko: </w:t>
            </w:r>
            <w:r w:rsidRPr="00ED317B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O </w:t>
            </w:r>
            <w:proofErr w:type="spellStart"/>
            <w:r w:rsidRPr="00ED317B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Eulerovom</w:t>
            </w:r>
            <w:proofErr w:type="spellEnd"/>
            <w:r w:rsidRPr="00ED317B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 xml:space="preserve"> vzorci a futbalovej lopte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134171" w:rsidRDefault="00134171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ED317B" w:rsidRPr="00ED317B" w:rsidRDefault="00ED317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 xml:space="preserve">DOD </w:t>
            </w:r>
          </w:p>
          <w:p w:rsidR="00ED317B" w:rsidRPr="00ED317B" w:rsidRDefault="00ED317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6. 11.</w:t>
            </w:r>
          </w:p>
          <w:p w:rsidR="00134171" w:rsidRDefault="00134171" w:rsidP="00ED317B">
            <w:pPr>
              <w:pStyle w:val="PredformtovanHTML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E5727A" w:rsidRDefault="00ED317B" w:rsidP="00ED317B">
            <w:pPr>
              <w:pStyle w:val="PredformtovanHTML"/>
              <w:rPr>
                <w:rFonts w:asciiTheme="minorHAnsi" w:hAnsiTheme="minorHAnsi" w:cstheme="minorHAnsi"/>
                <w:sz w:val="22"/>
                <w:szCs w:val="22"/>
              </w:rPr>
            </w:pPr>
            <w:r w:rsidRPr="00E5727A">
              <w:rPr>
                <w:rFonts w:asciiTheme="minorHAnsi" w:hAnsiTheme="minorHAnsi" w:cstheme="minorHAnsi"/>
                <w:b/>
                <w:sz w:val="22"/>
                <w:szCs w:val="22"/>
              </w:rPr>
              <w:t>17. – 17.50</w:t>
            </w:r>
            <w:r w:rsidR="00E5727A" w:rsidRPr="00E5727A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h</w:t>
            </w:r>
            <w:r w:rsidRPr="00ED317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ED317B" w:rsidRPr="00ED317B" w:rsidRDefault="00ED317B" w:rsidP="00ED317B">
            <w:pPr>
              <w:pStyle w:val="PredformtovanHTML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E5727A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Pr="00ED317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ED317B">
              <w:rPr>
                <w:rFonts w:asciiTheme="minorHAnsi" w:hAnsiTheme="minorHAnsi" w:cstheme="minorHAnsi"/>
                <w:sz w:val="22"/>
                <w:szCs w:val="22"/>
              </w:rPr>
              <w:t>Mlynárčik</w:t>
            </w:r>
            <w:proofErr w:type="spellEnd"/>
            <w:r w:rsidR="00E5727A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ED317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D317B">
              <w:rPr>
                <w:rFonts w:asciiTheme="minorHAnsi" w:hAnsiTheme="minorHAnsi" w:cstheme="minorHAnsi"/>
                <w:i/>
                <w:sz w:val="22"/>
                <w:szCs w:val="22"/>
              </w:rPr>
              <w:t>Niektoré zaujímavé</w:t>
            </w:r>
            <w:r w:rsidR="00E5727A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úlohy z Matematickej olympiády</w:t>
            </w:r>
          </w:p>
          <w:p w:rsidR="00ED317B" w:rsidRDefault="00ED317B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134171" w:rsidRDefault="00E5727A" w:rsidP="00E5727A">
            <w:pPr>
              <w:pStyle w:val="PredformtovanHTML"/>
              <w:rPr>
                <w:rFonts w:asciiTheme="minorHAnsi" w:hAnsiTheme="minorHAnsi" w:cstheme="minorHAnsi"/>
                <w:sz w:val="22"/>
                <w:szCs w:val="22"/>
              </w:rPr>
            </w:pPr>
            <w:r w:rsidRPr="00E5727A">
              <w:rPr>
                <w:rFonts w:asciiTheme="minorHAnsi" w:hAnsiTheme="minorHAnsi" w:cstheme="minorHAnsi"/>
                <w:b/>
                <w:sz w:val="22"/>
                <w:szCs w:val="22"/>
              </w:rPr>
              <w:t>9.30 – 10.15</w:t>
            </w:r>
            <w:r w:rsidRPr="00E572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E5727A" w:rsidRDefault="00E5727A" w:rsidP="00E5727A">
            <w:pPr>
              <w:pStyle w:val="PredformtovanHTML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.</w:t>
            </w:r>
            <w:r w:rsidRPr="00E572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E5727A">
              <w:rPr>
                <w:rFonts w:asciiTheme="minorHAnsi" w:hAnsiTheme="minorHAnsi" w:cstheme="minorHAnsi"/>
                <w:sz w:val="22"/>
                <w:szCs w:val="22"/>
              </w:rPr>
              <w:t>Frič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</w:p>
          <w:p w:rsidR="00E5727A" w:rsidRPr="00E5727A" w:rsidRDefault="00E5727A" w:rsidP="00E5727A">
            <w:pPr>
              <w:pStyle w:val="PredformtovanHTML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E5727A">
              <w:rPr>
                <w:rFonts w:asciiTheme="minorHAnsi" w:hAnsiTheme="minorHAnsi" w:cstheme="minorHAnsi"/>
                <w:i/>
                <w:sz w:val="22"/>
                <w:szCs w:val="22"/>
              </w:rPr>
              <w:t>O čom matematika je/nie je?</w:t>
            </w:r>
          </w:p>
          <w:p w:rsidR="00E5727A" w:rsidRDefault="00E5727A" w:rsidP="00E5727A">
            <w:pPr>
              <w:pStyle w:val="PredformtovanHTML"/>
              <w:rPr>
                <w:rFonts w:asciiTheme="minorHAnsi" w:hAnsiTheme="minorHAnsi" w:cstheme="minorHAnsi"/>
                <w:sz w:val="22"/>
                <w:szCs w:val="22"/>
              </w:rPr>
            </w:pPr>
            <w:r w:rsidRPr="00E5727A">
              <w:rPr>
                <w:rFonts w:asciiTheme="minorHAnsi" w:hAnsiTheme="minorHAnsi" w:cstheme="minorHAnsi"/>
                <w:b/>
                <w:sz w:val="22"/>
                <w:szCs w:val="22"/>
              </w:rPr>
              <w:t>10.20 – 11.05</w:t>
            </w:r>
            <w:r w:rsidRPr="00E572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:rsidR="00E5727A" w:rsidRPr="00E5727A" w:rsidRDefault="00E5727A" w:rsidP="00E5727A">
            <w:pPr>
              <w:pStyle w:val="PredformtovanHTML"/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.</w:t>
            </w:r>
            <w:r w:rsidRPr="00E572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E5727A">
              <w:rPr>
                <w:rFonts w:asciiTheme="minorHAnsi" w:hAnsiTheme="minorHAnsi" w:cstheme="minorHAnsi"/>
                <w:sz w:val="22"/>
                <w:szCs w:val="22"/>
              </w:rPr>
              <w:t>Mlynárčik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Pr="00E5727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E5727A">
              <w:rPr>
                <w:rFonts w:asciiTheme="minorHAnsi" w:hAnsiTheme="minorHAnsi" w:cstheme="minorHAnsi"/>
                <w:i/>
                <w:sz w:val="22"/>
                <w:szCs w:val="22"/>
              </w:rPr>
              <w:t>Matematika veselo a vážne</w:t>
            </w:r>
          </w:p>
          <w:p w:rsidR="00134171" w:rsidRDefault="00E5727A" w:rsidP="00E5727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5727A">
              <w:rPr>
                <w:rFonts w:asciiTheme="minorHAnsi" w:hAnsiTheme="minorHAnsi" w:cstheme="minorHAnsi"/>
                <w:sz w:val="22"/>
                <w:szCs w:val="22"/>
              </w:rPr>
              <w:t xml:space="preserve">11.10 – 11.55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h </w:t>
            </w:r>
          </w:p>
          <w:p w:rsidR="00E5727A" w:rsidRDefault="00E5727A" w:rsidP="00E5727A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5727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. Hospodár:  </w:t>
            </w:r>
          </w:p>
          <w:p w:rsidR="00B15DC6" w:rsidRDefault="00E5727A" w:rsidP="00E5727A">
            <w:pPr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 w:rsidRPr="00E5727A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O matematických automatoch</w:t>
            </w:r>
          </w:p>
          <w:p w:rsidR="00134171" w:rsidRPr="00E17F64" w:rsidRDefault="00134171" w:rsidP="00E5727A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43275B">
              <w:rPr>
                <w:rFonts w:asciiTheme="minorHAnsi" w:hAnsiTheme="minorHAnsi" w:cstheme="minorHAnsi"/>
                <w:b w:val="0"/>
                <w:sz w:val="22"/>
                <w:szCs w:val="22"/>
              </w:rPr>
              <w:lastRenderedPageBreak/>
              <w:t xml:space="preserve">MÚ SAV, Štefánikova 49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ratislav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ED317B" w:rsidRDefault="00ED317B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ED317B" w:rsidRDefault="00ED317B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ED317B" w:rsidRDefault="00ED317B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ED317B" w:rsidRDefault="00ED317B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ED317B" w:rsidRDefault="00ED317B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17F64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Ú SAV, pracovisko Košice, </w:t>
            </w:r>
            <w:proofErr w:type="spellStart"/>
            <w:r w:rsidRPr="00E17F64">
              <w:rPr>
                <w:rFonts w:asciiTheme="minorHAnsi" w:hAnsiTheme="minorHAnsi" w:cstheme="minorHAnsi"/>
                <w:b w:val="0"/>
                <w:sz w:val="22"/>
                <w:szCs w:val="22"/>
              </w:rPr>
              <w:t>Grešákova</w:t>
            </w:r>
            <w:proofErr w:type="spellEnd"/>
            <w:r w:rsidRPr="00E17F64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6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E17F64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</w:rPr>
            </w:pPr>
            <w:r w:rsidRPr="00C5335D">
              <w:rPr>
                <w:rFonts w:asciiTheme="minorHAnsi" w:hAnsiTheme="minorHAnsi" w:cstheme="minorHAnsi"/>
              </w:rPr>
              <w:lastRenderedPageBreak/>
              <w:t>Ústav experimentálnej fyziky</w:t>
            </w:r>
          </w:p>
          <w:p w:rsidR="007C6166" w:rsidRDefault="007C6166" w:rsidP="00AF6D9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</w:p>
          <w:p w:rsidR="00B15DC6" w:rsidRDefault="007C6166" w:rsidP="00AF6D95">
            <w:pPr>
              <w:rPr>
                <w:rFonts w:asciiTheme="minorHAnsi" w:hAnsiTheme="minorHAnsi" w:cstheme="minorHAnsi"/>
              </w:rPr>
            </w:pPr>
            <w:r w:rsidRPr="007C6166">
              <w:rPr>
                <w:rFonts w:asciiTheme="minorHAnsi" w:hAnsiTheme="minorHAnsi" w:cstheme="minorHAnsi"/>
              </w:rPr>
              <w:t>Ústav materiálového výskumu</w:t>
            </w:r>
          </w:p>
          <w:p w:rsidR="007C6166" w:rsidRDefault="007C6166" w:rsidP="00AF6D95">
            <w:pPr>
              <w:rPr>
                <w:rFonts w:asciiTheme="minorHAnsi" w:hAnsiTheme="minorHAnsi" w:cstheme="minorHAnsi"/>
              </w:rPr>
            </w:pPr>
          </w:p>
          <w:p w:rsidR="007C6166" w:rsidRPr="006B719A" w:rsidRDefault="007C6166" w:rsidP="007C6166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B719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lavomír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Gabáni</w:t>
            </w:r>
            <w:proofErr w:type="spellEnd"/>
            <w:r w:rsidRPr="006B719A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hyperlink r:id="rId13" w:history="1">
              <w:r w:rsidRPr="00B643B7">
                <w:rPr>
                  <w:rStyle w:val="Hypertextovprepojenie"/>
                  <w:rFonts w:asciiTheme="minorHAnsi" w:eastAsiaTheme="majorEastAsia" w:hAnsiTheme="minorHAnsi" w:cstheme="minorHAnsi"/>
                  <w:b w:val="0"/>
                  <w:sz w:val="22"/>
                  <w:szCs w:val="22"/>
                </w:rPr>
                <w:t>gabani@saske.sk</w:t>
              </w:r>
            </w:hyperlink>
          </w:p>
          <w:p w:rsidR="007C6166" w:rsidRDefault="007C6166" w:rsidP="007C6166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055/792 2303</w:t>
            </w:r>
          </w:p>
          <w:p w:rsidR="007C6166" w:rsidRDefault="007C6166" w:rsidP="007C6166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0907 316 989</w:t>
            </w:r>
          </w:p>
          <w:p w:rsidR="007C6166" w:rsidRPr="007C6166" w:rsidRDefault="007C6166" w:rsidP="00AF6D9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0E10" w:rsidRP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A60E10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A60E10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5</w:t>
            </w:r>
            <w:r w:rsidR="00B15DC6" w:rsidRPr="00A60E10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Default="00A60E1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60E10" w:rsidRPr="003B5BAE" w:rsidRDefault="00A60E10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60E10">
              <w:rPr>
                <w:rFonts w:asciiTheme="minorHAnsi" w:hAnsiTheme="minorHAnsi" w:cstheme="minorHAnsi"/>
                <w:sz w:val="22"/>
                <w:szCs w:val="22"/>
              </w:rPr>
              <w:t>7. 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0E10" w:rsidRP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60E10">
              <w:rPr>
                <w:rFonts w:asciiTheme="minorHAnsi" w:hAnsiTheme="minorHAnsi" w:cstheme="minorHAnsi"/>
                <w:b w:val="0"/>
                <w:sz w:val="22"/>
                <w:szCs w:val="22"/>
              </w:rPr>
              <w:t>Magnetický a materiálový deň:</w:t>
            </w: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34171">
              <w:rPr>
                <w:rFonts w:asciiTheme="minorHAnsi" w:hAnsiTheme="minorHAnsi" w:cstheme="minorHAnsi"/>
                <w:sz w:val="22"/>
                <w:szCs w:val="22"/>
              </w:rPr>
              <w:t>8.30 a 13.30 h –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proofErr w:type="spellStart"/>
            <w:r w:rsidRPr="00A60E10">
              <w:rPr>
                <w:rFonts w:asciiTheme="minorHAnsi" w:hAnsiTheme="minorHAnsi" w:cstheme="minorHAnsi"/>
                <w:sz w:val="22"/>
                <w:szCs w:val="22"/>
              </w:rPr>
              <w:t>Homage</w:t>
            </w:r>
            <w:proofErr w:type="spellEnd"/>
            <w:r w:rsidRPr="00A60E1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60E10">
              <w:rPr>
                <w:rFonts w:asciiTheme="minorHAnsi" w:hAnsiTheme="minorHAnsi" w:cstheme="minorHAnsi"/>
                <w:sz w:val="22"/>
                <w:szCs w:val="22"/>
              </w:rPr>
              <w:t>Nicola</w:t>
            </w:r>
            <w:proofErr w:type="spellEnd"/>
            <w:r w:rsidRPr="00A60E1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A60E10">
              <w:rPr>
                <w:rFonts w:asciiTheme="minorHAnsi" w:hAnsiTheme="minorHAnsi" w:cstheme="minorHAnsi"/>
                <w:sz w:val="22"/>
                <w:szCs w:val="22"/>
              </w:rPr>
              <w:t>Tesla</w:t>
            </w:r>
            <w:proofErr w:type="spellEnd"/>
            <w:r w:rsidRPr="00A60E1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prednáška s pokusmi </w:t>
            </w: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P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34171">
              <w:rPr>
                <w:rFonts w:asciiTheme="minorHAnsi" w:hAnsiTheme="minorHAnsi" w:cstheme="minorHAnsi"/>
                <w:sz w:val="22"/>
                <w:szCs w:val="22"/>
              </w:rPr>
              <w:t>8.30 až 12.30 h –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A60E10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Zábavná </w:t>
            </w:r>
            <w:proofErr w:type="spellStart"/>
            <w:r w:rsidRPr="00A60E10">
              <w:rPr>
                <w:rFonts w:asciiTheme="minorHAnsi" w:hAnsiTheme="minorHAnsi" w:cstheme="minorHAnsi"/>
                <w:i/>
                <w:sz w:val="22"/>
                <w:szCs w:val="22"/>
              </w:rPr>
              <w:t>prvouka</w:t>
            </w:r>
            <w:proofErr w:type="spellEnd"/>
            <w:r w:rsidRPr="00A60E1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pokusy s najmladšími </w:t>
            </w: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P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34171">
              <w:rPr>
                <w:rFonts w:asciiTheme="minorHAnsi" w:hAnsiTheme="minorHAnsi" w:cstheme="minorHAnsi"/>
                <w:sz w:val="22"/>
                <w:szCs w:val="22"/>
              </w:rPr>
              <w:t xml:space="preserve">10. až 13. h – </w:t>
            </w:r>
            <w:r w:rsidRPr="00A60E10">
              <w:rPr>
                <w:rFonts w:asciiTheme="minorHAnsi" w:hAnsiTheme="minorHAnsi" w:cstheme="minorHAnsi"/>
                <w:b w:val="0"/>
                <w:sz w:val="22"/>
                <w:szCs w:val="22"/>
              </w:rPr>
              <w:t>Deň otvorených dverí v laboratóriách:</w:t>
            </w:r>
          </w:p>
          <w:p w:rsidR="00A60E10" w:rsidRP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A60E1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Vysokých magnetických polí </w:t>
            </w:r>
          </w:p>
          <w:p w:rsidR="00A60E10" w:rsidRP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agnetickej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hypertermie</w:t>
            </w:r>
            <w:proofErr w:type="spellEnd"/>
          </w:p>
          <w:p w:rsidR="00A60E10" w:rsidRP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60E10"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A60E1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rípravy magnetických kvapalín </w:t>
            </w: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Technologické laboratórium </w:t>
            </w: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P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134171">
              <w:rPr>
                <w:rFonts w:asciiTheme="minorHAnsi" w:hAnsiTheme="minorHAnsi" w:cstheme="minorHAnsi"/>
                <w:sz w:val="22"/>
                <w:szCs w:val="22"/>
              </w:rPr>
              <w:t>18. – 20.h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A60E10">
              <w:rPr>
                <w:rFonts w:asciiTheme="minorHAnsi" w:hAnsiTheme="minorHAnsi" w:cstheme="minorHAnsi"/>
                <w:sz w:val="22"/>
                <w:szCs w:val="22"/>
              </w:rPr>
              <w:t>SPACE::TALK</w:t>
            </w:r>
          </w:p>
          <w:p w:rsidR="00A60E10" w:rsidRPr="00A60E10" w:rsidRDefault="00A147DD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14" w:tgtFrame="_blank" w:history="1">
              <w:r w:rsidR="00A60E10" w:rsidRPr="00A60E10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http://www.space-lab.sk/space-talk</w:t>
              </w:r>
            </w:hyperlink>
            <w:r w:rsidR="00A60E10" w:rsidRPr="00A60E1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B15DC6" w:rsidRPr="0043275B" w:rsidRDefault="00B15DC6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Watsonova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47, Košice</w:t>
            </w: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60E10" w:rsidRPr="0043275B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ulharská 4, Košice</w:t>
            </w: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C5335D" w:rsidRDefault="00B15DC6" w:rsidP="00AF6D95">
            <w:pPr>
              <w:rPr>
                <w:rFonts w:asciiTheme="minorHAnsi" w:hAnsiTheme="minorHAnsi" w:cstheme="minorHAnsi"/>
              </w:rPr>
            </w:pPr>
            <w:r w:rsidRPr="00C5335D">
              <w:rPr>
                <w:rFonts w:asciiTheme="minorHAnsi" w:hAnsiTheme="minorHAnsi" w:cstheme="minorHAnsi"/>
              </w:rPr>
              <w:t xml:space="preserve">Elektrotechnický ústav </w:t>
            </w:r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Marianna </w:t>
            </w:r>
            <w:proofErr w:type="spellStart"/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Španková</w:t>
            </w:r>
            <w:proofErr w:type="spellEnd"/>
          </w:p>
          <w:p w:rsidR="00B15DC6" w:rsidRPr="00743CC3" w:rsidRDefault="00A147D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15" w:history="1">
              <w:r w:rsidR="00B15DC6" w:rsidRPr="00810B9E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marianna.spankova@savba.sk</w:t>
              </w:r>
            </w:hyperlink>
            <w:r w:rsidR="00B15DC6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B15DC6" w:rsidRPr="003B5BAE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02 / 5922 2339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Default="00BB105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5</w:t>
            </w:r>
            <w:r w:rsidR="00B15DC6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3B5BAE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34171" w:rsidRDefault="00134171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A092C">
              <w:rPr>
                <w:rFonts w:asciiTheme="minorHAnsi" w:hAnsiTheme="minorHAnsi" w:cstheme="minorHAnsi"/>
                <w:sz w:val="22"/>
                <w:szCs w:val="22"/>
              </w:rPr>
              <w:t>9. – 12.h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yklus prednášok (po 30 min</w:t>
            </w: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) o aktivitách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ústavu:</w:t>
            </w:r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agnetická </w:t>
            </w:r>
            <w:proofErr w:type="spellStart"/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levitácia</w:t>
            </w:r>
            <w:proofErr w:type="spellEnd"/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Drôt bez odporu</w:t>
            </w:r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Vyrob si svoj čip</w:t>
            </w:r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• „Dotknúť“ sa atómu</w:t>
            </w:r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Čo „vidia“ elektróny</w:t>
            </w:r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Ohybné senzory</w:t>
            </w:r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="00BB105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rvková analýza – </w:t>
            </w:r>
            <w:proofErr w:type="spellStart"/>
            <w:r w:rsidR="00BB1053">
              <w:rPr>
                <w:rFonts w:asciiTheme="minorHAnsi" w:hAnsiTheme="minorHAnsi" w:cstheme="minorHAnsi"/>
                <w:b w:val="0"/>
                <w:sz w:val="22"/>
                <w:szCs w:val="22"/>
              </w:rPr>
              <w:t>energo</w:t>
            </w:r>
            <w:proofErr w:type="spellEnd"/>
            <w:r w:rsidR="00BB105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-disperzná </w:t>
            </w:r>
            <w:proofErr w:type="spellStart"/>
            <w:r w:rsidR="00BB1053">
              <w:rPr>
                <w:rFonts w:asciiTheme="minorHAnsi" w:hAnsiTheme="minorHAnsi" w:cstheme="minorHAnsi"/>
                <w:b w:val="0"/>
                <w:sz w:val="22"/>
                <w:szCs w:val="22"/>
              </w:rPr>
              <w:t>spektroskopia</w:t>
            </w:r>
            <w:proofErr w:type="spellEnd"/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eranie elektrických vlastností </w:t>
            </w:r>
            <w:proofErr w:type="spellStart"/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nanoštruktúr</w:t>
            </w:r>
            <w:proofErr w:type="spellEnd"/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lastRenderedPageBreak/>
              <w:t>•</w:t>
            </w:r>
            <w:r w:rsidR="00134171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743CC3">
              <w:rPr>
                <w:rFonts w:asciiTheme="minorHAnsi" w:hAnsiTheme="minorHAnsi" w:cstheme="minorHAnsi"/>
                <w:b w:val="0"/>
                <w:sz w:val="22"/>
                <w:szCs w:val="22"/>
              </w:rPr>
              <w:t>Technológie pre rast tenkých vrstiev</w:t>
            </w:r>
          </w:p>
          <w:p w:rsidR="00B15DC6" w:rsidRPr="00743CC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43275B">
              <w:rPr>
                <w:rFonts w:asciiTheme="minorHAnsi" w:hAnsiTheme="minorHAnsi" w:cstheme="minorHAnsi"/>
                <w:b w:val="0"/>
                <w:sz w:val="22"/>
                <w:szCs w:val="22"/>
              </w:rPr>
              <w:lastRenderedPageBreak/>
              <w:t xml:space="preserve">Pracoviská </w:t>
            </w:r>
            <w:proofErr w:type="spellStart"/>
            <w:r w:rsidRPr="0043275B">
              <w:rPr>
                <w:rFonts w:asciiTheme="minorHAnsi" w:hAnsiTheme="minorHAnsi" w:cstheme="minorHAnsi"/>
                <w:b w:val="0"/>
                <w:sz w:val="22"/>
                <w:szCs w:val="22"/>
              </w:rPr>
              <w:t>ElÚ</w:t>
            </w:r>
            <w:proofErr w:type="spellEnd"/>
            <w:r w:rsidRPr="0043275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AV, Dúbravská cesta 9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Bratislava</w:t>
            </w:r>
          </w:p>
        </w:tc>
      </w:tr>
      <w:tr w:rsidR="00ED317B" w:rsidRPr="0043275B" w:rsidTr="00A147DD">
        <w:trPr>
          <w:trHeight w:val="441"/>
        </w:trPr>
        <w:tc>
          <w:tcPr>
            <w:tcW w:w="6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lastRenderedPageBreak/>
              <w:t>Oddelenie vied o živej prírode a chemických vedách</w:t>
            </w:r>
          </w:p>
          <w:p w:rsidR="00B15DC6" w:rsidRPr="00634F54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Centrum experimentálnej medicíny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- </w:t>
            </w:r>
            <w:r w:rsidRPr="00C5335D">
              <w:rPr>
                <w:rFonts w:asciiTheme="minorHAnsi" w:hAnsiTheme="minorHAnsi" w:cstheme="minorHAnsi"/>
              </w:rPr>
              <w:t>Ústav</w:t>
            </w:r>
            <w:r>
              <w:rPr>
                <w:rFonts w:asciiTheme="minorHAnsi" w:hAnsiTheme="minorHAnsi" w:cstheme="minorHAnsi"/>
              </w:rPr>
              <w:t xml:space="preserve"> normálnej a patologickej fyziológie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</w:rPr>
            </w:pPr>
          </w:p>
          <w:p w:rsidR="00B15DC6" w:rsidRPr="00D71732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D71732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</w:p>
          <w:p w:rsidR="00B15DC6" w:rsidRPr="00D71732" w:rsidRDefault="00ED317B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tanislav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Vranková</w:t>
            </w:r>
            <w:proofErr w:type="spellEnd"/>
          </w:p>
          <w:p w:rsidR="00B15DC6" w:rsidRDefault="00A147D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16" w:history="1">
              <w:r w:rsidR="00ED317B" w:rsidRPr="00B643B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stanislava.vrankova@savba.sk</w:t>
              </w:r>
            </w:hyperlink>
            <w:r w:rsid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ED317B" w:rsidRPr="00D71732" w:rsidRDefault="00ED317B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0907 766 333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</w:rPr>
            </w:pPr>
            <w:r w:rsidRPr="008D5B43">
              <w:rPr>
                <w:rFonts w:asciiTheme="minorHAnsi" w:hAnsiTheme="minorHAnsi" w:cstheme="minorHAnsi"/>
              </w:rPr>
              <w:t>- Ústav experimentálnej farmakológie a </w:t>
            </w:r>
            <w:proofErr w:type="spellStart"/>
            <w:r w:rsidRPr="008D5B43">
              <w:rPr>
                <w:rFonts w:asciiTheme="minorHAnsi" w:hAnsiTheme="minorHAnsi" w:cstheme="minorHAnsi"/>
              </w:rPr>
              <w:t>toxikológie</w:t>
            </w:r>
            <w:proofErr w:type="spellEnd"/>
            <w:r>
              <w:rPr>
                <w:rFonts w:asciiTheme="minorHAnsi" w:hAnsiTheme="minorHAnsi" w:cstheme="minorHAnsi"/>
                <w:b w:val="0"/>
              </w:rPr>
              <w:t xml:space="preserve"> </w:t>
            </w:r>
          </w:p>
          <w:p w:rsidR="00B15DC6" w:rsidRPr="00B35748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Pr="00C16E11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C16E11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 xml:space="preserve">DOD </w:t>
            </w:r>
          </w:p>
          <w:p w:rsidR="00B15DC6" w:rsidRPr="00C16E11" w:rsidRDefault="00ED317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6</w:t>
            </w:r>
            <w:r w:rsidR="00B15DC6" w:rsidRPr="00C16E11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  <w:p w:rsidR="00B15DC6" w:rsidRPr="00C16E11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C16E11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C16E11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C16E11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C16E11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C16E11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C16E11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8D5B43" w:rsidRPr="008D5B43" w:rsidRDefault="008D5B4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8D5B43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8D5B43" w:rsidRDefault="008D5B4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8D5B43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6., 7. 11.</w:t>
            </w:r>
          </w:p>
          <w:p w:rsidR="008D5B43" w:rsidRDefault="008D5B4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C5584D" w:rsidRDefault="00C5584D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19.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ED317B" w:rsidRPr="00ED317B" w:rsidRDefault="00ED317B" w:rsidP="00ED317B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10.h 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lok popularizačných prednášok zameraný na priblíženie emočného správania zvierat, povahy a vzniku duševných porúch človeka, a ich modelovania v potkaních modeloch </w:t>
            </w:r>
          </w:p>
          <w:p w:rsidR="00C5584D" w:rsidRDefault="00C5584D" w:rsidP="00ED317B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ED317B" w:rsidRDefault="00ED317B" w:rsidP="00ED317B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bCs/>
                <w:sz w:val="22"/>
                <w:szCs w:val="22"/>
              </w:rPr>
              <w:t>10.30 h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Ukážka testovania správania potkanov formou videa a prehliadky zariadení </w:t>
            </w:r>
          </w:p>
          <w:p w:rsidR="00C5584D" w:rsidRDefault="00C5584D" w:rsidP="00ED317B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Pr="00D71732" w:rsidRDefault="00ED317B" w:rsidP="00ED317B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bCs/>
                <w:sz w:val="22"/>
                <w:szCs w:val="22"/>
              </w:rPr>
              <w:t>11.h</w:t>
            </w:r>
            <w:r w:rsidRPr="00ED317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rehliadka laboratória a stručná ukážka laboratórnych postupov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ED317B">
            <w:pPr>
              <w:pStyle w:val="Bezriadkovania"/>
              <w:ind w:left="45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ED317B">
            <w:pPr>
              <w:pStyle w:val="Bezriadkovania"/>
              <w:ind w:left="45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• blok popularizačných prednášok</w:t>
            </w:r>
          </w:p>
          <w:p w:rsidR="008D5B43" w:rsidRDefault="008D5B43" w:rsidP="00ED317B">
            <w:pPr>
              <w:pStyle w:val="Bezriadkovania"/>
              <w:ind w:left="45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• exkurzia vo vybraných laboratóriách</w:t>
            </w:r>
          </w:p>
          <w:p w:rsidR="008D5B43" w:rsidRDefault="008D5B43" w:rsidP="00ED317B">
            <w:pPr>
              <w:pStyle w:val="Bezriadkovania"/>
              <w:ind w:left="45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• vedomostný kvíz</w:t>
            </w:r>
          </w:p>
          <w:p w:rsidR="008D5B43" w:rsidRDefault="008D5B43" w:rsidP="00ED317B">
            <w:pPr>
              <w:pStyle w:val="Bezriadkovania"/>
              <w:ind w:left="45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ED317B">
            <w:pPr>
              <w:pStyle w:val="Bezriadkovania"/>
              <w:ind w:left="45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D5B43">
              <w:rPr>
                <w:rFonts w:asciiTheme="minorHAnsi" w:hAnsiTheme="minorHAnsi" w:cstheme="minorHAnsi"/>
                <w:sz w:val="22"/>
                <w:szCs w:val="22"/>
              </w:rPr>
              <w:t>16.30 h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opularizačné prednášky pre občanov Dobrej Vody a Dechtíc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ÚNPF CEM SAV,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ienkiewiczova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1,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ratislava</w:t>
            </w: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ÚEFaT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CEM, </w:t>
            </w:r>
          </w:p>
          <w:p w:rsidR="008D5B43" w:rsidRDefault="008D5B43" w:rsidP="008D5B43">
            <w:pP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</w:pPr>
            <w:r w:rsidRPr="008D5B43"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  <w:t>Dúbravská cesta 9, Bratislava</w:t>
            </w:r>
          </w:p>
          <w:p w:rsidR="008D5B43" w:rsidRDefault="008D5B43" w:rsidP="008D5B43">
            <w:pP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</w:pPr>
          </w:p>
          <w:p w:rsidR="008D5B43" w:rsidRDefault="008D5B43" w:rsidP="008D5B43">
            <w:pP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</w:pPr>
          </w:p>
          <w:p w:rsidR="008D5B43" w:rsidRDefault="008D5B43" w:rsidP="008D5B43">
            <w:pP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</w:pPr>
          </w:p>
          <w:p w:rsidR="008D5B43" w:rsidRDefault="008D5B43" w:rsidP="008D5B43">
            <w:pP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</w:pPr>
          </w:p>
          <w:p w:rsidR="00C5584D" w:rsidRDefault="00C5584D" w:rsidP="008D5B43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8D5B43" w:rsidRPr="008D5B43" w:rsidRDefault="008D5B43" w:rsidP="008D5B43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Kultúrny dom Dobrá Voda</w:t>
            </w: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B35748">
              <w:rPr>
                <w:rFonts w:asciiTheme="minorHAnsi" w:hAnsiTheme="minorHAnsi" w:cstheme="minorHAnsi"/>
                <w:sz w:val="28"/>
                <w:szCs w:val="28"/>
              </w:rPr>
              <w:t>Centrum biológie rastlín a biodiverzity SAV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r w:rsidRPr="003F0D96">
              <w:rPr>
                <w:rFonts w:asciiTheme="minorHAnsi" w:hAnsiTheme="minorHAnsi" w:cstheme="minorHAnsi"/>
              </w:rPr>
              <w:t xml:space="preserve">- </w:t>
            </w:r>
            <w:hyperlink r:id="rId17" w:history="1">
              <w:r w:rsidRPr="003F0D96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Botanický ústav</w:t>
              </w:r>
            </w:hyperlink>
          </w:p>
          <w:p w:rsidR="00A60E10" w:rsidRPr="0009735D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9735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Jaromír Kučera</w:t>
            </w:r>
          </w:p>
          <w:p w:rsidR="00A60E10" w:rsidRPr="0009735D" w:rsidRDefault="00A147DD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18" w:history="1">
              <w:r w:rsidR="00A60E10" w:rsidRPr="00B643B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jaromir.kucera@savba.sk</w:t>
              </w:r>
            </w:hyperlink>
          </w:p>
          <w:p w:rsidR="00A60E10" w:rsidRPr="0009735D" w:rsidRDefault="00A60E10" w:rsidP="00A60E1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02/5942 6162</w:t>
            </w:r>
          </w:p>
          <w:p w:rsidR="00A60E10" w:rsidRPr="003F0D96" w:rsidRDefault="00A60E10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Pr="00C5335D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- </w:t>
            </w:r>
            <w:hyperlink r:id="rId19" w:history="1">
              <w:r w:rsidRPr="00C5335D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Ústav genetiky a biotechnológií rastlín</w:t>
              </w:r>
            </w:hyperlink>
          </w:p>
          <w:p w:rsidR="0001571F" w:rsidRPr="0009735D" w:rsidRDefault="0001571F" w:rsidP="0001571F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9735D">
              <w:rPr>
                <w:rFonts w:asciiTheme="minorHAnsi" w:hAnsiTheme="minorHAnsi" w:cstheme="minorHAnsi"/>
                <w:b w:val="0"/>
                <w:sz w:val="22"/>
                <w:szCs w:val="22"/>
              </w:rPr>
              <w:t>Kontakt: Andrea Hricová</w:t>
            </w:r>
          </w:p>
          <w:p w:rsidR="0001571F" w:rsidRPr="0009735D" w:rsidRDefault="00A147DD" w:rsidP="0001571F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20" w:history="1">
              <w:r w:rsidR="0001571F" w:rsidRPr="0009735D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andrea.hricova@savba.sk</w:t>
              </w:r>
            </w:hyperlink>
          </w:p>
          <w:p w:rsidR="0001571F" w:rsidRPr="0009735D" w:rsidRDefault="0001571F" w:rsidP="0001571F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9735D">
              <w:rPr>
                <w:rFonts w:asciiTheme="minorHAnsi" w:hAnsiTheme="minorHAnsi" w:cstheme="minorHAnsi"/>
                <w:b w:val="0"/>
                <w:sz w:val="22"/>
                <w:szCs w:val="22"/>
              </w:rPr>
              <w:t>037/6943 328</w:t>
            </w: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Pr="003F0D9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Pr="00B35748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1D5A7A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1D5A7A" w:rsidRDefault="000B75B7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5</w:t>
            </w:r>
            <w:r w:rsidR="00B15DC6" w:rsidRPr="001D5A7A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3F0D96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634F54" w:rsidRDefault="0001571F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6</w:t>
            </w:r>
            <w:r w:rsidR="00B15DC6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0B75B7" w:rsidP="000B75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 -13.h:</w:t>
            </w:r>
          </w:p>
          <w:p w:rsidR="000B75B7" w:rsidRDefault="000B75B7" w:rsidP="000B75B7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KTO SME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– predstavenie Botanického ústavu</w:t>
            </w:r>
          </w:p>
          <w:p w:rsidR="000B75B7" w:rsidRDefault="000B75B7" w:rsidP="000B75B7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B75B7" w:rsidRDefault="000B75B7" w:rsidP="000B75B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B75B7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d DNA cez mikroskop až k</w:t>
            </w:r>
            <w:r w:rsidR="00264CF3">
              <w:rPr>
                <w:rFonts w:asciiTheme="minorHAnsi" w:hAnsiTheme="minorHAnsi" w:cstheme="minorHAnsi"/>
                <w:sz w:val="22"/>
                <w:szCs w:val="22"/>
              </w:rPr>
              <w:t> </w:t>
            </w:r>
            <w:r w:rsidRPr="000B75B7">
              <w:rPr>
                <w:rFonts w:asciiTheme="minorHAnsi" w:hAnsiTheme="minorHAnsi" w:cstheme="minorHAnsi"/>
                <w:sz w:val="22"/>
                <w:szCs w:val="22"/>
              </w:rPr>
              <w:t>herbáru</w:t>
            </w:r>
          </w:p>
          <w:p w:rsidR="00264CF3" w:rsidRDefault="00264CF3" w:rsidP="000B75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264CF3" w:rsidRDefault="00264CF3" w:rsidP="000B75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264CF3" w:rsidRDefault="00264CF3" w:rsidP="000B75B7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9.30 h: </w:t>
            </w:r>
            <w:r w:rsidRPr="00264CF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rednáška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o histórii vzniku, súčasných výskumných vedeckých aktivitách a poslaní ústavu</w:t>
            </w:r>
          </w:p>
          <w:p w:rsidR="00264CF3" w:rsidRDefault="00264CF3" w:rsidP="000B75B7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  <w:p w:rsidR="00264CF3" w:rsidRDefault="00264CF3" w:rsidP="000B75B7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0. – 14.h: </w:t>
            </w:r>
            <w:r w:rsidRPr="00264CF3">
              <w:rPr>
                <w:rFonts w:asciiTheme="minorHAnsi" w:hAnsiTheme="minorHAnsi" w:cstheme="minorHAnsi"/>
                <w:i/>
                <w:sz w:val="22"/>
                <w:szCs w:val="22"/>
              </w:rPr>
              <w:t>Keď nás bunky poslúchajú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– prehliadk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lab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. </w:t>
            </w:r>
            <w:r w:rsidR="00C5584D">
              <w:rPr>
                <w:rFonts w:asciiTheme="minorHAnsi" w:hAnsiTheme="minorHAnsi" w:cstheme="minorHAnsi"/>
                <w:b w:val="0"/>
                <w:sz w:val="22"/>
                <w:szCs w:val="22"/>
              </w:rPr>
              <w:t>p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riestorov</w:t>
            </w:r>
          </w:p>
          <w:p w:rsidR="00C5584D" w:rsidRPr="000B75B7" w:rsidRDefault="00C5584D" w:rsidP="000B75B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B75B7" w:rsidRPr="0043275B" w:rsidRDefault="000B75B7" w:rsidP="000B75B7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43275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Ú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BRaB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43275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SAV, Dúbravská cesta 9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ratislav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C5584D" w:rsidRDefault="00C5584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Ústav genetiky a biotechnológie rastlín - zasadačk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kademická 2, Nitr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9C71D7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9C71D7">
              <w:rPr>
                <w:rFonts w:asciiTheme="minorHAnsi" w:hAnsiTheme="minorHAnsi" w:cstheme="minorHAnsi"/>
                <w:b w:val="0"/>
                <w:sz w:val="22"/>
                <w:szCs w:val="22"/>
              </w:rPr>
              <w:t>laboratórne priestory ÚGBR CBRB SAV</w:t>
            </w: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C5335D" w:rsidRDefault="00A147DD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hyperlink r:id="rId21" w:history="1">
              <w:r w:rsidR="00B15DC6" w:rsidRPr="00C5335D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Chemický ústav</w:t>
              </w:r>
            </w:hyperlink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K</w:t>
            </w:r>
            <w:r w:rsidRPr="003F0D96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ontakt: </w:t>
            </w:r>
          </w:p>
          <w:p w:rsidR="00B15DC6" w:rsidRPr="003F0D96" w:rsidRDefault="00583AEB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Jana </w:t>
            </w:r>
            <w:proofErr w:type="spellStart"/>
            <w: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Blahutová</w:t>
            </w:r>
            <w:proofErr w:type="spellEnd"/>
          </w:p>
          <w:p w:rsidR="00B15DC6" w:rsidRPr="003F0D96" w:rsidRDefault="00A147DD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hyperlink r:id="rId22" w:history="1">
              <w:r w:rsidR="00583AEB" w:rsidRPr="00B643B7">
                <w:rPr>
                  <w:rStyle w:val="Hypertextovprepojenie"/>
                  <w:rFonts w:asciiTheme="minorHAnsi" w:eastAsiaTheme="majorEastAsia" w:hAnsiTheme="minorHAnsi" w:cstheme="minorHAnsi"/>
                  <w:b w:val="0"/>
                  <w:sz w:val="22"/>
                  <w:szCs w:val="22"/>
                </w:rPr>
                <w:t>chemjsef@savba.sk</w:t>
              </w:r>
            </w:hyperlink>
          </w:p>
          <w:p w:rsidR="00B15DC6" w:rsidRPr="003F0D9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 w:rsidRPr="003F0D96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02 / 594 10 </w:t>
            </w:r>
            <w:r w:rsidR="00583AEB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318</w:t>
            </w: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Pr="003B5BAE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5723D0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5723D0" w:rsidRDefault="00583AEB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5</w:t>
            </w:r>
            <w:r w:rsidR="00B15DC6" w:rsidRPr="005723D0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  <w:p w:rsidR="00B15DC6" w:rsidRPr="005723D0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Pr="00634F54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6C009D" w:rsidRDefault="00B15DC6" w:rsidP="00AF6D95">
            <w:pPr>
              <w:pStyle w:val="Bezriadkovania"/>
              <w:rPr>
                <w:rStyle w:val="Silnzvraznenie"/>
                <w:rFonts w:asciiTheme="minorHAnsi" w:hAnsiTheme="minorHAnsi" w:cstheme="minorHAnsi"/>
                <w:sz w:val="22"/>
                <w:szCs w:val="22"/>
              </w:rPr>
            </w:pPr>
            <w:r w:rsidRPr="006C009D">
              <w:rPr>
                <w:rStyle w:val="Silnzvraznenie"/>
                <w:rFonts w:asciiTheme="minorHAnsi" w:hAnsiTheme="minorHAnsi" w:cstheme="minorHAnsi"/>
                <w:b/>
                <w:sz w:val="22"/>
                <w:szCs w:val="22"/>
              </w:rPr>
              <w:t>9. – 10. h:</w:t>
            </w:r>
            <w:r w:rsidRPr="006C009D">
              <w:rPr>
                <w:rStyle w:val="Silnzvraznenie"/>
                <w:rFonts w:asciiTheme="minorHAnsi" w:hAnsiTheme="minorHAnsi" w:cstheme="minorHAnsi"/>
                <w:sz w:val="22"/>
                <w:szCs w:val="22"/>
              </w:rPr>
              <w:t xml:space="preserve"> prednášky</w:t>
            </w:r>
          </w:p>
          <w:p w:rsidR="00B15DC6" w:rsidRPr="006C009D" w:rsidRDefault="00B15DC6" w:rsidP="00AF6D95">
            <w:pPr>
              <w:pStyle w:val="Bezriadkovania"/>
              <w:rPr>
                <w:rStyle w:val="Silnzvraznenie"/>
                <w:rFonts w:asciiTheme="minorHAnsi" w:hAnsiTheme="minorHAnsi" w:cstheme="minorHAnsi"/>
                <w:sz w:val="22"/>
                <w:szCs w:val="22"/>
              </w:rPr>
            </w:pPr>
            <w:r w:rsidRPr="006C009D">
              <w:rPr>
                <w:rStyle w:val="Silnzvraznenie"/>
                <w:rFonts w:asciiTheme="minorHAnsi" w:hAnsiTheme="minorHAnsi" w:cstheme="minorHAnsi"/>
                <w:b/>
                <w:sz w:val="22"/>
                <w:szCs w:val="22"/>
              </w:rPr>
              <w:t>10. – 14. h:</w:t>
            </w:r>
            <w:r w:rsidRPr="006C009D">
              <w:rPr>
                <w:rStyle w:val="Silnzvraznenie"/>
                <w:rFonts w:asciiTheme="minorHAnsi" w:hAnsiTheme="minorHAnsi" w:cstheme="minorHAnsi"/>
                <w:sz w:val="22"/>
                <w:szCs w:val="22"/>
              </w:rPr>
              <w:t xml:space="preserve"> popularizačné pokusy</w:t>
            </w:r>
          </w:p>
          <w:p w:rsidR="00B15DC6" w:rsidRPr="006C009D" w:rsidRDefault="00B15DC6" w:rsidP="00AF6D95">
            <w:pPr>
              <w:pStyle w:val="Bezriadkovania"/>
              <w:rPr>
                <w:rStyle w:val="Silnzvraznenie"/>
                <w:rFonts w:asciiTheme="minorHAnsi" w:hAnsiTheme="minorHAnsi" w:cstheme="minorHAnsi"/>
                <w:b/>
                <w:sz w:val="22"/>
                <w:szCs w:val="22"/>
              </w:rPr>
            </w:pPr>
            <w:r w:rsidRPr="006C009D">
              <w:rPr>
                <w:rStyle w:val="Silnzvraznenie"/>
                <w:rFonts w:asciiTheme="minorHAnsi" w:hAnsiTheme="minorHAnsi" w:cstheme="minorHAnsi"/>
                <w:b/>
                <w:sz w:val="22"/>
                <w:szCs w:val="22"/>
              </w:rPr>
              <w:t>10. – 14.</w:t>
            </w:r>
            <w:r>
              <w:rPr>
                <w:rStyle w:val="Silnzvraznenie"/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6C009D">
              <w:rPr>
                <w:rStyle w:val="Silnzvraznenie"/>
                <w:rFonts w:asciiTheme="minorHAnsi" w:hAnsiTheme="minorHAnsi" w:cstheme="minorHAnsi"/>
                <w:b/>
                <w:sz w:val="22"/>
                <w:szCs w:val="22"/>
              </w:rPr>
              <w:t xml:space="preserve">h: </w:t>
            </w:r>
          </w:p>
          <w:p w:rsidR="00B15DC6" w:rsidRPr="006C009D" w:rsidRDefault="00B15DC6" w:rsidP="00AF6D95">
            <w:pPr>
              <w:pStyle w:val="Bezriadkovania"/>
              <w:rPr>
                <w:rStyle w:val="Silnzvraznenie"/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Silnzvraznenie"/>
                <w:rFonts w:asciiTheme="minorHAnsi" w:hAnsiTheme="minorHAnsi" w:cstheme="minorHAnsi"/>
                <w:sz w:val="22"/>
                <w:szCs w:val="22"/>
              </w:rPr>
              <w:t>e</w:t>
            </w:r>
            <w:r w:rsidRPr="006C009D">
              <w:rPr>
                <w:rStyle w:val="Silnzvraznenie"/>
                <w:rFonts w:asciiTheme="minorHAnsi" w:hAnsiTheme="minorHAnsi" w:cstheme="minorHAnsi"/>
                <w:sz w:val="22"/>
                <w:szCs w:val="22"/>
              </w:rPr>
              <w:t xml:space="preserve">xkurzie po laboratóriách </w:t>
            </w:r>
          </w:p>
          <w:p w:rsidR="00B15DC6" w:rsidRPr="005723D0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43275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CHÚ SAV, Dúbravská cesta 9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ratislav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C55B39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C5335D" w:rsidRDefault="00A147DD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hyperlink r:id="rId23" w:history="1">
              <w:r w:rsidR="00B15DC6" w:rsidRPr="00C5335D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Ústav molekulárnej biológie</w:t>
              </w:r>
            </w:hyperlink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  <w:sz w:val="22"/>
                <w:szCs w:val="22"/>
              </w:rPr>
            </w:pPr>
          </w:p>
          <w:p w:rsidR="00B15DC6" w:rsidRPr="00D75459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Kontakt:</w:t>
            </w:r>
          </w:p>
          <w:p w:rsidR="00B15DC6" w:rsidRPr="00DF731E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DF731E">
              <w:rPr>
                <w:rFonts w:asciiTheme="minorHAnsi" w:hAnsiTheme="minorHAnsi" w:cstheme="minorHAnsi"/>
                <w:b w:val="0"/>
                <w:sz w:val="22"/>
                <w:szCs w:val="22"/>
              </w:rPr>
              <w:t>Renáta Nováková</w:t>
            </w:r>
          </w:p>
          <w:p w:rsidR="00B15DC6" w:rsidRPr="003F0D96" w:rsidRDefault="00A147D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24" w:history="1">
              <w:r w:rsidR="00B15DC6" w:rsidRPr="00DF731E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renata.novakova@savba.sk</w:t>
              </w:r>
            </w:hyperlink>
            <w:r w:rsidR="00B15DC6">
              <w:rPr>
                <w:b w:val="0"/>
              </w:rPr>
              <w:t xml:space="preserve">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D75459">
              <w:rPr>
                <w:rFonts w:asciiTheme="minorHAnsi" w:hAnsiTheme="minorHAnsi" w:cstheme="minorHAnsi"/>
                <w:b w:val="0"/>
                <w:sz w:val="22"/>
                <w:szCs w:val="22"/>
              </w:rPr>
              <w:t>02 / 593 07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 </w:t>
            </w:r>
            <w:r w:rsidRPr="00D75459">
              <w:rPr>
                <w:rFonts w:asciiTheme="minorHAnsi" w:hAnsiTheme="minorHAnsi" w:cstheme="minorHAnsi"/>
                <w:b w:val="0"/>
                <w:sz w:val="22"/>
                <w:szCs w:val="22"/>
              </w:rPr>
              <w:t>424</w:t>
            </w:r>
          </w:p>
          <w:p w:rsidR="00B15DC6" w:rsidRPr="00D75459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351FB3" w:rsidRDefault="00B15DC6" w:rsidP="00AF6D95">
            <w:pPr>
              <w:rPr>
                <w:rFonts w:asciiTheme="minorHAnsi" w:hAnsiTheme="minorHAnsi" w:cstheme="minorHAnsi"/>
                <w:b w:val="0"/>
                <w:color w:val="3B3B3B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9C71D7" w:rsidRDefault="00B15DC6" w:rsidP="00AF6D95">
            <w:pPr>
              <w:rPr>
                <w:rFonts w:asciiTheme="minorHAnsi" w:hAnsiTheme="minorHAnsi" w:cstheme="minorHAnsi"/>
                <w:b w:val="0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5. 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12396E" w:rsidRDefault="00B15DC6" w:rsidP="00AF6D95">
            <w:pPr>
              <w:spacing w:before="100" w:beforeAutospacing="1" w:after="100" w:afterAutospacing="1"/>
              <w:rPr>
                <w:rFonts w:asciiTheme="minorHAnsi" w:hAnsiTheme="minorHAnsi" w:cstheme="minorHAnsi"/>
                <w:sz w:val="22"/>
                <w:szCs w:val="22"/>
              </w:rPr>
            </w:pPr>
            <w:r w:rsidRPr="00BB25D3">
              <w:rPr>
                <w:rFonts w:asciiTheme="minorHAnsi" w:hAnsiTheme="minorHAnsi" w:cstheme="minorHAnsi"/>
                <w:sz w:val="22"/>
                <w:szCs w:val="22"/>
              </w:rPr>
              <w:t>10. – 11. 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: </w:t>
            </w:r>
            <w:r w:rsidRPr="0012396E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rednášk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Mitochondrie – bunkové elektrárne</w:t>
            </w:r>
          </w:p>
          <w:p w:rsidR="00C5584D" w:rsidRDefault="00B15DC6" w:rsidP="00AF6D95">
            <w:pPr>
              <w:spacing w:before="100" w:beforeAutospacing="1" w:after="100" w:afterAutospacing="1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. – 12.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BB25D3"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raktická prezentácia na tému prednášky + prehliadka laboratórií</w:t>
            </w:r>
          </w:p>
          <w:p w:rsidR="00C5584D" w:rsidRPr="00C5584D" w:rsidRDefault="00C5584D" w:rsidP="00AF6D95">
            <w:pPr>
              <w:spacing w:before="100" w:beforeAutospacing="1" w:after="100" w:afterAutospacing="1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Ústav</w:t>
            </w:r>
            <w:r w:rsidRPr="009057F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olekulárnej biológie SAV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p</w:t>
            </w:r>
            <w:r w:rsidRPr="009057F3">
              <w:rPr>
                <w:rFonts w:asciiTheme="minorHAnsi" w:hAnsiTheme="minorHAnsi" w:cstheme="minorHAnsi"/>
                <w:b w:val="0"/>
                <w:sz w:val="22"/>
                <w:szCs w:val="22"/>
              </w:rPr>
              <w:t>rednášková miestnosť, Dúbravská cesta 21, Bratislav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9057F3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A147DD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hyperlink r:id="rId25" w:history="1">
              <w:r w:rsidR="00B15DC6" w:rsidRPr="00C5335D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Ústav polymérov</w:t>
              </w:r>
            </w:hyperlink>
          </w:p>
          <w:p w:rsidR="00692780" w:rsidRPr="00EF6442" w:rsidRDefault="00692780" w:rsidP="00692780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 w:rsidRPr="00EF6442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Kontakt:</w:t>
            </w:r>
          </w:p>
          <w:p w:rsidR="00692780" w:rsidRPr="00BE19ED" w:rsidRDefault="00692780" w:rsidP="00692780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Zuzana Benková</w:t>
            </w:r>
          </w:p>
          <w:p w:rsidR="00692780" w:rsidRPr="00BE19ED" w:rsidRDefault="00A147DD" w:rsidP="00692780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hyperlink r:id="rId26" w:history="1">
              <w:r w:rsidR="00692780" w:rsidRPr="002C4347">
                <w:rPr>
                  <w:rStyle w:val="Hypertextovprepojenie"/>
                  <w:rFonts w:asciiTheme="minorHAnsi" w:eastAsiaTheme="majorEastAsia" w:hAnsiTheme="minorHAnsi" w:cstheme="minorHAnsi"/>
                  <w:b w:val="0"/>
                  <w:sz w:val="22"/>
                  <w:szCs w:val="22"/>
                </w:rPr>
                <w:t>upolzben@savba.sk</w:t>
              </w:r>
            </w:hyperlink>
          </w:p>
          <w:p w:rsidR="00692780" w:rsidRPr="00692780" w:rsidRDefault="00692780" w:rsidP="00692780">
            <w:pPr>
              <w:rPr>
                <w:rFonts w:asciiTheme="minorHAnsi" w:hAnsiTheme="minorHAnsi" w:cstheme="minorHAnsi"/>
              </w:rPr>
            </w:pPr>
            <w:r w:rsidRPr="00692780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0904 901 139</w:t>
            </w:r>
          </w:p>
          <w:p w:rsidR="00B15DC6" w:rsidRPr="003B5BAE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692780" w:rsidRDefault="00692780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692780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692780" w:rsidRPr="00634F54" w:rsidRDefault="00692780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2780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7.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7F6F3D" w:rsidRDefault="00692780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F3D">
              <w:rPr>
                <w:rFonts w:asciiTheme="minorHAnsi" w:hAnsiTheme="minorHAnsi" w:cstheme="minorHAnsi"/>
                <w:sz w:val="22"/>
                <w:szCs w:val="22"/>
              </w:rPr>
              <w:t xml:space="preserve">9. – 12.h: </w:t>
            </w:r>
          </w:p>
          <w:p w:rsidR="00692780" w:rsidRDefault="00692780" w:rsidP="00692780">
            <w:pPr>
              <w:pStyle w:val="Odsekzoznamu"/>
              <w:ind w:left="45"/>
              <w:rPr>
                <w:rFonts w:asciiTheme="minorHAnsi" w:hAnsiTheme="minorHAnsi" w:cstheme="minorHAnsi"/>
                <w:sz w:val="22"/>
                <w:szCs w:val="22"/>
              </w:rPr>
            </w:pPr>
            <w:r w:rsidRPr="00692780">
              <w:rPr>
                <w:rFonts w:asciiTheme="minorHAnsi" w:hAnsiTheme="minorHAnsi" w:cstheme="minorHAnsi"/>
                <w:sz w:val="22"/>
                <w:szCs w:val="22"/>
              </w:rPr>
              <w:t xml:space="preserve">Polymérna čajovňa: </w:t>
            </w: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klady a zápory plastov a ich ekologický rozklad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</w:p>
          <w:p w:rsidR="00692780" w:rsidRPr="00692780" w:rsidRDefault="00692780" w:rsidP="00692780">
            <w:pPr>
              <w:pStyle w:val="Odsekzoznamu"/>
              <w:ind w:left="45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polyméry a 3D tlač</w:t>
            </w:r>
          </w:p>
          <w:p w:rsidR="00692780" w:rsidRDefault="00692780" w:rsidP="00692780">
            <w:r w:rsidRPr="00692780">
              <w:rPr>
                <w:rFonts w:asciiTheme="minorHAnsi" w:hAnsiTheme="minorHAnsi" w:cstheme="minorHAnsi"/>
                <w:sz w:val="22"/>
                <w:szCs w:val="22"/>
              </w:rPr>
              <w:t xml:space="preserve">Návšteva laboratórií: </w:t>
            </w: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molekuly polymérov v počítačových experimentoch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</w:p>
          <w:p w:rsidR="00692780" w:rsidRPr="00692780" w:rsidRDefault="00692780" w:rsidP="0069278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mechanické vlastnosti polymérov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                                </w:t>
            </w:r>
            <w:proofErr w:type="spellStart"/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nanoindentácia</w:t>
            </w:r>
            <w:proofErr w:type="spellEnd"/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, ako využiť ryhu diamantom v polymérn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om materiáli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       </w:t>
            </w: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lastRenderedPageBreak/>
              <w:t>zvlákňovanie polymérov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</w:p>
          <w:p w:rsidR="00692780" w:rsidRPr="00692780" w:rsidRDefault="00692780" w:rsidP="0069278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tavenie polymérov</w:t>
            </w:r>
          </w:p>
          <w:p w:rsidR="00692780" w:rsidRPr="00692780" w:rsidRDefault="00692780" w:rsidP="0069278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92780">
              <w:rPr>
                <w:rFonts w:asciiTheme="minorHAnsi" w:hAnsiTheme="minorHAnsi" w:cstheme="minorHAnsi"/>
                <w:sz w:val="22"/>
                <w:szCs w:val="22"/>
              </w:rPr>
              <w:t xml:space="preserve">Interaktívne prezentácie: </w:t>
            </w: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ako zbaviť Dunaj plastov, </w:t>
            </w:r>
            <w:proofErr w:type="spellStart"/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PlasticFreeDanube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</w:p>
          <w:p w:rsidR="00692780" w:rsidRDefault="00692780" w:rsidP="0069278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polyméry cez mikroskop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efektívnejšia liečba cukrovky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</w:t>
            </w:r>
          </w:p>
          <w:p w:rsidR="00692780" w:rsidRPr="00692780" w:rsidRDefault="00692780" w:rsidP="00692780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vlastnosti škrobu</w:t>
            </w:r>
          </w:p>
          <w:p w:rsidR="00692780" w:rsidRPr="00D50897" w:rsidRDefault="00692780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7F6F3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lastRenderedPageBreak/>
              <w:t xml:space="preserve">Ústav polymérov, </w:t>
            </w:r>
          </w:p>
          <w:p w:rsidR="007F6F3D" w:rsidRPr="0043275B" w:rsidRDefault="007F6F3D" w:rsidP="007F6F3D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9057F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Dúbravská cesta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9</w:t>
            </w:r>
            <w:r w:rsidRPr="009057F3">
              <w:rPr>
                <w:rFonts w:asciiTheme="minorHAnsi" w:hAnsiTheme="minorHAnsi" w:cstheme="minorHAnsi"/>
                <w:b w:val="0"/>
                <w:sz w:val="22"/>
                <w:szCs w:val="22"/>
              </w:rPr>
              <w:t>, Bratislava</w:t>
            </w: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A147DD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hyperlink r:id="rId27" w:history="1">
              <w:r w:rsidR="00B15DC6" w:rsidRPr="00C5335D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Parazitologický ústav</w:t>
              </w:r>
            </w:hyperlink>
          </w:p>
          <w:p w:rsidR="00B15DC6" w:rsidRPr="00EF6442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 w:rsidRPr="00EF6442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Kontakt:</w:t>
            </w:r>
          </w:p>
          <w:p w:rsidR="00B15DC6" w:rsidRPr="00BE19ED" w:rsidRDefault="00EF6442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Emília </w:t>
            </w:r>
            <w:proofErr w:type="spellStart"/>
            <w: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Dvorožňáková</w:t>
            </w:r>
            <w:proofErr w:type="spellEnd"/>
          </w:p>
          <w:p w:rsidR="00B15DC6" w:rsidRPr="00BE19ED" w:rsidRDefault="00A147DD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hyperlink r:id="rId28" w:history="1">
              <w:r w:rsidR="00EF6442" w:rsidRPr="00B643B7">
                <w:rPr>
                  <w:rStyle w:val="Hypertextovprepojenie"/>
                  <w:rFonts w:asciiTheme="minorHAnsi" w:eastAsiaTheme="majorEastAsia" w:hAnsiTheme="minorHAnsi" w:cstheme="minorHAnsi"/>
                  <w:b w:val="0"/>
                  <w:sz w:val="22"/>
                  <w:szCs w:val="22"/>
                </w:rPr>
                <w:t>dvoroz@saske.sk</w:t>
              </w:r>
            </w:hyperlink>
          </w:p>
          <w:p w:rsidR="00B15DC6" w:rsidRPr="00EF6442" w:rsidRDefault="00EF6442" w:rsidP="00AF6D95">
            <w:pPr>
              <w:rPr>
                <w:rFonts w:asciiTheme="minorHAnsi" w:hAnsiTheme="minorHAnsi" w:cstheme="minorHAnsi"/>
              </w:rPr>
            </w:pPr>
            <w:r w:rsidRPr="00EF6442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055/633 141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BE19ED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BE19ED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185CB1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E19ED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6.</w:t>
            </w: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 xml:space="preserve"> </w:t>
            </w:r>
            <w:r w:rsidRPr="00BE19ED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11</w:t>
            </w: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F6442" w:rsidRPr="00C5584D" w:rsidRDefault="00C5584D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9. – 15.h </w:t>
            </w:r>
          </w:p>
          <w:p w:rsidR="00EF6442" w:rsidRDefault="00EF644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rednášky a podujatia</w:t>
            </w:r>
          </w:p>
          <w:p w:rsidR="00EF6442" w:rsidRPr="00EF6442" w:rsidRDefault="00EF644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6442">
              <w:rPr>
                <w:rFonts w:asciiTheme="minorHAnsi" w:hAnsiTheme="minorHAnsi" w:cstheme="minorHAnsi"/>
                <w:sz w:val="22"/>
                <w:szCs w:val="22"/>
              </w:rPr>
              <w:t xml:space="preserve">10. – 10.30 h </w:t>
            </w:r>
          </w:p>
          <w:p w:rsidR="00B15DC6" w:rsidRDefault="00EF6442" w:rsidP="00AF6D95">
            <w:pPr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.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Fecková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: </w:t>
            </w:r>
            <w:r w:rsidRPr="00EF6442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Parazity a ich tajomný svet</w:t>
            </w:r>
          </w:p>
          <w:p w:rsidR="00EF6442" w:rsidRPr="00EF6442" w:rsidRDefault="00EF644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F6442">
              <w:rPr>
                <w:rFonts w:asciiTheme="minorHAnsi" w:hAnsiTheme="minorHAnsi" w:cstheme="minorHAnsi"/>
                <w:sz w:val="22"/>
                <w:szCs w:val="22"/>
              </w:rPr>
              <w:t>10.30 – 11.h</w:t>
            </w:r>
          </w:p>
          <w:p w:rsidR="00EF6442" w:rsidRPr="00EF6442" w:rsidRDefault="00EF644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J.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Jarošová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: Pásomnice prenosné zo zvierat na ľudí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754285" w:rsidRDefault="00B15DC6" w:rsidP="00AF6D95">
            <w:pPr>
              <w:pStyle w:val="Odsekzoznamu"/>
              <w:ind w:left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arazitologický ústav SAV, </w:t>
            </w:r>
            <w:r w:rsidR="00EF6442">
              <w:rPr>
                <w:rFonts w:asciiTheme="minorHAnsi" w:hAnsiTheme="minorHAnsi" w:cstheme="minorHAnsi"/>
                <w:b w:val="0"/>
                <w:sz w:val="22"/>
                <w:szCs w:val="22"/>
              </w:rPr>
              <w:t>Hlinkova 3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  <w:r w:rsidRPr="00754285">
              <w:rPr>
                <w:rFonts w:asciiTheme="minorHAnsi" w:hAnsiTheme="minorHAnsi" w:cstheme="minorHAnsi"/>
                <w:b w:val="0"/>
                <w:sz w:val="22"/>
                <w:szCs w:val="22"/>
              </w:rPr>
              <w:t>Košice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rPr>
          <w:trHeight w:val="3363"/>
        </w:trPr>
        <w:tc>
          <w:tcPr>
            <w:tcW w:w="34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B15DC6" w:rsidRPr="001D5A7A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1D5A7A">
              <w:rPr>
                <w:rFonts w:asciiTheme="minorHAnsi" w:hAnsiTheme="minorHAnsi" w:cstheme="minorHAnsi"/>
                <w:sz w:val="28"/>
                <w:szCs w:val="28"/>
              </w:rPr>
              <w:t xml:space="preserve">Centrum </w:t>
            </w:r>
            <w:proofErr w:type="spellStart"/>
            <w:r w:rsidRPr="001D5A7A">
              <w:rPr>
                <w:rFonts w:asciiTheme="minorHAnsi" w:hAnsiTheme="minorHAnsi" w:cstheme="minorHAnsi"/>
                <w:sz w:val="28"/>
                <w:szCs w:val="28"/>
              </w:rPr>
              <w:t>biovied</w:t>
            </w:r>
            <w:proofErr w:type="spellEnd"/>
            <w:r w:rsidRPr="001D5A7A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</w:p>
          <w:p w:rsidR="00B15DC6" w:rsidRDefault="00B15DC6" w:rsidP="00AF6D95"/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r>
              <w:t xml:space="preserve">- </w:t>
            </w:r>
            <w:hyperlink r:id="rId29" w:history="1">
              <w:r w:rsidRPr="00C5335D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Ústav biochémie a genetiky živočíchov</w:t>
              </w:r>
            </w:hyperlink>
          </w:p>
          <w:p w:rsidR="00B15DC6" w:rsidRPr="00DF731E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  <w:sz w:val="22"/>
                <w:szCs w:val="22"/>
              </w:rPr>
            </w:pPr>
          </w:p>
          <w:p w:rsidR="00B15DC6" w:rsidRDefault="00B15DC6" w:rsidP="00AF6D95">
            <w:r w:rsidRPr="009C71D7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Kontakt: </w:t>
            </w:r>
          </w:p>
          <w:p w:rsidR="00B15DC6" w:rsidRPr="002075B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075B6">
              <w:rPr>
                <w:rFonts w:asciiTheme="minorHAnsi" w:hAnsiTheme="minorHAnsi" w:cstheme="minorHAnsi"/>
                <w:b w:val="0"/>
                <w:sz w:val="22"/>
                <w:szCs w:val="22"/>
              </w:rPr>
              <w:t>Jana Jankovičová</w:t>
            </w:r>
          </w:p>
          <w:p w:rsidR="00B15DC6" w:rsidRDefault="00A147DD" w:rsidP="00AF6D95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30" w:history="1">
              <w:r w:rsidR="00B15DC6" w:rsidRPr="00B643B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jana.jankovicova@savba.sk</w:t>
              </w:r>
            </w:hyperlink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2075B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 w:rsidRPr="002075B6">
              <w:rPr>
                <w:rFonts w:asciiTheme="minorHAnsi" w:hAnsiTheme="minorHAnsi" w:cstheme="minorHAnsi"/>
                <w:b w:val="0"/>
                <w:sz w:val="22"/>
                <w:szCs w:val="22"/>
              </w:rPr>
              <w:t>Lucia Pokorná</w:t>
            </w:r>
          </w:p>
          <w:p w:rsidR="00B15DC6" w:rsidRPr="009C71D7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  <w:t>lucia.pokornaavba.sk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  <w:r w:rsidRPr="009C71D7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 </w:t>
            </w:r>
            <w: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 </w:t>
            </w: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C5584D" w:rsidRDefault="00C5584D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  <w:lang w:val="de-DE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lang w:val="de-DE"/>
              </w:rPr>
            </w:pPr>
            <w:r w:rsidRPr="00754285">
              <w:rPr>
                <w:rFonts w:asciiTheme="minorHAnsi" w:hAnsiTheme="minorHAnsi" w:cstheme="minorHAnsi"/>
                <w:lang w:val="de-DE"/>
              </w:rPr>
              <w:t xml:space="preserve">- Ústav </w:t>
            </w:r>
            <w:proofErr w:type="spellStart"/>
            <w:r w:rsidRPr="00754285">
              <w:rPr>
                <w:rFonts w:asciiTheme="minorHAnsi" w:hAnsiTheme="minorHAnsi" w:cstheme="minorHAnsi"/>
                <w:lang w:val="de-DE"/>
              </w:rPr>
              <w:t>fyziológie</w:t>
            </w:r>
            <w:proofErr w:type="spellEnd"/>
            <w:r w:rsidRPr="00754285">
              <w:rPr>
                <w:rFonts w:asciiTheme="minorHAnsi" w:hAnsiTheme="minorHAnsi" w:cstheme="minorHAnsi"/>
                <w:lang w:val="de-DE"/>
              </w:rPr>
              <w:t xml:space="preserve"> </w:t>
            </w:r>
            <w:proofErr w:type="spellStart"/>
            <w:r w:rsidRPr="00754285">
              <w:rPr>
                <w:rFonts w:asciiTheme="minorHAnsi" w:hAnsiTheme="minorHAnsi" w:cstheme="minorHAnsi"/>
                <w:lang w:val="de-DE"/>
              </w:rPr>
              <w:t>hospodárskych</w:t>
            </w:r>
            <w:proofErr w:type="spellEnd"/>
            <w:r w:rsidRPr="00754285">
              <w:rPr>
                <w:rFonts w:asciiTheme="minorHAnsi" w:hAnsiTheme="minorHAnsi" w:cstheme="minorHAnsi"/>
                <w:lang w:val="de-DE"/>
              </w:rPr>
              <w:t xml:space="preserve"> </w:t>
            </w:r>
            <w:proofErr w:type="spellStart"/>
            <w:r w:rsidRPr="00754285">
              <w:rPr>
                <w:rFonts w:asciiTheme="minorHAnsi" w:hAnsiTheme="minorHAnsi" w:cstheme="minorHAnsi"/>
                <w:lang w:val="de-DE"/>
              </w:rPr>
              <w:t>zvierat</w:t>
            </w:r>
            <w:proofErr w:type="spellEnd"/>
            <w:r w:rsidRPr="00754285">
              <w:rPr>
                <w:rFonts w:asciiTheme="minorHAnsi" w:hAnsiTheme="minorHAnsi" w:cstheme="minorHAnsi"/>
                <w:lang w:val="de-DE"/>
              </w:rPr>
              <w:t xml:space="preserve"> SAV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  <w:lang w:val="de-DE"/>
              </w:rPr>
            </w:pPr>
          </w:p>
          <w:p w:rsidR="00B15DC6" w:rsidRPr="00754285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  <w:lang w:val="de-DE"/>
              </w:rPr>
            </w:pPr>
            <w:r w:rsidRPr="00754285">
              <w:rPr>
                <w:rFonts w:asciiTheme="minorHAnsi" w:hAnsiTheme="minorHAnsi" w:cstheme="minorHAnsi"/>
                <w:b w:val="0"/>
                <w:sz w:val="22"/>
                <w:szCs w:val="22"/>
                <w:lang w:val="de-DE"/>
              </w:rPr>
              <w:t xml:space="preserve">Kontakt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  <w:lang w:val="de-DE"/>
              </w:rPr>
              <w:t xml:space="preserve">Zuzan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  <w:lang w:val="de-DE"/>
              </w:rPr>
              <w:t>Šefčíková</w:t>
            </w:r>
            <w:proofErr w:type="spellEnd"/>
          </w:p>
          <w:p w:rsidR="00B15DC6" w:rsidRPr="00754285" w:rsidRDefault="00A147D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31" w:history="1">
              <w:r w:rsidR="00B15DC6" w:rsidRPr="00B643B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sefcikz@saske.sk</w:t>
              </w:r>
            </w:hyperlink>
            <w:r w:rsidR="00B15DC6" w:rsidRPr="0075428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0915 206</w:t>
            </w:r>
            <w:r w:rsidR="00C5584D">
              <w:rPr>
                <w:rFonts w:asciiTheme="minorHAnsi" w:hAnsiTheme="minorHAnsi" w:cstheme="minorHAnsi"/>
                <w:b w:val="0"/>
                <w:sz w:val="22"/>
                <w:szCs w:val="22"/>
              </w:rPr>
              <w:t> 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281</w:t>
            </w:r>
          </w:p>
          <w:p w:rsidR="00C5584D" w:rsidRPr="004B1B96" w:rsidRDefault="00C5584D" w:rsidP="00AF6D95">
            <w:pPr>
              <w:rPr>
                <w:rFonts w:asciiTheme="minorHAnsi" w:eastAsiaTheme="majorEastAsia" w:hAnsiTheme="minorHAnsi" w:cstheme="minorHAnsi"/>
                <w:b w:val="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 – stredné školy</w:t>
            </w:r>
          </w:p>
          <w:p w:rsidR="00B15DC6" w:rsidRPr="009C71D7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4. 11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 – základné školy</w:t>
            </w:r>
          </w:p>
          <w:p w:rsidR="00B15DC6" w:rsidRPr="009C71D7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5</w:t>
            </w:r>
            <w:r w:rsidRPr="009C71D7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  <w:p w:rsidR="00B15DC6" w:rsidRPr="00651E3F" w:rsidRDefault="00B15DC6" w:rsidP="00AF6D95">
            <w:pPr>
              <w:rPr>
                <w:rFonts w:asciiTheme="minorHAnsi" w:hAnsiTheme="minorHAnsi" w:cstheme="minorHAnsi"/>
                <w:color w:val="00B050"/>
                <w:sz w:val="22"/>
                <w:szCs w:val="22"/>
              </w:rPr>
            </w:pP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i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9. – 13.h: </w:t>
            </w:r>
            <w:r w:rsidRPr="009C71D7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rezentácia práce a výsledkov laboratórií ústavu,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exkurzie, </w:t>
            </w:r>
            <w:r w:rsidRPr="009C71D7">
              <w:rPr>
                <w:rFonts w:asciiTheme="minorHAnsi" w:hAnsiTheme="minorHAnsi" w:cstheme="minorHAnsi"/>
                <w:b w:val="0"/>
                <w:sz w:val="22"/>
                <w:szCs w:val="22"/>
              </w:rPr>
              <w:t>ukážky práce</w:t>
            </w:r>
            <w:r>
              <w:rPr>
                <w:rFonts w:asciiTheme="minorHAnsi" w:hAnsiTheme="minorHAnsi" w:cstheme="minorHAnsi"/>
                <w:b w:val="0"/>
                <w:bCs/>
                <w:iCs/>
                <w:sz w:val="22"/>
                <w:szCs w:val="22"/>
              </w:rPr>
              <w:t xml:space="preserve">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i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9. – 13.h: </w:t>
            </w:r>
            <w:r w:rsidRPr="002075B6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Vedci deťom, deti vedcom</w:t>
            </w:r>
          </w:p>
          <w:p w:rsidR="00B15DC6" w:rsidRPr="002075B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opulárne prednášky, exkurzie do laboratórií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Vyhlásenie súťaže výtvarných prác žiakov </w:t>
            </w:r>
            <w:r w:rsidRPr="002075B6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Veda a vedci očami detí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Výstava fotografií RNDr. Boris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ilčíka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PhD.</w:t>
            </w:r>
          </w:p>
          <w:p w:rsidR="00C5584D" w:rsidRPr="002075B6" w:rsidRDefault="00C5584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Zasadačka a laboratóriá ÚBGŽ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CBv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AV</w:t>
            </w:r>
            <w:r w:rsidRPr="00651E3F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, </w:t>
            </w:r>
          </w:p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úbravská cesta 9, B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- priestory ústavu</w:t>
            </w:r>
          </w:p>
        </w:tc>
      </w:tr>
      <w:tr w:rsidR="00ED317B" w:rsidRPr="0043275B" w:rsidTr="00A147DD">
        <w:tc>
          <w:tcPr>
            <w:tcW w:w="34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/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754285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4. 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BB25D3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B25D3">
              <w:rPr>
                <w:rFonts w:asciiTheme="minorHAnsi" w:hAnsiTheme="minorHAnsi" w:cstheme="minorHAnsi"/>
                <w:sz w:val="22"/>
                <w:szCs w:val="22"/>
              </w:rPr>
              <w:t xml:space="preserve">9. – 12.h: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rehliadka laboratórií oddelenia vývinovej fyziológie a mikrobiálnej genetiky + ukážky vedeckej práce</w:t>
            </w:r>
          </w:p>
          <w:p w:rsidR="00B15DC6" w:rsidRPr="00754285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754285" w:rsidRDefault="00B15DC6" w:rsidP="00AF6D95">
            <w:pPr>
              <w:pStyle w:val="Odsekzoznamu"/>
              <w:ind w:left="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proofErr w:type="spellStart"/>
            <w:r w:rsidRPr="00754285">
              <w:rPr>
                <w:rFonts w:asciiTheme="minorHAnsi" w:hAnsiTheme="minorHAnsi" w:cstheme="minorHAnsi"/>
                <w:b w:val="0"/>
                <w:sz w:val="22"/>
                <w:szCs w:val="22"/>
              </w:rPr>
              <w:t>CBv</w:t>
            </w:r>
            <w:proofErr w:type="spellEnd"/>
            <w:r w:rsidRPr="0075428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AV ÚFHZ, </w:t>
            </w:r>
          </w:p>
          <w:p w:rsidR="00B15DC6" w:rsidRPr="00754285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Šoltésovej 4 – 6</w:t>
            </w:r>
            <w:r w:rsidRPr="00754285">
              <w:rPr>
                <w:rFonts w:asciiTheme="minorHAnsi" w:hAnsiTheme="minorHAnsi" w:cstheme="minorHAnsi"/>
                <w:b w:val="0"/>
                <w:sz w:val="22"/>
                <w:szCs w:val="22"/>
              </w:rPr>
              <w:t>, Košice</w:t>
            </w:r>
          </w:p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C5335D" w:rsidRDefault="00A147DD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hyperlink r:id="rId32" w:history="1">
              <w:r w:rsidR="00B15DC6" w:rsidRPr="00C5335D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Ústav krajinnej ekológie</w:t>
              </w:r>
            </w:hyperlink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  <w:sz w:val="22"/>
                <w:szCs w:val="22"/>
              </w:rPr>
            </w:pPr>
          </w:p>
          <w:p w:rsidR="00B15DC6" w:rsidRPr="008F41BE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Kontakt: </w:t>
            </w:r>
            <w:r w:rsidRPr="008F41BE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Milena </w:t>
            </w:r>
            <w:proofErr w:type="spellStart"/>
            <w:r w:rsidRPr="008F41BE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>Moyzeová</w:t>
            </w:r>
            <w:proofErr w:type="spellEnd"/>
          </w:p>
          <w:p w:rsidR="00B15DC6" w:rsidRPr="008F41BE" w:rsidRDefault="00A147DD" w:rsidP="00AF6D95">
            <w:pPr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</w:pPr>
            <w:hyperlink r:id="rId33" w:history="1">
              <w:r w:rsidR="00B15DC6" w:rsidRPr="008F41BE">
                <w:rPr>
                  <w:rStyle w:val="Hypertextovprepojenie"/>
                  <w:rFonts w:asciiTheme="minorHAnsi" w:eastAsiaTheme="majorEastAsia" w:hAnsiTheme="minorHAnsi" w:cstheme="minorHAnsi"/>
                  <w:b w:val="0"/>
                  <w:sz w:val="22"/>
                  <w:szCs w:val="22"/>
                </w:rPr>
                <w:t>nilena.moyzeova@savba.sk</w:t>
              </w:r>
            </w:hyperlink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8F41BE">
              <w:rPr>
                <w:rStyle w:val="Hypertextovprepojenie"/>
                <w:rFonts w:asciiTheme="minorHAnsi" w:eastAsiaTheme="majorEastAsia" w:hAnsiTheme="minorHAnsi" w:cstheme="minorHAnsi"/>
                <w:b w:val="0"/>
                <w:color w:val="auto"/>
                <w:sz w:val="22"/>
                <w:szCs w:val="22"/>
              </w:rPr>
              <w:t xml:space="preserve">02 / </w:t>
            </w:r>
            <w:r w:rsidRPr="00157F69">
              <w:rPr>
                <w:rFonts w:asciiTheme="minorHAnsi" w:hAnsiTheme="minorHAnsi" w:cstheme="minorHAnsi"/>
                <w:b w:val="0"/>
                <w:sz w:val="22"/>
                <w:szCs w:val="22"/>
              </w:rPr>
              <w:t>232293620</w:t>
            </w:r>
          </w:p>
          <w:p w:rsidR="00B15DC6" w:rsidRPr="00483EC1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F6F3D" w:rsidRDefault="007F6F3D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260021" w:rsidRDefault="007F6F3D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F3D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7</w:t>
            </w:r>
            <w:r w:rsidR="00B15DC6" w:rsidRPr="007F6F3D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ind w:right="574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Odb. </w:t>
            </w:r>
            <w:r w:rsidR="007F6F3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prednáška: </w:t>
            </w:r>
            <w:r w:rsidR="007F6F3D" w:rsidRPr="007F6F3D">
              <w:rPr>
                <w:rFonts w:asciiTheme="minorHAnsi" w:hAnsiTheme="minorHAnsi" w:cstheme="minorHAnsi"/>
                <w:sz w:val="22"/>
                <w:szCs w:val="22"/>
              </w:rPr>
              <w:t>Význam ekosystémových služieb pre spoločnosť</w:t>
            </w:r>
          </w:p>
          <w:p w:rsidR="007F6F3D" w:rsidRPr="007F6F3D" w:rsidRDefault="007F6F3D" w:rsidP="00AF6D95">
            <w:pPr>
              <w:ind w:right="574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7F6F3D">
              <w:rPr>
                <w:rFonts w:asciiTheme="minorHAnsi" w:hAnsiTheme="minorHAnsi" w:cstheme="minorHAnsi"/>
                <w:b w:val="0"/>
                <w:sz w:val="22"/>
                <w:szCs w:val="22"/>
              </w:rPr>
              <w:t>diskusia</w:t>
            </w:r>
          </w:p>
          <w:p w:rsidR="007F6F3D" w:rsidRPr="007F6F3D" w:rsidRDefault="007F6F3D" w:rsidP="00AF6D95">
            <w:pPr>
              <w:ind w:right="574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- Návšteva pracoviska 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</w:t>
            </w:r>
            <w:r w:rsidRPr="007F6F3D">
              <w:rPr>
                <w:rFonts w:asciiTheme="minorHAnsi" w:hAnsiTheme="minorHAnsi" w:cstheme="minorHAnsi"/>
                <w:b w:val="0"/>
                <w:sz w:val="22"/>
                <w:szCs w:val="22"/>
              </w:rPr>
              <w:t>osterová</w:t>
            </w:r>
            <w:proofErr w:type="spellEnd"/>
            <w:r w:rsidRPr="007F6F3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prezentácia k knižnici SAV</w:t>
            </w:r>
          </w:p>
          <w:p w:rsidR="00B15DC6" w:rsidRPr="00E74D37" w:rsidRDefault="00B15DC6" w:rsidP="00AF6D95">
            <w:pPr>
              <w:ind w:right="574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ÚKE SAV, zasadacia miestnosť (1.posch.),</w:t>
            </w:r>
          </w:p>
          <w:p w:rsidR="00B15DC6" w:rsidRPr="0043275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Štefánikova 3, Bratislava</w:t>
            </w: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  <w:t xml:space="preserve">Ústav ekológie lesa </w:t>
            </w: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  <w:t>- oddelenie fytopatológie a mykológie</w:t>
            </w: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  <w: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  <w:t xml:space="preserve">Kontakt: </w:t>
            </w:r>
          </w:p>
          <w:p w:rsidR="00B15DC6" w:rsidRPr="00260021" w:rsidRDefault="00B15DC6" w:rsidP="00AF6D9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260021">
              <w:rPr>
                <w:rFonts w:ascii="Calibri" w:hAnsi="Calibri" w:cs="Calibri"/>
                <w:b w:val="0"/>
                <w:sz w:val="22"/>
                <w:szCs w:val="22"/>
              </w:rPr>
              <w:t>Emília Ondrušková</w:t>
            </w:r>
          </w:p>
          <w:p w:rsidR="00B15DC6" w:rsidRPr="00260021" w:rsidRDefault="00A147DD" w:rsidP="00AF6D95">
            <w:pPr>
              <w:rPr>
                <w:rStyle w:val="Hypertextovprepojenie"/>
                <w:rFonts w:ascii="Calibri" w:hAnsi="Calibri" w:cs="Calibri"/>
                <w:b w:val="0"/>
                <w:sz w:val="22"/>
                <w:szCs w:val="22"/>
              </w:rPr>
            </w:pPr>
            <w:hyperlink r:id="rId34" w:history="1">
              <w:r w:rsidR="00B15DC6" w:rsidRPr="00260021">
                <w:rPr>
                  <w:rStyle w:val="Hypertextovprepojenie"/>
                  <w:rFonts w:ascii="Calibri" w:hAnsi="Calibri" w:cs="Calibri"/>
                  <w:b w:val="0"/>
                  <w:sz w:val="22"/>
                  <w:szCs w:val="22"/>
                </w:rPr>
                <w:t>ondruskova@ife.sk</w:t>
              </w:r>
            </w:hyperlink>
            <w:r w:rsidR="00B15DC6" w:rsidRPr="00260021">
              <w:rPr>
                <w:rFonts w:ascii="Calibri" w:hAnsi="Calibri" w:cs="Calibri"/>
                <w:b w:val="0"/>
                <w:sz w:val="22"/>
                <w:szCs w:val="22"/>
              </w:rPr>
              <w:t xml:space="preserve"> </w:t>
            </w:r>
            <w:hyperlink r:id="rId35" w:history="1">
              <w:r w:rsidR="00B15DC6" w:rsidRPr="00260021">
                <w:rPr>
                  <w:rStyle w:val="Hypertextovprepojenie"/>
                  <w:rFonts w:ascii="Calibri" w:hAnsi="Calibri" w:cs="Calibri"/>
                  <w:b w:val="0"/>
                  <w:sz w:val="22"/>
                  <w:szCs w:val="22"/>
                </w:rPr>
                <w:t>ondruskova.e@gmail.com</w:t>
              </w:r>
            </w:hyperlink>
          </w:p>
          <w:p w:rsidR="00B15DC6" w:rsidRPr="00260021" w:rsidRDefault="00B15DC6" w:rsidP="00AF6D9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260021">
              <w:rPr>
                <w:rFonts w:ascii="Calibri" w:hAnsi="Calibri" w:cs="Calibri"/>
                <w:b w:val="0"/>
                <w:sz w:val="22"/>
                <w:szCs w:val="22"/>
              </w:rPr>
              <w:t xml:space="preserve">037 </w:t>
            </w:r>
            <w:r w:rsidR="00C5584D">
              <w:rPr>
                <w:rFonts w:ascii="Calibri" w:hAnsi="Calibri" w:cs="Calibri"/>
                <w:b w:val="0"/>
                <w:sz w:val="22"/>
                <w:szCs w:val="22"/>
              </w:rPr>
              <w:t xml:space="preserve">/ </w:t>
            </w:r>
            <w:r w:rsidRPr="00260021">
              <w:rPr>
                <w:rFonts w:ascii="Calibri" w:hAnsi="Calibri" w:cs="Calibri"/>
                <w:b w:val="0"/>
                <w:sz w:val="22"/>
                <w:szCs w:val="22"/>
              </w:rPr>
              <w:t>6943 355</w:t>
            </w:r>
          </w:p>
          <w:p w:rsidR="00B15DC6" w:rsidRPr="00260021" w:rsidRDefault="00B15DC6" w:rsidP="00AF6D95">
            <w:pPr>
              <w:rPr>
                <w:rStyle w:val="Hypertextovprepojenie"/>
                <w:rFonts w:ascii="Calibri" w:eastAsiaTheme="majorEastAsia" w:hAnsi="Calibri" w:cs="Calibri"/>
                <w:b w:val="0"/>
                <w:color w:val="auto"/>
                <w:sz w:val="22"/>
                <w:szCs w:val="22"/>
              </w:rPr>
            </w:pPr>
            <w:r w:rsidRPr="00260021">
              <w:rPr>
                <w:rFonts w:ascii="Calibri" w:hAnsi="Calibri" w:cs="Calibri"/>
                <w:b w:val="0"/>
                <w:sz w:val="22"/>
                <w:szCs w:val="22"/>
              </w:rPr>
              <w:t>0908 902 539</w:t>
            </w: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</w:p>
          <w:p w:rsidR="00B15DC6" w:rsidRDefault="00B15DC6" w:rsidP="00AF6D95">
            <w:pPr>
              <w:rPr>
                <w:rStyle w:val="Hypertextovprepojenie"/>
                <w:rFonts w:asciiTheme="minorHAnsi" w:eastAsiaTheme="majorEastAsia" w:hAnsiTheme="minorHAnsi" w:cstheme="minorHAnsi"/>
                <w:color w:val="auto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15DC6" w:rsidRPr="00260021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260021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43275B" w:rsidRDefault="00EF644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6</w:t>
            </w:r>
            <w:r w:rsidR="00B15DC6" w:rsidRPr="00260021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15DC6" w:rsidRDefault="00FF123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. až 14.h (prednášky v hodinových intervaloch)</w:t>
            </w:r>
          </w:p>
          <w:p w:rsidR="00FF1232" w:rsidRDefault="00FF123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FF123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by stromy nespadli </w:t>
            </w:r>
            <w:r w:rsidRPr="00FF1232">
              <w:rPr>
                <w:rFonts w:asciiTheme="minorHAnsi" w:hAnsiTheme="minorHAnsi" w:cstheme="minorHAnsi"/>
                <w:b w:val="0"/>
                <w:sz w:val="22"/>
                <w:szCs w:val="22"/>
              </w:rPr>
              <w:t>– princíp hodnotenia stability stromov, stavba stromu, možné defekty...</w:t>
            </w:r>
          </w:p>
          <w:p w:rsidR="00B15DC6" w:rsidRPr="00260021" w:rsidRDefault="00FF123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Akustická tomografia, posúdenie zdravotného stavu stromu...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udova SAV, </w:t>
            </w:r>
            <w:r w:rsidRPr="00260021"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  <w:t>Akademická 2</w:t>
            </w:r>
            <w:r w:rsidRPr="00260021"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</w:rPr>
              <w:br/>
            </w:r>
            <w:r w:rsidRPr="00260021"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  <w:t>Nitra</w:t>
            </w:r>
            <w:r w:rsidR="00FF1232"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  <w:t>,</w:t>
            </w:r>
          </w:p>
          <w:p w:rsidR="00FF1232" w:rsidRDefault="00FF1232" w:rsidP="00AF6D95">
            <w:pP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  <w:t>Ústav ekológie lesa, miestnosť 3040</w:t>
            </w:r>
          </w:p>
          <w:p w:rsidR="00FF1232" w:rsidRDefault="00FF1232" w:rsidP="00AF6D95">
            <w:pP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</w:pPr>
          </w:p>
          <w:p w:rsidR="00FF1232" w:rsidRPr="0043275B" w:rsidRDefault="00FF123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  <w:t>prakt</w:t>
            </w:r>
            <w:proofErr w:type="spellEnd"/>
            <w:r>
              <w:rPr>
                <w:rFonts w:asciiTheme="minorHAnsi" w:hAnsiTheme="minorHAnsi" w:cstheme="minorHAnsi"/>
                <w:b w:val="0"/>
                <w:color w:val="000000"/>
                <w:spacing w:val="5"/>
                <w:sz w:val="22"/>
                <w:szCs w:val="22"/>
                <w:shd w:val="clear" w:color="auto" w:fill="FFFFFF"/>
              </w:rPr>
              <w:t>. ukážka pred budovou SAV</w:t>
            </w:r>
          </w:p>
        </w:tc>
      </w:tr>
      <w:tr w:rsidR="00ED317B" w:rsidRPr="0043275B" w:rsidTr="00A147DD">
        <w:trPr>
          <w:trHeight w:val="992"/>
        </w:trPr>
        <w:tc>
          <w:tcPr>
            <w:tcW w:w="34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0D3E51">
              <w:rPr>
                <w:rFonts w:asciiTheme="minorHAnsi" w:hAnsiTheme="minorHAnsi" w:cstheme="minorHAnsi"/>
                <w:sz w:val="28"/>
                <w:szCs w:val="28"/>
              </w:rPr>
              <w:t xml:space="preserve">Biomedicínske centrum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    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- </w:t>
            </w:r>
            <w:proofErr w:type="spellStart"/>
            <w:r w:rsidRPr="008B328B">
              <w:rPr>
                <w:rFonts w:asciiTheme="minorHAnsi" w:hAnsiTheme="minorHAnsi" w:cstheme="minorHAnsi"/>
                <w:sz w:val="22"/>
                <w:szCs w:val="22"/>
              </w:rPr>
              <w:t>Neurobiologický</w:t>
            </w:r>
            <w:proofErr w:type="spellEnd"/>
            <w:r w:rsidRPr="008B328B">
              <w:rPr>
                <w:rFonts w:asciiTheme="minorHAnsi" w:hAnsiTheme="minorHAnsi" w:cstheme="minorHAnsi"/>
                <w:sz w:val="22"/>
                <w:szCs w:val="22"/>
              </w:rPr>
              <w:t xml:space="preserve"> ústav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0E76E2" w:rsidRDefault="000E76E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Kontakt:</w:t>
            </w:r>
          </w:p>
          <w:p w:rsidR="000E76E2" w:rsidRDefault="000E76E2" w:rsidP="000E76E2">
            <w:pPr>
              <w:pStyle w:val="Obyajntext"/>
            </w:pPr>
            <w:r>
              <w:t>RNDr. Lucia Slovinska, PhD.</w:t>
            </w:r>
          </w:p>
          <w:p w:rsidR="000E76E2" w:rsidRDefault="00A147DD" w:rsidP="00AF6D95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36" w:history="1">
              <w:r w:rsidR="000E76E2" w:rsidRPr="000E76E2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slovinska@saske.sk</w:t>
              </w:r>
            </w:hyperlink>
          </w:p>
          <w:p w:rsidR="000E76E2" w:rsidRDefault="000E76E2" w:rsidP="00AF6D95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E76E2" w:rsidRPr="000E76E2" w:rsidRDefault="000E76E2" w:rsidP="00AF6D95">
            <w:pPr>
              <w:rPr>
                <w:rStyle w:val="Hypertextovprepojenie"/>
              </w:rPr>
            </w:pPr>
          </w:p>
          <w:p w:rsidR="00B15DC6" w:rsidRDefault="000E76E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pracoviská BMC v Bratislave</w:t>
            </w:r>
          </w:p>
          <w:p w:rsidR="000E76E2" w:rsidRDefault="000E76E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Kontakt:</w:t>
            </w:r>
          </w:p>
          <w:p w:rsidR="000E76E2" w:rsidRDefault="000E76E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Zuzan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Vetrecin</w:t>
            </w:r>
            <w:proofErr w:type="spellEnd"/>
          </w:p>
          <w:p w:rsidR="000E76E2" w:rsidRDefault="00A147D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37" w:history="1">
              <w:r w:rsidR="000E76E2" w:rsidRPr="00713E52">
                <w:rPr>
                  <w:rStyle w:val="Hypertextovprepojenie"/>
                  <w:b w:val="0"/>
                </w:rPr>
                <w:t>z</w:t>
              </w:r>
              <w:r w:rsidR="000E76E2" w:rsidRPr="00713E52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uzana.vetrecin@savba.sk</w:t>
              </w:r>
            </w:hyperlink>
            <w:r w:rsidR="000E76E2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0E76E2" w:rsidRDefault="000E76E2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8B328B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8B328B">
              <w:rPr>
                <w:rFonts w:asciiTheme="minorHAnsi" w:hAnsiTheme="minorHAnsi" w:cstheme="minorHAnsi"/>
                <w:sz w:val="22"/>
                <w:szCs w:val="22"/>
              </w:rPr>
              <w:t>Virologický ústav</w:t>
            </w:r>
            <w:r w:rsidR="000E76E2">
              <w:rPr>
                <w:rFonts w:asciiTheme="minorHAnsi" w:hAnsiTheme="minorHAnsi" w:cstheme="minorHAnsi"/>
                <w:sz w:val="22"/>
                <w:szCs w:val="22"/>
              </w:rPr>
              <w:t xml:space="preserve"> BMC SAV</w:t>
            </w:r>
          </w:p>
          <w:p w:rsidR="000E76E2" w:rsidRDefault="000E76E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Pr="008B328B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8B328B">
              <w:rPr>
                <w:rFonts w:asciiTheme="minorHAnsi" w:hAnsiTheme="minorHAnsi" w:cstheme="minorHAnsi"/>
                <w:sz w:val="22"/>
                <w:szCs w:val="22"/>
              </w:rPr>
              <w:t>Ústav experimentálnej onkológie</w:t>
            </w:r>
            <w:r w:rsidR="000E76E2">
              <w:rPr>
                <w:rFonts w:asciiTheme="minorHAnsi" w:hAnsiTheme="minorHAnsi" w:cstheme="minorHAnsi"/>
                <w:sz w:val="22"/>
                <w:szCs w:val="22"/>
              </w:rPr>
              <w:t xml:space="preserve"> BMC SAV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</w:rPr>
            </w:pPr>
          </w:p>
          <w:p w:rsidR="00B15DC6" w:rsidRPr="008B328B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8B328B">
              <w:rPr>
                <w:rFonts w:asciiTheme="minorHAnsi" w:hAnsiTheme="minorHAnsi" w:cstheme="minorHAnsi"/>
                <w:sz w:val="22"/>
                <w:szCs w:val="22"/>
              </w:rPr>
              <w:t>Ústav experimentálnej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endokrino</w:t>
            </w:r>
            <w:r w:rsidR="000E76E2">
              <w:rPr>
                <w:rFonts w:asciiTheme="minorHAnsi" w:hAnsiTheme="minorHAnsi" w:cstheme="minorHAnsi"/>
                <w:sz w:val="22"/>
                <w:szCs w:val="22"/>
              </w:rPr>
              <w:t>ló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gie</w:t>
            </w:r>
            <w:r w:rsidR="000E76E2">
              <w:rPr>
                <w:rFonts w:asciiTheme="minorHAnsi" w:hAnsiTheme="minorHAnsi" w:cstheme="minorHAnsi"/>
                <w:sz w:val="22"/>
                <w:szCs w:val="22"/>
              </w:rPr>
              <w:t xml:space="preserve"> BMC SAV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Pr="00261898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- </w:t>
            </w:r>
            <w:r w:rsidRPr="00DB0F59">
              <w:rPr>
                <w:rFonts w:asciiTheme="minorHAnsi" w:hAnsiTheme="minorHAnsi" w:cstheme="minorHAnsi"/>
                <w:color w:val="000000"/>
                <w:spacing w:val="5"/>
                <w:sz w:val="22"/>
                <w:szCs w:val="22"/>
                <w:shd w:val="clear" w:color="auto" w:fill="FFFFFF"/>
              </w:rPr>
              <w:t xml:space="preserve">Ústav klinického a </w:t>
            </w:r>
            <w:proofErr w:type="spellStart"/>
            <w:r w:rsidRPr="00DB0F59">
              <w:rPr>
                <w:rFonts w:asciiTheme="minorHAnsi" w:hAnsiTheme="minorHAnsi" w:cstheme="minorHAnsi"/>
                <w:color w:val="000000"/>
                <w:spacing w:val="5"/>
                <w:sz w:val="22"/>
                <w:szCs w:val="22"/>
                <w:shd w:val="clear" w:color="auto" w:fill="FFFFFF"/>
              </w:rPr>
              <w:t>translačného</w:t>
            </w:r>
            <w:proofErr w:type="spellEnd"/>
            <w:r w:rsidRPr="00DB0F59">
              <w:rPr>
                <w:rFonts w:asciiTheme="minorHAnsi" w:hAnsiTheme="minorHAnsi" w:cstheme="minorHAnsi"/>
                <w:color w:val="000000"/>
                <w:spacing w:val="5"/>
                <w:sz w:val="22"/>
                <w:szCs w:val="22"/>
                <w:shd w:val="clear" w:color="auto" w:fill="FFFFFF"/>
              </w:rPr>
              <w:t xml:space="preserve"> výskumu</w:t>
            </w:r>
            <w:r w:rsidR="000E76E2">
              <w:rPr>
                <w:rFonts w:asciiTheme="minorHAnsi" w:hAnsiTheme="minorHAnsi" w:cstheme="minorHAnsi"/>
                <w:color w:val="000000"/>
                <w:spacing w:val="5"/>
                <w:sz w:val="22"/>
                <w:szCs w:val="22"/>
                <w:shd w:val="clear" w:color="auto" w:fill="FFFFFF"/>
              </w:rPr>
              <w:t xml:space="preserve"> BMC SAV</w:t>
            </w:r>
          </w:p>
          <w:p w:rsidR="00B15DC6" w:rsidRPr="003F3FAC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0E76E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D</w:t>
            </w:r>
          </w:p>
          <w:p w:rsidR="000E76E2" w:rsidRDefault="000E76E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E76E2" w:rsidRDefault="000E76E2" w:rsidP="000E76E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ošice</w:t>
            </w:r>
          </w:p>
          <w:p w:rsidR="00B15DC6" w:rsidRDefault="000E76E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ratislava</w:t>
            </w:r>
          </w:p>
          <w:p w:rsidR="000E76E2" w:rsidRDefault="000E76E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E76E2" w:rsidRDefault="000E76E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ba </w:t>
            </w:r>
          </w:p>
          <w:p w:rsidR="000E76E2" w:rsidRDefault="000E76E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 11. 2019</w:t>
            </w:r>
          </w:p>
          <w:p w:rsidR="00B15DC6" w:rsidRPr="000D3E51" w:rsidRDefault="00B15DC6" w:rsidP="00C5584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08" w:type="dxa"/>
          </w:tcPr>
          <w:p w:rsidR="00B15DC6" w:rsidRPr="000E76E2" w:rsidRDefault="000E76E2" w:rsidP="00AF6D95">
            <w:pPr>
              <w:rPr>
                <w:rFonts w:ascii="Calibri" w:eastAsiaTheme="minorHAnsi" w:hAnsi="Calibri" w:cs="Calibri"/>
                <w:sz w:val="22"/>
                <w:szCs w:val="22"/>
                <w:lang w:val="sk" w:eastAsia="en-US"/>
              </w:rPr>
            </w:pPr>
            <w:r w:rsidRPr="000E76E2">
              <w:rPr>
                <w:rFonts w:ascii="Calibri" w:eastAsiaTheme="minorHAnsi" w:hAnsi="Calibri" w:cs="Calibri"/>
                <w:sz w:val="22"/>
                <w:szCs w:val="22"/>
                <w:lang w:val="sk" w:eastAsia="en-US"/>
              </w:rPr>
              <w:t>Košice</w:t>
            </w: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sz w:val="22"/>
                <w:szCs w:val="22"/>
                <w:lang w:val="sk" w:eastAsia="en-US"/>
              </w:rPr>
            </w:pPr>
            <w:r w:rsidRPr="000E76E2">
              <w:rPr>
                <w:rFonts w:ascii="Calibri" w:eastAsiaTheme="minorHAnsi" w:hAnsi="Calibri" w:cs="Calibri"/>
                <w:sz w:val="22"/>
                <w:szCs w:val="22"/>
                <w:lang w:val="sk" w:eastAsia="en-US"/>
              </w:rPr>
              <w:t xml:space="preserve">8. – 14. h. </w:t>
            </w:r>
          </w:p>
          <w:p w:rsid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  <w: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  <w:t xml:space="preserve">Stanovištia, ktoré študentov prevedú pracoviskami základného výskumu pre výskum centrálneho nervového systému. Navštívia operačný trakt, histologické laboratórium a </w:t>
            </w:r>
            <w:proofErr w:type="spellStart"/>
            <w: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  <w:t>behaviorálne</w:t>
            </w:r>
            <w:proofErr w:type="spellEnd"/>
            <w: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  <w:t xml:space="preserve"> laboratórium, kde si môžu vyskúšať prípravu/rezanie vzoriek na </w:t>
            </w:r>
            <w:proofErr w:type="spellStart"/>
            <w: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  <w:t>kryostate</w:t>
            </w:r>
            <w:proofErr w:type="spellEnd"/>
            <w: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  <w:t>, spôsoby farbenia preparátov, testovaciu miestnosť pre zvieratá s bežiacimi pásmi a vodným labyrintom a mnoho ďalšieho....</w:t>
            </w:r>
          </w:p>
          <w:p w:rsid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sz w:val="22"/>
                <w:szCs w:val="22"/>
                <w:lang w:val="sk" w:eastAsia="en-US"/>
              </w:rPr>
            </w:pPr>
            <w:r w:rsidRPr="000E76E2">
              <w:rPr>
                <w:rFonts w:ascii="Calibri" w:eastAsiaTheme="minorHAnsi" w:hAnsi="Calibri" w:cs="Calibri"/>
                <w:sz w:val="22"/>
                <w:szCs w:val="22"/>
                <w:lang w:val="sk" w:eastAsia="en-US"/>
              </w:rPr>
              <w:t>Bratislava</w:t>
            </w: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sz w:val="22"/>
                <w:szCs w:val="22"/>
                <w:lang w:val="sk" w:eastAsia="en-US"/>
              </w:rPr>
            </w:pPr>
            <w:r w:rsidRPr="000E76E2">
              <w:rPr>
                <w:rFonts w:ascii="Calibri" w:eastAsiaTheme="minorHAnsi" w:hAnsi="Calibri" w:cs="Calibri"/>
                <w:sz w:val="22"/>
                <w:szCs w:val="22"/>
                <w:lang w:val="sk" w:eastAsia="en-US"/>
              </w:rPr>
              <w:t>9.30 – 12. h.</w:t>
            </w: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  <w: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  <w:lastRenderedPageBreak/>
              <w:t>Štyri prednášky, ktoré prezradia niečo o obezite, položia otázku či sa dá predísť rakovine a ako rastie srdce, a účastníci sa dozvedia niečo aj o vírusoch medzi nami. Súčasťou DOD sú i interaktívne aktivity. Žiaci a študenti si poskladajú DNA, otestujú si krátkodobú pamäť, skúsia zistiť koľko majú tuku a koľko svalov, ako rýchlo chodia, pokúsia sa rozpoznať vírusy a mnoho ďalšieho....</w:t>
            </w:r>
          </w:p>
          <w:p w:rsidR="00B15DC6" w:rsidRPr="000E76E2" w:rsidRDefault="00B15DC6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B15DC6" w:rsidRPr="000E76E2" w:rsidRDefault="00B15DC6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B15DC6" w:rsidRPr="000E76E2" w:rsidRDefault="00B15DC6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B15DC6" w:rsidRPr="000E76E2" w:rsidRDefault="00B15DC6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15DC6" w:rsidRPr="000E76E2" w:rsidRDefault="00B15DC6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0E76E2">
            <w:pPr>
              <w:pStyle w:val="Obyajntext"/>
              <w:rPr>
                <w:rFonts w:ascii="Calibri" w:eastAsiaTheme="minorHAnsi" w:hAnsi="Calibri" w:cs="Calibri"/>
                <w:szCs w:val="22"/>
                <w:lang w:val="sk" w:eastAsia="en-US"/>
              </w:rPr>
            </w:pPr>
            <w:proofErr w:type="spellStart"/>
            <w:r w:rsidRPr="000E76E2">
              <w:rPr>
                <w:rFonts w:ascii="Calibri" w:eastAsiaTheme="minorHAnsi" w:hAnsi="Calibri" w:cs="Calibri"/>
                <w:szCs w:val="22"/>
                <w:lang w:val="sk" w:eastAsia="en-US"/>
              </w:rPr>
              <w:t>Neurobiologický</w:t>
            </w:r>
            <w:proofErr w:type="spellEnd"/>
            <w:r w:rsidRPr="000E76E2">
              <w:rPr>
                <w:rFonts w:ascii="Calibri" w:eastAsiaTheme="minorHAnsi" w:hAnsi="Calibri" w:cs="Calibri"/>
                <w:szCs w:val="22"/>
                <w:lang w:val="sk" w:eastAsia="en-US"/>
              </w:rPr>
              <w:t xml:space="preserve"> ústav BMC SAV</w:t>
            </w:r>
          </w:p>
          <w:p w:rsidR="000E76E2" w:rsidRPr="000E76E2" w:rsidRDefault="000E76E2" w:rsidP="000E76E2">
            <w:pPr>
              <w:pStyle w:val="Obyajntext"/>
              <w:rPr>
                <w:rFonts w:ascii="Calibri" w:eastAsiaTheme="minorHAnsi" w:hAnsi="Calibri" w:cs="Calibri"/>
                <w:szCs w:val="22"/>
                <w:lang w:val="sk" w:eastAsia="en-US"/>
              </w:rPr>
            </w:pPr>
            <w:r w:rsidRPr="000E76E2">
              <w:rPr>
                <w:rFonts w:ascii="Calibri" w:eastAsiaTheme="minorHAnsi" w:hAnsi="Calibri" w:cs="Calibri"/>
                <w:szCs w:val="22"/>
                <w:lang w:val="sk" w:eastAsia="en-US"/>
              </w:rPr>
              <w:t>Šoltésovej 4, Košice</w:t>
            </w:r>
          </w:p>
          <w:p w:rsidR="00B15DC6" w:rsidRPr="000E76E2" w:rsidRDefault="00B15DC6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  <w:r w:rsidRPr="000E76E2"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  <w:lastRenderedPageBreak/>
              <w:t>Zasadacia miestnosť Virologického ústavu BMC SAV, areál SAV na Patrónke</w:t>
            </w: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  <w:r w:rsidRPr="000E76E2"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  <w:t>Dúbravská cesta 9</w:t>
            </w:r>
            <w:r w:rsidRPr="000E76E2"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  <w:br/>
              <w:t>Bratislava</w:t>
            </w: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  <w:p w:rsidR="000E76E2" w:rsidRPr="000E76E2" w:rsidRDefault="000E76E2" w:rsidP="00AF6D95">
            <w:pPr>
              <w:rPr>
                <w:rFonts w:ascii="Calibri" w:eastAsiaTheme="minorHAnsi" w:hAnsi="Calibri" w:cs="Calibri"/>
                <w:b w:val="0"/>
                <w:sz w:val="22"/>
                <w:szCs w:val="22"/>
                <w:lang w:val="sk" w:eastAsia="en-US"/>
              </w:rPr>
            </w:pPr>
          </w:p>
        </w:tc>
      </w:tr>
      <w:tr w:rsidR="00B15DC6" w:rsidRPr="0043275B" w:rsidTr="00AF6D95">
        <w:tc>
          <w:tcPr>
            <w:tcW w:w="9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Pr="00261898" w:rsidRDefault="00B15DC6" w:rsidP="00AF6D95">
            <w:pPr>
              <w:rPr>
                <w:rFonts w:asciiTheme="minorHAnsi" w:hAnsiTheme="minorHAnsi" w:cstheme="minorHAnsi"/>
                <w:sz w:val="32"/>
                <w:szCs w:val="32"/>
              </w:rPr>
            </w:pPr>
            <w:r w:rsidRPr="00261898">
              <w:rPr>
                <w:rFonts w:asciiTheme="minorHAnsi" w:hAnsiTheme="minorHAnsi" w:cstheme="minorHAnsi"/>
                <w:sz w:val="32"/>
                <w:szCs w:val="32"/>
              </w:rPr>
              <w:lastRenderedPageBreak/>
              <w:t>Oddelenie vied o spoločnosti a kultúre</w:t>
            </w:r>
          </w:p>
          <w:p w:rsidR="00B15DC6" w:rsidRPr="009F6153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BC7743" w:rsidRDefault="00A147DD" w:rsidP="00AF6D95">
            <w:pPr>
              <w:rPr>
                <w:rFonts w:asciiTheme="minorHAnsi" w:hAnsiTheme="minorHAnsi" w:cstheme="minorHAnsi"/>
              </w:rPr>
            </w:pPr>
            <w:hyperlink r:id="rId38" w:history="1">
              <w:r w:rsidR="00B15DC6" w:rsidRPr="00BC7743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Archeologický ústav</w:t>
              </w:r>
            </w:hyperlink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73211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  <w:r w:rsidR="00FF1232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ichal </w:t>
            </w:r>
            <w:proofErr w:type="spellStart"/>
            <w:r w:rsidR="00FF1232">
              <w:rPr>
                <w:rFonts w:asciiTheme="minorHAnsi" w:hAnsiTheme="minorHAnsi" w:cstheme="minorHAnsi"/>
                <w:b w:val="0"/>
                <w:sz w:val="22"/>
                <w:szCs w:val="22"/>
              </w:rPr>
              <w:t>Holeščák</w:t>
            </w:r>
            <w:proofErr w:type="spellEnd"/>
          </w:p>
          <w:p w:rsidR="00B15DC6" w:rsidRPr="00FF1232" w:rsidRDefault="00A147D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39" w:history="1">
              <w:r w:rsidR="00FF1232" w:rsidRPr="00B643B7">
                <w:rPr>
                  <w:rStyle w:val="Hypertextovprepojenie"/>
                  <w:rFonts w:asciiTheme="minorHAnsi" w:eastAsiaTheme="majorEastAsia" w:hAnsiTheme="minorHAnsi" w:cstheme="minorHAnsi"/>
                  <w:b w:val="0"/>
                  <w:sz w:val="22"/>
                  <w:szCs w:val="22"/>
                </w:rPr>
                <w:t>michal.holescak@savba.sk</w:t>
              </w:r>
            </w:hyperlink>
          </w:p>
          <w:p w:rsidR="00B15DC6" w:rsidRPr="003B5BAE" w:rsidRDefault="00B15DC6" w:rsidP="00FF123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A473CB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A473CB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061632" w:rsidRDefault="00FF123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6</w:t>
            </w:r>
            <w:r w:rsidR="00B15DC6" w:rsidRPr="00A473CB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 xml:space="preserve">. 11. 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FF1232" w:rsidP="00AF6D9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F123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9. – 13.h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FF1232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>Hmotná prezentácia pracoviska formou interaktívnych prezentácií</w:t>
            </w:r>
          </w:p>
          <w:p w:rsidR="00FF1232" w:rsidRDefault="00FF1232" w:rsidP="00AF6D9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prednášky o 9.30, 10.30, 11.30, 12.30 h)</w:t>
            </w:r>
          </w:p>
          <w:p w:rsidR="00FF1232" w:rsidRDefault="00FF1232" w:rsidP="00AF6D9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:rsidR="008D5B43" w:rsidRDefault="008D5B43" w:rsidP="00AF6D9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rodávna Nitra v 3D</w:t>
            </w:r>
          </w:p>
          <w:p w:rsidR="00FF1232" w:rsidRDefault="00FF1232" w:rsidP="00AF6D95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:rsidR="00FF1232" w:rsidRPr="00FF1232" w:rsidRDefault="00FF1232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11.h: </w:t>
            </w:r>
            <w:r w:rsidRPr="008D5B43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>Tlačová beseda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Starodávna Nitra v 3D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A473CB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473CB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udova AÚ </w:t>
            </w:r>
            <w:r w:rsidRPr="00A473CB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>SAV</w:t>
            </w:r>
            <w:r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>,</w:t>
            </w:r>
            <w:r w:rsidRPr="00A473CB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 xml:space="preserve"> Akademick</w:t>
            </w:r>
            <w:r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 xml:space="preserve">á </w:t>
            </w:r>
            <w:r w:rsidRPr="00A473CB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>ul</w:t>
            </w:r>
            <w:r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>.</w:t>
            </w:r>
            <w:r w:rsidRPr="00A473CB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>2,</w:t>
            </w:r>
            <w:r w:rsidRPr="00A473CB"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 xml:space="preserve"> Nitr</w:t>
            </w:r>
            <w:r>
              <w:rPr>
                <w:rFonts w:asciiTheme="minorHAnsi" w:hAnsiTheme="minorHAnsi" w:cstheme="minorHAnsi"/>
                <w:b w:val="0"/>
                <w:color w:val="000000"/>
                <w:sz w:val="22"/>
                <w:szCs w:val="22"/>
              </w:rPr>
              <w:t>a</w:t>
            </w: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BC7743" w:rsidRDefault="00A147DD" w:rsidP="00AF6D95">
            <w:pPr>
              <w:rPr>
                <w:rFonts w:asciiTheme="minorHAnsi" w:hAnsiTheme="minorHAnsi" w:cstheme="minorHAnsi"/>
              </w:rPr>
            </w:pPr>
            <w:hyperlink r:id="rId40" w:history="1">
              <w:r w:rsidR="00B15DC6" w:rsidRPr="00BC7743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Historický ústav</w:t>
              </w:r>
            </w:hyperlink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Pr="003B5BAE" w:rsidRDefault="00B15DC6" w:rsidP="00C5584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Pr="007C3AF4" w:rsidRDefault="00346C9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. 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C96" w:rsidRPr="00346C96" w:rsidRDefault="00346C96" w:rsidP="00C558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46C96">
              <w:rPr>
                <w:rFonts w:asciiTheme="minorHAnsi" w:hAnsiTheme="minorHAnsi" w:cstheme="minorHAnsi"/>
                <w:sz w:val="22"/>
                <w:szCs w:val="22"/>
              </w:rPr>
              <w:t>11. h</w:t>
            </w:r>
          </w:p>
          <w:p w:rsidR="00B15DC6" w:rsidRPr="00A53F08" w:rsidRDefault="00346C96" w:rsidP="00C5584D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346C96">
              <w:rPr>
                <w:rFonts w:asciiTheme="minorHAnsi" w:hAnsiTheme="minorHAnsi" w:cstheme="minorHAnsi"/>
                <w:sz w:val="22"/>
                <w:szCs w:val="22"/>
              </w:rPr>
              <w:t>Akadémia a Nežná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C96" w:rsidRDefault="00346C9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shd w:val="clear" w:color="auto" w:fill="FFFFFF"/>
              </w:rPr>
              <w:t>Aula SAV,</w:t>
            </w:r>
          </w:p>
          <w:p w:rsidR="00346C96" w:rsidRDefault="00346C9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shd w:val="clear" w:color="auto" w:fill="FFFFFF"/>
              </w:rPr>
              <w:t>Areál SAV</w:t>
            </w:r>
          </w:p>
          <w:p w:rsidR="00346C96" w:rsidRDefault="00346C9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  <w:shd w:val="clear" w:color="auto" w:fill="FFFFFF"/>
              </w:rPr>
              <w:t>Bratislava-Patrónka</w:t>
            </w:r>
          </w:p>
          <w:p w:rsidR="00C5584D" w:rsidRPr="007C3AF4" w:rsidRDefault="00C5584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rPr>
          <w:trHeight w:val="10205"/>
        </w:trPr>
        <w:tc>
          <w:tcPr>
            <w:tcW w:w="34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Pr="005D7DCB" w:rsidRDefault="00A147DD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hyperlink r:id="rId41" w:history="1">
              <w:r w:rsidR="00B15DC6" w:rsidRPr="005D7DCB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  <w:sz w:val="28"/>
                  <w:szCs w:val="28"/>
                </w:rPr>
                <w:t>Centrum</w:t>
              </w:r>
            </w:hyperlink>
            <w:r w:rsidR="00B15DC6" w:rsidRPr="005D7DCB">
              <w:rPr>
                <w:rFonts w:asciiTheme="minorHAnsi" w:hAnsiTheme="minorHAnsi" w:cstheme="minorHAnsi"/>
                <w:sz w:val="28"/>
                <w:szCs w:val="28"/>
              </w:rPr>
              <w:t xml:space="preserve"> spoločenských a psychologických vied</w:t>
            </w:r>
            <w:r w:rsidR="00B15DC6">
              <w:rPr>
                <w:rFonts w:asciiTheme="minorHAnsi" w:hAnsiTheme="minorHAnsi" w:cstheme="minorHAnsi"/>
                <w:sz w:val="28"/>
                <w:szCs w:val="28"/>
              </w:rPr>
              <w:t xml:space="preserve"> SAV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pStyle w:val="Odsekzoznamu"/>
              <w:numPr>
                <w:ilvl w:val="0"/>
                <w:numId w:val="39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4B4EDC">
              <w:rPr>
                <w:rFonts w:asciiTheme="minorHAnsi" w:hAnsiTheme="minorHAnsi" w:cstheme="minorHAnsi"/>
                <w:sz w:val="22"/>
                <w:szCs w:val="22"/>
              </w:rPr>
              <w:t>Ústav experimentálnej psychológie</w:t>
            </w:r>
          </w:p>
          <w:p w:rsidR="00B15DC6" w:rsidRDefault="00B15DC6" w:rsidP="00AF6D95">
            <w:pPr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Kontakt: </w:t>
            </w:r>
          </w:p>
          <w:p w:rsidR="00B15DC6" w:rsidRPr="00C816C4" w:rsidRDefault="00B15DC6" w:rsidP="00AF6D95">
            <w:pPr>
              <w:ind w:left="360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C816C4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Vladimíra </w:t>
            </w:r>
            <w:proofErr w:type="spellStart"/>
            <w:r w:rsidRPr="00C816C4">
              <w:rPr>
                <w:rFonts w:asciiTheme="minorHAnsi" w:hAnsiTheme="minorHAnsi" w:cstheme="minorHAnsi"/>
                <w:b w:val="0"/>
                <w:sz w:val="22"/>
                <w:szCs w:val="22"/>
              </w:rPr>
              <w:t>Čavojová</w:t>
            </w:r>
            <w:proofErr w:type="spellEnd"/>
          </w:p>
          <w:p w:rsidR="00B15DC6" w:rsidRDefault="00A147DD" w:rsidP="00AF6D95">
            <w:pPr>
              <w:ind w:left="360"/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42" w:history="1">
              <w:r w:rsidR="00B15DC6" w:rsidRPr="00E8752D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vladimira.cavojova@savba.sk</w:t>
              </w:r>
            </w:hyperlink>
          </w:p>
          <w:p w:rsidR="00B15DC6" w:rsidRDefault="00B15DC6" w:rsidP="00AF6D95">
            <w:pPr>
              <w:ind w:left="360"/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ind w:left="360"/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ind w:left="360"/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ind w:left="360"/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ind w:left="360"/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C25B06" w:rsidRDefault="00C25B06" w:rsidP="0001571F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1571F" w:rsidRDefault="0001571F" w:rsidP="0001571F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1571F" w:rsidRDefault="0001571F" w:rsidP="0001571F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1571F" w:rsidRDefault="0001571F" w:rsidP="0001571F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C5584D" w:rsidRDefault="00C5584D" w:rsidP="0001571F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C5584D" w:rsidRDefault="00C5584D" w:rsidP="0001571F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1571F" w:rsidRDefault="0001571F" w:rsidP="0001571F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AF6D95" w:rsidRDefault="00B15DC6" w:rsidP="00AF6D95">
            <w:pPr>
              <w:pStyle w:val="Odsekzoznamu"/>
              <w:numPr>
                <w:ilvl w:val="0"/>
                <w:numId w:val="39"/>
              </w:numPr>
              <w:rPr>
                <w:rFonts w:asciiTheme="minorHAnsi" w:hAnsiTheme="minorHAnsi" w:cstheme="minorHAnsi"/>
              </w:rPr>
            </w:pPr>
            <w:r w:rsidRPr="00AF6D95">
              <w:rPr>
                <w:rFonts w:asciiTheme="minorHAnsi" w:hAnsiTheme="minorHAnsi" w:cstheme="minorHAnsi"/>
              </w:rPr>
              <w:t>Spoločenskovedný ústav</w:t>
            </w:r>
          </w:p>
          <w:p w:rsidR="00B15DC6" w:rsidRPr="00652048" w:rsidRDefault="00B15DC6" w:rsidP="00AF6D95">
            <w:pPr>
              <w:pStyle w:val="Odsekzoznamu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52048">
              <w:rPr>
                <w:rFonts w:asciiTheme="minorHAnsi" w:hAnsiTheme="minorHAnsi" w:cstheme="minorHAnsi"/>
                <w:b w:val="0"/>
                <w:sz w:val="22"/>
                <w:szCs w:val="22"/>
              </w:rPr>
              <w:t>Kontakt:</w:t>
            </w:r>
          </w:p>
          <w:p w:rsidR="00B15DC6" w:rsidRPr="00652048" w:rsidRDefault="00AF6D95" w:rsidP="00AF6D95">
            <w:pPr>
              <w:pStyle w:val="Odsekzoznamu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ária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Ďurkovská</w:t>
            </w:r>
            <w:proofErr w:type="spellEnd"/>
          </w:p>
          <w:p w:rsidR="00B15DC6" w:rsidRDefault="00A147DD" w:rsidP="00AF6D95">
            <w:pPr>
              <w:pStyle w:val="Odsekzoznamu"/>
              <w:rPr>
                <w:rStyle w:val="Hypertextovprepojenie"/>
                <w:rFonts w:ascii="Calibri" w:hAnsi="Calibri" w:cs="Calibri"/>
                <w:b w:val="0"/>
                <w:sz w:val="22"/>
                <w:szCs w:val="22"/>
              </w:rPr>
            </w:pPr>
            <w:hyperlink r:id="rId43" w:history="1">
              <w:r w:rsidR="00AF6D95" w:rsidRPr="00B643B7">
                <w:rPr>
                  <w:rStyle w:val="Hypertextovprepojenie"/>
                  <w:rFonts w:ascii="Calibri" w:hAnsi="Calibri" w:cs="Calibri"/>
                  <w:b w:val="0"/>
                  <w:sz w:val="22"/>
                  <w:szCs w:val="22"/>
                </w:rPr>
                <w:t>durkovska@saske.sk</w:t>
              </w:r>
            </w:hyperlink>
          </w:p>
          <w:p w:rsidR="00AF6D95" w:rsidRPr="00AF6D95" w:rsidRDefault="00AF6D95" w:rsidP="00AF6D95">
            <w:pPr>
              <w:pStyle w:val="Odsekzoznamu"/>
              <w:rPr>
                <w:rFonts w:ascii="Calibri" w:hAnsi="Calibri" w:cs="Calibri"/>
                <w:b w:val="0"/>
                <w:sz w:val="22"/>
                <w:szCs w:val="22"/>
              </w:rPr>
            </w:pPr>
            <w:r w:rsidRPr="00AF6D95">
              <w:rPr>
                <w:rStyle w:val="Hypertextovprepojenie"/>
                <w:rFonts w:ascii="Calibri" w:hAnsi="Calibri" w:cs="Calibri"/>
                <w:b w:val="0"/>
                <w:color w:val="auto"/>
                <w:sz w:val="22"/>
                <w:szCs w:val="22"/>
              </w:rPr>
              <w:t>0948 012 383</w:t>
            </w:r>
          </w:p>
          <w:p w:rsidR="00B15DC6" w:rsidRDefault="00B15DC6" w:rsidP="00AF6D95">
            <w:pPr>
              <w:pStyle w:val="Odsekzoznamu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pStyle w:val="Odsekzoznamu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pStyle w:val="Odsekzoznamu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:rsidR="00B15DC6" w:rsidRPr="00652048" w:rsidRDefault="00B15DC6" w:rsidP="00AF6D9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pStyle w:val="Odsekzoznamu"/>
              <w:rPr>
                <w:rFonts w:ascii="Calibri" w:hAnsi="Calibri" w:cs="Calibri"/>
                <w:b w:val="0"/>
                <w:sz w:val="22"/>
                <w:szCs w:val="22"/>
              </w:rPr>
            </w:pPr>
          </w:p>
          <w:p w:rsidR="00B15DC6" w:rsidRPr="00C5584D" w:rsidRDefault="00B15DC6" w:rsidP="00C5584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pStyle w:val="Odsekzoznamu"/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C5584D" w:rsidRPr="00A147DD" w:rsidRDefault="00B15DC6" w:rsidP="00C5584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        Prognostický ústav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C25B0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6</w:t>
            </w:r>
            <w:r w:rsidR="00B15DC6">
              <w:rPr>
                <w:rFonts w:asciiTheme="minorHAnsi" w:hAnsiTheme="minorHAnsi" w:cstheme="minorHAnsi"/>
                <w:bCs/>
                <w:sz w:val="22"/>
                <w:szCs w:val="22"/>
              </w:rPr>
              <w:t>. 11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C25B06" w:rsidRDefault="00C25B0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01571F" w:rsidRDefault="0001571F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01571F" w:rsidRDefault="0001571F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01571F" w:rsidRDefault="0001571F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C5584D" w:rsidRDefault="00C5584D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Pr="00AF6D95" w:rsidRDefault="00AF6D95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AF6D95">
              <w:rPr>
                <w:rFonts w:asciiTheme="minorHAnsi" w:hAnsiTheme="minorHAnsi" w:cstheme="minorHAnsi"/>
                <w:bCs/>
                <w:sz w:val="22"/>
                <w:szCs w:val="22"/>
              </w:rPr>
              <w:t>6</w:t>
            </w:r>
            <w:r w:rsidR="00B15DC6" w:rsidRPr="00AF6D95">
              <w:rPr>
                <w:rFonts w:asciiTheme="minorHAnsi" w:hAnsiTheme="minorHAnsi" w:cstheme="minorHAnsi"/>
                <w:bCs/>
                <w:sz w:val="22"/>
                <w:szCs w:val="22"/>
              </w:rPr>
              <w:t>. 11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B15DC6" w:rsidRPr="00886A99" w:rsidRDefault="00B15DC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B15DC6" w:rsidRPr="00C25B06" w:rsidRDefault="00C25B0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6.h</w:t>
            </w:r>
          </w:p>
          <w:p w:rsidR="00C25B06" w:rsidRPr="00C25B06" w:rsidRDefault="00C25B06" w:rsidP="00AF6D95">
            <w:pPr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D.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Strachanová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: </w:t>
            </w:r>
            <w:r w:rsidRPr="00C25B06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Moja pravda je lepšia ako tvoja</w:t>
            </w:r>
          </w:p>
          <w:p w:rsidR="00C5584D" w:rsidRDefault="00C5584D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C25B06" w:rsidRDefault="00C25B0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6.50 h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 </w:t>
            </w:r>
          </w:p>
          <w:p w:rsidR="00C25B06" w:rsidRDefault="00C25B06" w:rsidP="00AF6D95">
            <w:pPr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Z.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Kaššaiová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: </w:t>
            </w:r>
            <w:r w:rsidRPr="00C25B06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>Netechnické zručnosti – skvelý pomocník alebo neužitočný koncept?</w:t>
            </w:r>
          </w:p>
          <w:p w:rsidR="00C25B06" w:rsidRPr="00C25B06" w:rsidRDefault="00C25B06" w:rsidP="00AF6D95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7.40 h</w:t>
            </w:r>
          </w:p>
          <w:p w:rsidR="00C25B06" w:rsidRDefault="00C25B0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A.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Zelienková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: </w:t>
            </w:r>
          </w:p>
          <w:p w:rsidR="00C25B06" w:rsidRPr="00C25B06" w:rsidRDefault="00C25B06" w:rsidP="00AF6D95">
            <w:pPr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</w:pPr>
            <w:r w:rsidRPr="00C25B06">
              <w:rPr>
                <w:rFonts w:asciiTheme="minorHAnsi" w:hAnsiTheme="minorHAnsi" w:cstheme="minorHAnsi"/>
                <w:bCs/>
                <w:i/>
                <w:sz w:val="22"/>
                <w:szCs w:val="22"/>
              </w:rPr>
              <w:t xml:space="preserve">Z akého dôvodu sa ľudia púšťajú do rizika?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0.40. – 12.h:</w:t>
            </w:r>
          </w:p>
          <w:p w:rsidR="00B15DC6" w:rsidRDefault="00AF6D95" w:rsidP="00AF6D95">
            <w:pPr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Worshop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: Pripravte sa na svet práce!</w:t>
            </w:r>
            <w:r w:rsidR="00B15DC6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</w:p>
          <w:p w:rsidR="00121136" w:rsidRPr="00B35748" w:rsidRDefault="00121136" w:rsidP="00AF6D95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Workshop interaktívnou formou: Je demokracia v ohrození?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C816C4">
              <w:rPr>
                <w:rFonts w:asciiTheme="minorHAnsi" w:hAnsiTheme="minorHAnsi" w:cstheme="minorHAnsi"/>
                <w:b w:val="0"/>
                <w:sz w:val="22"/>
                <w:szCs w:val="22"/>
              </w:rPr>
              <w:t>Zasadačka Pavilónu spoločenských vied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Dúbravská</w:t>
            </w:r>
            <w:r w:rsidRPr="00C816C4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cesta 9, Bratislav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121136" w:rsidRDefault="0012113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C25B06" w:rsidRDefault="00C25B0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1571F" w:rsidRDefault="0001571F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1571F" w:rsidRDefault="0001571F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1571F" w:rsidRDefault="0001571F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udova Spoločenskovedného ústavu CSPV SAV,</w:t>
            </w:r>
          </w:p>
          <w:p w:rsidR="00AF6D95" w:rsidRDefault="00AF6D95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Karpatská 5, Košice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12113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SOŠ 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Watsonova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, Košice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C816C4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left w:val="single" w:sz="4" w:space="0" w:color="auto"/>
              <w:right w:val="single" w:sz="4" w:space="0" w:color="auto"/>
            </w:tcBorders>
          </w:tcPr>
          <w:p w:rsidR="00B15DC6" w:rsidRDefault="000B75B7" w:rsidP="00AF6D95">
            <w:pPr>
              <w:rPr>
                <w:rFonts w:asciiTheme="minorHAnsi" w:hAnsiTheme="minorHAnsi" w:cstheme="minorHAnsi"/>
              </w:rPr>
            </w:pPr>
            <w:r w:rsidRPr="000B75B7">
              <w:rPr>
                <w:rFonts w:asciiTheme="minorHAnsi" w:hAnsiTheme="minorHAnsi" w:cstheme="minorHAnsi"/>
              </w:rPr>
              <w:t>Ústav etnológie a sociálnej antropológie SAV</w:t>
            </w:r>
          </w:p>
          <w:p w:rsidR="000B75B7" w:rsidRDefault="000B75B7" w:rsidP="00AF6D95">
            <w:pPr>
              <w:rPr>
                <w:rFonts w:asciiTheme="minorHAnsi" w:hAnsiTheme="minorHAnsi" w:cstheme="minorHAnsi"/>
              </w:rPr>
            </w:pPr>
          </w:p>
          <w:p w:rsidR="00E807EC" w:rsidRDefault="00E807EC" w:rsidP="000B75B7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0B75B7" w:rsidRPr="00E5044D" w:rsidRDefault="000B75B7" w:rsidP="000B75B7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E5044D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Andrej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Gogora</w:t>
            </w:r>
            <w:proofErr w:type="spellEnd"/>
          </w:p>
          <w:p w:rsidR="000B75B7" w:rsidRDefault="00A147DD" w:rsidP="000B75B7">
            <w:pPr>
              <w:rPr>
                <w:rStyle w:val="Hypertextovprepojenie"/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44" w:history="1">
              <w:r w:rsidR="000B75B7" w:rsidRPr="00B643B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andrej.gogora@savba.sk</w:t>
              </w:r>
            </w:hyperlink>
          </w:p>
          <w:p w:rsidR="000B75B7" w:rsidRPr="000B75B7" w:rsidRDefault="000B75B7" w:rsidP="000B75B7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0B75B7">
              <w:rPr>
                <w:rStyle w:val="Hypertextovprepojenie"/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 xml:space="preserve">02/5296 4707, </w:t>
            </w:r>
            <w:proofErr w:type="spellStart"/>
            <w:r w:rsidRPr="000B75B7">
              <w:rPr>
                <w:rStyle w:val="Hypertextovprepojenie"/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kl</w:t>
            </w:r>
            <w:proofErr w:type="spellEnd"/>
            <w:r w:rsidRPr="000B75B7">
              <w:rPr>
                <w:rStyle w:val="Hypertextovprepojenie"/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. 105</w:t>
            </w:r>
          </w:p>
          <w:p w:rsidR="000B75B7" w:rsidRPr="000B75B7" w:rsidRDefault="000B75B7" w:rsidP="00AF6D9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Pr="005F4A91" w:rsidRDefault="000B75B7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5</w:t>
            </w:r>
            <w:r w:rsidR="00B15DC6" w:rsidRPr="005F4A91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 xml:space="preserve">. 11. </w:t>
            </w:r>
          </w:p>
          <w:p w:rsidR="00B15DC6" w:rsidRPr="00CB1024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B75B7" w:rsidRPr="00E807EC" w:rsidRDefault="000B75B7" w:rsidP="000B75B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807EC">
              <w:rPr>
                <w:rFonts w:asciiTheme="minorHAnsi" w:hAnsiTheme="minorHAnsi" w:cstheme="minorHAnsi"/>
                <w:bCs/>
                <w:sz w:val="22"/>
                <w:szCs w:val="22"/>
              </w:rPr>
              <w:t>13. – 14.</w:t>
            </w:r>
            <w:r w:rsidR="00E807E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E807EC">
              <w:rPr>
                <w:rFonts w:asciiTheme="minorHAnsi" w:hAnsiTheme="minorHAnsi" w:cstheme="minorHAnsi"/>
                <w:bCs/>
                <w:sz w:val="22"/>
                <w:szCs w:val="22"/>
              </w:rPr>
              <w:t>h:</w:t>
            </w:r>
          </w:p>
          <w:p w:rsidR="00E807EC" w:rsidRDefault="000B75B7" w:rsidP="000B75B7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0B75B7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Antropológia rituálu na Mauríciu </w:t>
            </w:r>
            <w:r w:rsidR="00E807EC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–</w:t>
            </w:r>
            <w:r w:rsidRPr="000B75B7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 </w:t>
            </w:r>
          </w:p>
          <w:p w:rsidR="000B75B7" w:rsidRDefault="000B75B7" w:rsidP="000B75B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0B75B7">
              <w:rPr>
                <w:rFonts w:asciiTheme="minorHAnsi" w:hAnsiTheme="minorHAnsi" w:cstheme="minorHAnsi"/>
                <w:bCs/>
                <w:sz w:val="22"/>
                <w:szCs w:val="22"/>
              </w:rPr>
              <w:t>Prečo podstupujeme obradné utrpenie?</w:t>
            </w:r>
          </w:p>
          <w:p w:rsidR="00ED317B" w:rsidRDefault="00ED317B" w:rsidP="000B75B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:rsidR="00ED317B" w:rsidRPr="00E807EC" w:rsidRDefault="00ED317B" w:rsidP="000B75B7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E807EC">
              <w:rPr>
                <w:rFonts w:asciiTheme="minorHAnsi" w:hAnsiTheme="minorHAnsi" w:cstheme="minorHAnsi"/>
                <w:bCs/>
                <w:sz w:val="22"/>
                <w:szCs w:val="22"/>
              </w:rPr>
              <w:t>14. – 15.h:</w:t>
            </w:r>
          </w:p>
          <w:p w:rsidR="00ED317B" w:rsidRPr="00ED317B" w:rsidRDefault="00ED317B" w:rsidP="000B75B7">
            <w:pP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 w:rsidRPr="00ED317B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(Môj) židovský humor alebo nesmejte sa </w:t>
            </w:r>
            <w:r w:rsidRPr="00ED317B"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pred pointou. Neviete, či nebude smutná</w:t>
            </w:r>
          </w:p>
          <w:p w:rsidR="00B15DC6" w:rsidRDefault="00B15DC6" w:rsidP="000B75B7">
            <w:pPr>
              <w:pStyle w:val="Odsekzoznamu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0B75B7" w:rsidP="00AF6D95">
            <w:pPr>
              <w:pStyle w:val="Odsekzoznamu"/>
              <w:ind w:left="45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lastRenderedPageBreak/>
              <w:t>Podkrovie budovy spoločenskovedných ústavov SAV,</w:t>
            </w:r>
          </w:p>
          <w:p w:rsidR="00B15DC6" w:rsidRPr="00510B85" w:rsidRDefault="00B15DC6" w:rsidP="00AF6D95">
            <w:pPr>
              <w:pStyle w:val="Odsekzoznamu"/>
              <w:ind w:left="45"/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proofErr w:type="spellStart"/>
            <w:r w:rsidRPr="00510B85">
              <w:rPr>
                <w:rFonts w:asciiTheme="minorHAnsi" w:hAnsiTheme="minorHAnsi" w:cstheme="minorHAnsi"/>
                <w:b w:val="0"/>
                <w:sz w:val="22"/>
                <w:szCs w:val="22"/>
              </w:rPr>
              <w:t>Klemensova</w:t>
            </w:r>
            <w:proofErr w:type="spellEnd"/>
            <w:r w:rsidRPr="00510B8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19, Bratislava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bCs/>
                <w:color w:val="000000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B15DC6" w:rsidRPr="001D37EA" w:rsidRDefault="00A147DD" w:rsidP="00AF6D95">
            <w:pPr>
              <w:rPr>
                <w:rFonts w:asciiTheme="minorHAnsi" w:hAnsiTheme="minorHAnsi" w:cstheme="minorHAnsi"/>
              </w:rPr>
            </w:pPr>
            <w:hyperlink r:id="rId45" w:history="1">
              <w:r w:rsidR="00B15DC6" w:rsidRPr="001D37EA">
                <w:rPr>
                  <w:rStyle w:val="Hypertextovprepojenie"/>
                  <w:rFonts w:asciiTheme="minorHAnsi" w:eastAsiaTheme="majorEastAsia" w:hAnsiTheme="minorHAnsi" w:cstheme="minorHAnsi"/>
                  <w:color w:val="auto"/>
                </w:rPr>
                <w:t>Jazykovedný ústav Ľudovíta Štúra</w:t>
              </w:r>
            </w:hyperlink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264CF3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6905AF">
              <w:rPr>
                <w:rFonts w:asciiTheme="minorHAnsi" w:hAnsiTheme="minorHAnsi" w:cstheme="minorHAnsi"/>
                <w:b w:val="0"/>
                <w:sz w:val="22"/>
                <w:szCs w:val="22"/>
              </w:rPr>
              <w:t>Kontakt: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264CF3" w:rsidRDefault="00264CF3" w:rsidP="00264CF3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Lucia Molnár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atinská</w:t>
            </w:r>
            <w:proofErr w:type="spellEnd"/>
          </w:p>
          <w:p w:rsidR="00264CF3" w:rsidRDefault="00A147DD" w:rsidP="00264CF3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46" w:history="1">
              <w:r w:rsidR="00264CF3" w:rsidRPr="00B643B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lucia.molnar.satinska@juls.savba.sk</w:t>
              </w:r>
            </w:hyperlink>
            <w:r w:rsidR="00264CF3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 </w:t>
            </w:r>
          </w:p>
          <w:p w:rsidR="00B15DC6" w:rsidRPr="00264CF3" w:rsidRDefault="00264CF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64CF3">
              <w:rPr>
                <w:rFonts w:asciiTheme="minorHAnsi" w:hAnsiTheme="minorHAnsi" w:cstheme="minorHAnsi"/>
                <w:b w:val="0"/>
                <w:sz w:val="22"/>
                <w:szCs w:val="22"/>
              </w:rPr>
              <w:t>02 / 5443 176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510B85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510B85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B15DC6" w:rsidRPr="002C2D8B" w:rsidRDefault="00264CF3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7</w:t>
            </w:r>
            <w:r w:rsidR="00B15DC6" w:rsidRPr="00510B85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. 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Pr="00264CF3" w:rsidRDefault="00264CF3" w:rsidP="00264CF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64CF3">
              <w:rPr>
                <w:rFonts w:asciiTheme="minorHAnsi" w:hAnsiTheme="minorHAnsi" w:cstheme="minorHAnsi"/>
                <w:sz w:val="22"/>
                <w:szCs w:val="22"/>
              </w:rPr>
              <w:t xml:space="preserve">14. – 17.h: </w:t>
            </w:r>
            <w:r w:rsidRPr="00692780">
              <w:rPr>
                <w:rFonts w:asciiTheme="minorHAnsi" w:hAnsiTheme="minorHAnsi" w:cstheme="minorHAnsi"/>
                <w:b w:val="0"/>
                <w:sz w:val="22"/>
                <w:szCs w:val="22"/>
              </w:rPr>
              <w:t>interaktívne predstavenie oddelení, súťaže, kvízy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JULS SAV, Panská ul. 26, Bratislav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Pr="003172CC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B15DC6" w:rsidRPr="0043275B" w:rsidTr="00AF6D95">
        <w:tc>
          <w:tcPr>
            <w:tcW w:w="9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Pr="00545059" w:rsidRDefault="00B15DC6" w:rsidP="00AF6D95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Centrum spoločných činností SAV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</w:tc>
      </w:tr>
      <w:tr w:rsidR="00ED317B" w:rsidRPr="0043275B" w:rsidTr="00A147DD"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AF6D95" w:rsidP="00AF6D9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- </w:t>
            </w:r>
            <w:r w:rsidR="00B15DC6">
              <w:rPr>
                <w:rFonts w:asciiTheme="minorHAnsi" w:hAnsiTheme="minorHAnsi" w:cstheme="minorHAnsi"/>
              </w:rPr>
              <w:t xml:space="preserve">Výpočtové stredisko 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204F8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Kontakt: </w:t>
            </w:r>
          </w:p>
          <w:p w:rsidR="00B15DC6" w:rsidRDefault="00AF7109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Michal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Kadúc</w:t>
            </w:r>
            <w:proofErr w:type="spellEnd"/>
          </w:p>
          <w:p w:rsidR="00B15DC6" w:rsidRPr="00797B2F" w:rsidRDefault="00AF7109" w:rsidP="00AF6D9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>
              <w:rPr>
                <w:rStyle w:val="Hypertextovprepojenie"/>
                <w:rFonts w:ascii="Calibri" w:hAnsi="Calibri" w:cs="Calibri"/>
                <w:b w:val="0"/>
                <w:sz w:val="22"/>
                <w:szCs w:val="22"/>
              </w:rPr>
              <w:t>m</w:t>
            </w:r>
            <w:hyperlink r:id="rId47" w:history="1">
              <w:r w:rsidRPr="00B643B7">
                <w:rPr>
                  <w:rStyle w:val="Hypertextovprepojenie"/>
                  <w:rFonts w:ascii="Calibri" w:hAnsi="Calibri" w:cs="Calibri"/>
                  <w:b w:val="0"/>
                  <w:sz w:val="22"/>
                  <w:szCs w:val="22"/>
                </w:rPr>
                <w:t>ichal.kaduc@savba.sk</w:t>
              </w:r>
            </w:hyperlink>
            <w:r w:rsidR="00B15DC6" w:rsidRPr="00797B2F">
              <w:rPr>
                <w:rFonts w:ascii="Calibri" w:hAnsi="Calibri" w:cs="Calibri"/>
                <w:b w:val="0"/>
                <w:sz w:val="22"/>
                <w:szCs w:val="22"/>
              </w:rPr>
              <w:t xml:space="preserve"> </w:t>
            </w:r>
          </w:p>
          <w:p w:rsidR="00B15DC6" w:rsidRDefault="00AF7109" w:rsidP="00AF6D9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sz w:val="22"/>
                <w:szCs w:val="22"/>
              </w:rPr>
              <w:t>0915 743 046</w:t>
            </w:r>
          </w:p>
          <w:p w:rsidR="00AF7109" w:rsidRPr="00797B2F" w:rsidRDefault="00AF7109" w:rsidP="00AF6D95">
            <w:pPr>
              <w:rPr>
                <w:rFonts w:ascii="Calibri" w:hAnsi="Calibri" w:cs="Calibri"/>
                <w:b w:val="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sz w:val="22"/>
                <w:szCs w:val="22"/>
              </w:rPr>
              <w:t>02 / 3229 3115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E807EC" w:rsidRDefault="00E807EC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lastRenderedPageBreak/>
              <w:t>- Ústredný archív SAV</w:t>
            </w:r>
          </w:p>
          <w:p w:rsidR="00AF6D95" w:rsidRPr="00AF6D95" w:rsidRDefault="00AF6D95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 w:rsidRPr="00AF6D95">
              <w:rPr>
                <w:rFonts w:asciiTheme="minorHAnsi" w:hAnsiTheme="minorHAnsi" w:cstheme="minorHAnsi"/>
                <w:b w:val="0"/>
                <w:sz w:val="22"/>
                <w:szCs w:val="22"/>
              </w:rPr>
              <w:t>Kontakt: Kristína Majerová</w:t>
            </w:r>
          </w:p>
          <w:p w:rsidR="00AF6D95" w:rsidRDefault="00A147DD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hyperlink r:id="rId48" w:history="1">
              <w:r w:rsidR="00AF6D95" w:rsidRPr="00B643B7">
                <w:rPr>
                  <w:rStyle w:val="Hypertextovprepojenie"/>
                  <w:rFonts w:asciiTheme="minorHAnsi" w:hAnsiTheme="minorHAnsi" w:cstheme="minorHAnsi"/>
                  <w:b w:val="0"/>
                  <w:sz w:val="22"/>
                  <w:szCs w:val="22"/>
                </w:rPr>
                <w:t>kristina.majerova@savba.sk</w:t>
              </w:r>
            </w:hyperlink>
            <w:r w:rsidR="00AF6D95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AF6D95" w:rsidRPr="00AF6D95" w:rsidRDefault="00AF6D95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02/5477 5665</w:t>
            </w:r>
          </w:p>
          <w:p w:rsidR="00AF6D95" w:rsidRDefault="00AF6D95" w:rsidP="00AF6D95">
            <w:pPr>
              <w:rPr>
                <w:rFonts w:asciiTheme="minorHAnsi" w:hAnsiTheme="minorHAnsi" w:cstheme="minorHAnsi"/>
              </w:rPr>
            </w:pPr>
          </w:p>
          <w:p w:rsidR="00AF6D95" w:rsidRPr="00DA52C1" w:rsidRDefault="00AF6D95" w:rsidP="00AF6D9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P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F710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5</w:t>
            </w:r>
            <w:r w:rsidR="00B15DC6" w:rsidRPr="00AF7109">
              <w:rPr>
                <w:rFonts w:asciiTheme="minorHAnsi" w:hAnsiTheme="minorHAnsi" w:cstheme="minorHAnsi"/>
                <w:sz w:val="22"/>
                <w:szCs w:val="22"/>
              </w:rPr>
              <w:t>. 11.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B15DC6" w:rsidRPr="00DA7E5B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B15DC6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. 11.</w:t>
            </w: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E807EC" w:rsidRPr="00E807EC" w:rsidRDefault="00E807EC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E807EC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DOD</w:t>
            </w:r>
          </w:p>
          <w:p w:rsidR="00AF7109" w:rsidRPr="00AF6D95" w:rsidRDefault="00AF7109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AF6D95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 xml:space="preserve">4. – </w:t>
            </w:r>
          </w:p>
          <w:p w:rsidR="00AF7109" w:rsidRDefault="00AF7109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  <w:r w:rsidRPr="00AF6D95"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  <w:t>8. 11.</w:t>
            </w:r>
          </w:p>
          <w:p w:rsidR="00AF6D95" w:rsidRDefault="00AF6D95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color w:val="70AD47" w:themeColor="accent6"/>
                <w:sz w:val="22"/>
                <w:szCs w:val="22"/>
              </w:rPr>
            </w:pPr>
          </w:p>
          <w:p w:rsidR="00AF6D95" w:rsidRPr="00DA7E5B" w:rsidRDefault="00AF6D95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F6D9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6., 7.11.</w:t>
            </w:r>
          </w:p>
        </w:tc>
        <w:tc>
          <w:tcPr>
            <w:tcW w:w="2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C831B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4</w:t>
            </w:r>
            <w:r w:rsidR="00AF7109" w:rsidRPr="00E807EC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E807EC" w:rsidRPr="00E807E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F7109" w:rsidRPr="00E807EC"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 w:rsidR="00AF710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Tematický seminár </w:t>
            </w:r>
            <w:r w:rsidR="00AF7109" w:rsidRPr="00AF7109">
              <w:rPr>
                <w:rFonts w:asciiTheme="minorHAnsi" w:hAnsiTheme="minorHAnsi" w:cstheme="minorHAnsi"/>
                <w:sz w:val="22"/>
                <w:szCs w:val="22"/>
              </w:rPr>
              <w:t xml:space="preserve">Vývoj procesorov – od </w:t>
            </w:r>
            <w:r w:rsidR="00AF7109">
              <w:rPr>
                <w:rFonts w:asciiTheme="minorHAnsi" w:hAnsiTheme="minorHAnsi" w:cstheme="minorHAnsi"/>
                <w:sz w:val="22"/>
                <w:szCs w:val="22"/>
              </w:rPr>
              <w:t>elektrónky po systémy na či</w:t>
            </w:r>
            <w:r w:rsidR="00AF7109" w:rsidRPr="00AF7109">
              <w:rPr>
                <w:rFonts w:asciiTheme="minorHAnsi" w:hAnsiTheme="minorHAnsi" w:cstheme="minorHAnsi"/>
                <w:sz w:val="22"/>
                <w:szCs w:val="22"/>
              </w:rPr>
              <w:t>pe</w:t>
            </w: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(3 – max. 15 účastníkov, potrebné je </w:t>
            </w:r>
            <w:r w:rsidRPr="00AF7109">
              <w:rPr>
                <w:rFonts w:asciiTheme="minorHAnsi" w:hAnsiTheme="minorHAnsi" w:cstheme="minorHAnsi"/>
                <w:sz w:val="22"/>
                <w:szCs w:val="22"/>
              </w:rPr>
              <w:t>prihlásiť sa dopredu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;</w:t>
            </w:r>
          </w:p>
          <w:p w:rsidR="00AF7109" w:rsidRPr="00AF7109" w:rsidRDefault="00AF7109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(doc. Martin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Šperka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tel.: 0905 826 762)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AF7109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10.h Tematický seminár </w:t>
            </w:r>
            <w:r w:rsidRPr="00AF7109">
              <w:rPr>
                <w:rFonts w:asciiTheme="minorHAnsi" w:hAnsiTheme="minorHAnsi" w:cstheme="minorHAnsi"/>
                <w:sz w:val="22"/>
                <w:szCs w:val="22"/>
              </w:rPr>
              <w:t>Vývoj pamätí a pamäťových médií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</w:t>
            </w:r>
          </w:p>
          <w:p w:rsidR="00AF7109" w:rsidRDefault="00AF7109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7109" w:rsidRDefault="00AF7109" w:rsidP="00AF7109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(3 – max. 15 účastníkov, potrebné je </w:t>
            </w:r>
            <w:r w:rsidRPr="00AF7109">
              <w:rPr>
                <w:rFonts w:asciiTheme="minorHAnsi" w:hAnsiTheme="minorHAnsi" w:cstheme="minorHAnsi"/>
                <w:sz w:val="22"/>
                <w:szCs w:val="22"/>
              </w:rPr>
              <w:t>prihlásiť sa dopredu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;</w:t>
            </w:r>
          </w:p>
          <w:p w:rsidR="00AF7109" w:rsidRPr="00AF7109" w:rsidRDefault="00AF7109" w:rsidP="00AF7109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(doc. Martin </w:t>
            </w:r>
            <w:proofErr w:type="spellStart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Šperka</w:t>
            </w:r>
            <w:proofErr w:type="spellEnd"/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, tel.: 0905 826 762)</w:t>
            </w: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0. – 16.h </w:t>
            </w:r>
            <w:r w:rsidRPr="00AF7109">
              <w:rPr>
                <w:rFonts w:asciiTheme="minorHAnsi" w:hAnsiTheme="minorHAnsi" w:cstheme="minorHAnsi"/>
                <w:b w:val="0"/>
                <w:sz w:val="22"/>
                <w:szCs w:val="22"/>
              </w:rPr>
              <w:t>(voľný vstup každú hodinu)</w:t>
            </w:r>
            <w:r w:rsidR="001016EA">
              <w:rPr>
                <w:rFonts w:asciiTheme="minorHAnsi" w:hAnsiTheme="minorHAnsi" w:cstheme="minorHAnsi"/>
                <w:sz w:val="22"/>
                <w:szCs w:val="22"/>
              </w:rPr>
              <w:t xml:space="preserve"> exkurzi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uperpočítač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UREL</w:t>
            </w: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10. – 16.h </w:t>
            </w:r>
            <w:r w:rsidRPr="00AF7109">
              <w:rPr>
                <w:rFonts w:asciiTheme="minorHAnsi" w:hAnsiTheme="minorHAnsi" w:cstheme="minorHAnsi"/>
                <w:b w:val="0"/>
                <w:sz w:val="22"/>
                <w:szCs w:val="22"/>
              </w:rPr>
              <w:t>(voľný vstup každú hodinu)</w:t>
            </w:r>
            <w:r w:rsidR="001016EA">
              <w:rPr>
                <w:rFonts w:asciiTheme="minorHAnsi" w:hAnsiTheme="minorHAnsi" w:cstheme="minorHAnsi"/>
                <w:sz w:val="22"/>
                <w:szCs w:val="22"/>
              </w:rPr>
              <w:t xml:space="preserve"> exkurzi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–</w:t>
            </w:r>
          </w:p>
          <w:p w:rsidR="001016EA" w:rsidRDefault="001016EA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ála výstava dejín výpočtovej techniky na Slovensku</w:t>
            </w:r>
          </w:p>
          <w:p w:rsidR="00AF6D95" w:rsidRDefault="00AF6D95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Od 8.30 h:</w:t>
            </w:r>
          </w:p>
          <w:p w:rsidR="00AF6D95" w:rsidRDefault="00AF6D95" w:rsidP="00AF6D9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Hodina dejepisu </w:t>
            </w:r>
            <w:r w:rsidRPr="00AF6D95">
              <w:rPr>
                <w:rFonts w:asciiTheme="minorHAnsi" w:hAnsiTheme="minorHAnsi" w:cstheme="minorHAnsi"/>
                <w:b w:val="0"/>
                <w:sz w:val="22"/>
                <w:szCs w:val="22"/>
              </w:rPr>
              <w:t>v archíve na tému</w:t>
            </w:r>
          </w:p>
          <w:p w:rsidR="00AF6D95" w:rsidRPr="00AF6D95" w:rsidRDefault="00AF6D95" w:rsidP="00AF6D95">
            <w:pPr>
              <w:rPr>
                <w:rFonts w:asciiTheme="minorHAnsi" w:hAnsiTheme="minorHAnsi" w:cstheme="minorHAnsi"/>
                <w:i/>
                <w:sz w:val="22"/>
                <w:szCs w:val="22"/>
              </w:rPr>
            </w:pPr>
            <w:r w:rsidRPr="00AF6D95">
              <w:rPr>
                <w:rFonts w:asciiTheme="minorHAnsi" w:hAnsiTheme="minorHAnsi" w:cstheme="minorHAnsi"/>
                <w:i/>
                <w:sz w:val="22"/>
                <w:szCs w:val="22"/>
              </w:rPr>
              <w:t>Historik a jeho pomocníci</w:t>
            </w:r>
            <w:r w:rsidR="0005440C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="0005440C" w:rsidRPr="0005440C"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(Deň s pomocnými vedami historickými)</w:t>
            </w:r>
          </w:p>
        </w:tc>
        <w:tc>
          <w:tcPr>
            <w:tcW w:w="2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lastRenderedPageBreak/>
              <w:t>Budova</w:t>
            </w:r>
            <w:r w:rsidR="00AF710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Múzea pri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Výpočtov</w:t>
            </w:r>
            <w:r w:rsidR="00AF7109">
              <w:rPr>
                <w:rFonts w:asciiTheme="minorHAnsi" w:hAnsiTheme="minorHAnsi" w:cstheme="minorHAnsi"/>
                <w:b w:val="0"/>
                <w:sz w:val="22"/>
                <w:szCs w:val="22"/>
              </w:rPr>
              <w:t>om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 strediska </w:t>
            </w:r>
            <w:r w:rsidR="00AF7109"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CSČ </w:t>
            </w: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SAV,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úbravská cesta 9, BA</w:t>
            </w: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B15DC6" w:rsidRDefault="00B15DC6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7109" w:rsidRDefault="00AF7109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 xml:space="preserve">Budova Výpočtového strediska, </w:t>
            </w:r>
          </w:p>
          <w:p w:rsidR="00AF7109" w:rsidRDefault="00AF7109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Dúbravská cesta 9, BA</w:t>
            </w:r>
          </w:p>
          <w:p w:rsidR="001016EA" w:rsidRDefault="001016EA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1016EA" w:rsidRDefault="001016EA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t>Budova Múzea počítačov pri Výpočtovom stredisku CSČ SAV, Dúbravská cesta 9, BA</w:t>
            </w:r>
          </w:p>
          <w:p w:rsidR="00AF6D95" w:rsidRDefault="00AF6D95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6D95" w:rsidRDefault="00AF6D95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</w:p>
          <w:p w:rsidR="00AF6D95" w:rsidRPr="0056607B" w:rsidRDefault="00AF6D95" w:rsidP="00AF6D95">
            <w:pPr>
              <w:rPr>
                <w:rFonts w:asciiTheme="minorHAnsi" w:hAnsiTheme="minorHAnsi" w:cs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sz w:val="22"/>
                <w:szCs w:val="22"/>
              </w:rPr>
              <w:lastRenderedPageBreak/>
              <w:t>Budova archívu SAV, Dúbravská cesta 9, BA</w:t>
            </w:r>
          </w:p>
        </w:tc>
      </w:tr>
    </w:tbl>
    <w:p w:rsidR="00B15DC6" w:rsidRPr="0043275B" w:rsidRDefault="00B15DC6" w:rsidP="00B15DC6">
      <w:pPr>
        <w:rPr>
          <w:rFonts w:asciiTheme="minorHAnsi" w:hAnsiTheme="minorHAnsi" w:cstheme="minorHAnsi"/>
          <w:b w:val="0"/>
          <w:sz w:val="22"/>
          <w:szCs w:val="22"/>
        </w:rPr>
      </w:pPr>
    </w:p>
    <w:p w:rsidR="00B15DC6" w:rsidRPr="0043275B" w:rsidRDefault="00B15DC6" w:rsidP="00B15DC6">
      <w:pPr>
        <w:rPr>
          <w:rFonts w:asciiTheme="minorHAnsi" w:hAnsiTheme="minorHAnsi" w:cstheme="minorHAnsi"/>
          <w:b w:val="0"/>
          <w:sz w:val="22"/>
          <w:szCs w:val="22"/>
        </w:rPr>
      </w:pPr>
    </w:p>
    <w:p w:rsidR="00AF6D95" w:rsidRDefault="00AF6D95"/>
    <w:sectPr w:rsidR="00AF6D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OpenSymbol">
    <w:altName w:val="Arial Unicode MS"/>
    <w:charset w:val="02"/>
    <w:family w:val="auto"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63086"/>
    <w:multiLevelType w:val="hybridMultilevel"/>
    <w:tmpl w:val="81ECA530"/>
    <w:lvl w:ilvl="0" w:tplc="384AEAA4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B530E"/>
    <w:multiLevelType w:val="hybridMultilevel"/>
    <w:tmpl w:val="6EA4FE82"/>
    <w:lvl w:ilvl="0" w:tplc="041B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37C1A"/>
    <w:multiLevelType w:val="hybridMultilevel"/>
    <w:tmpl w:val="E6225F46"/>
    <w:lvl w:ilvl="0" w:tplc="310C0D92">
      <w:start w:val="1"/>
      <w:numFmt w:val="decimal"/>
      <w:lvlText w:val="%1."/>
      <w:lvlJc w:val="left"/>
      <w:pPr>
        <w:ind w:left="45" w:hanging="420"/>
      </w:pPr>
      <w:rPr>
        <w:rFonts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705" w:hanging="360"/>
      </w:pPr>
    </w:lvl>
    <w:lvl w:ilvl="2" w:tplc="041B001B" w:tentative="1">
      <w:start w:val="1"/>
      <w:numFmt w:val="lowerRoman"/>
      <w:lvlText w:val="%3."/>
      <w:lvlJc w:val="right"/>
      <w:pPr>
        <w:ind w:left="1425" w:hanging="180"/>
      </w:pPr>
    </w:lvl>
    <w:lvl w:ilvl="3" w:tplc="041B000F" w:tentative="1">
      <w:start w:val="1"/>
      <w:numFmt w:val="decimal"/>
      <w:lvlText w:val="%4."/>
      <w:lvlJc w:val="left"/>
      <w:pPr>
        <w:ind w:left="2145" w:hanging="360"/>
      </w:pPr>
    </w:lvl>
    <w:lvl w:ilvl="4" w:tplc="041B0019" w:tentative="1">
      <w:start w:val="1"/>
      <w:numFmt w:val="lowerLetter"/>
      <w:lvlText w:val="%5."/>
      <w:lvlJc w:val="left"/>
      <w:pPr>
        <w:ind w:left="2865" w:hanging="360"/>
      </w:pPr>
    </w:lvl>
    <w:lvl w:ilvl="5" w:tplc="041B001B" w:tentative="1">
      <w:start w:val="1"/>
      <w:numFmt w:val="lowerRoman"/>
      <w:lvlText w:val="%6."/>
      <w:lvlJc w:val="right"/>
      <w:pPr>
        <w:ind w:left="3585" w:hanging="180"/>
      </w:pPr>
    </w:lvl>
    <w:lvl w:ilvl="6" w:tplc="041B000F" w:tentative="1">
      <w:start w:val="1"/>
      <w:numFmt w:val="decimal"/>
      <w:lvlText w:val="%7."/>
      <w:lvlJc w:val="left"/>
      <w:pPr>
        <w:ind w:left="4305" w:hanging="360"/>
      </w:pPr>
    </w:lvl>
    <w:lvl w:ilvl="7" w:tplc="041B0019" w:tentative="1">
      <w:start w:val="1"/>
      <w:numFmt w:val="lowerLetter"/>
      <w:lvlText w:val="%8."/>
      <w:lvlJc w:val="left"/>
      <w:pPr>
        <w:ind w:left="5025" w:hanging="360"/>
      </w:pPr>
    </w:lvl>
    <w:lvl w:ilvl="8" w:tplc="041B001B" w:tentative="1">
      <w:start w:val="1"/>
      <w:numFmt w:val="lowerRoman"/>
      <w:lvlText w:val="%9."/>
      <w:lvlJc w:val="right"/>
      <w:pPr>
        <w:ind w:left="5745" w:hanging="180"/>
      </w:pPr>
    </w:lvl>
  </w:abstractNum>
  <w:abstractNum w:abstractNumId="3" w15:restartNumberingAfterBreak="0">
    <w:nsid w:val="04514C49"/>
    <w:multiLevelType w:val="hybridMultilevel"/>
    <w:tmpl w:val="BCE2B5F8"/>
    <w:lvl w:ilvl="0" w:tplc="041B000F">
      <w:start w:val="1"/>
      <w:numFmt w:val="decimal"/>
      <w:lvlText w:val="%1."/>
      <w:lvlJc w:val="left"/>
      <w:pPr>
        <w:ind w:left="345" w:hanging="360"/>
      </w:pPr>
    </w:lvl>
    <w:lvl w:ilvl="1" w:tplc="041B0019" w:tentative="1">
      <w:start w:val="1"/>
      <w:numFmt w:val="lowerLetter"/>
      <w:lvlText w:val="%2."/>
      <w:lvlJc w:val="left"/>
      <w:pPr>
        <w:ind w:left="1065" w:hanging="360"/>
      </w:pPr>
    </w:lvl>
    <w:lvl w:ilvl="2" w:tplc="041B001B" w:tentative="1">
      <w:start w:val="1"/>
      <w:numFmt w:val="lowerRoman"/>
      <w:lvlText w:val="%3."/>
      <w:lvlJc w:val="right"/>
      <w:pPr>
        <w:ind w:left="1785" w:hanging="180"/>
      </w:pPr>
    </w:lvl>
    <w:lvl w:ilvl="3" w:tplc="041B000F" w:tentative="1">
      <w:start w:val="1"/>
      <w:numFmt w:val="decimal"/>
      <w:lvlText w:val="%4."/>
      <w:lvlJc w:val="left"/>
      <w:pPr>
        <w:ind w:left="2505" w:hanging="360"/>
      </w:pPr>
    </w:lvl>
    <w:lvl w:ilvl="4" w:tplc="041B0019" w:tentative="1">
      <w:start w:val="1"/>
      <w:numFmt w:val="lowerLetter"/>
      <w:lvlText w:val="%5."/>
      <w:lvlJc w:val="left"/>
      <w:pPr>
        <w:ind w:left="3225" w:hanging="360"/>
      </w:pPr>
    </w:lvl>
    <w:lvl w:ilvl="5" w:tplc="041B001B" w:tentative="1">
      <w:start w:val="1"/>
      <w:numFmt w:val="lowerRoman"/>
      <w:lvlText w:val="%6."/>
      <w:lvlJc w:val="right"/>
      <w:pPr>
        <w:ind w:left="3945" w:hanging="180"/>
      </w:pPr>
    </w:lvl>
    <w:lvl w:ilvl="6" w:tplc="041B000F" w:tentative="1">
      <w:start w:val="1"/>
      <w:numFmt w:val="decimal"/>
      <w:lvlText w:val="%7."/>
      <w:lvlJc w:val="left"/>
      <w:pPr>
        <w:ind w:left="4665" w:hanging="360"/>
      </w:pPr>
    </w:lvl>
    <w:lvl w:ilvl="7" w:tplc="041B0019" w:tentative="1">
      <w:start w:val="1"/>
      <w:numFmt w:val="lowerLetter"/>
      <w:lvlText w:val="%8."/>
      <w:lvlJc w:val="left"/>
      <w:pPr>
        <w:ind w:left="5385" w:hanging="360"/>
      </w:pPr>
    </w:lvl>
    <w:lvl w:ilvl="8" w:tplc="041B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" w15:restartNumberingAfterBreak="0">
    <w:nsid w:val="05F6646A"/>
    <w:multiLevelType w:val="hybridMultilevel"/>
    <w:tmpl w:val="119275F6"/>
    <w:lvl w:ilvl="0" w:tplc="363A9F8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E66AC"/>
    <w:multiLevelType w:val="hybridMultilevel"/>
    <w:tmpl w:val="75DAC5F0"/>
    <w:lvl w:ilvl="0" w:tplc="9566D93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A2BEA"/>
    <w:multiLevelType w:val="hybridMultilevel"/>
    <w:tmpl w:val="25F4577C"/>
    <w:lvl w:ilvl="0" w:tplc="5B18397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2A2DD7"/>
    <w:multiLevelType w:val="hybridMultilevel"/>
    <w:tmpl w:val="1DFCC49E"/>
    <w:lvl w:ilvl="0" w:tplc="B24A4F0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3D19EB"/>
    <w:multiLevelType w:val="multilevel"/>
    <w:tmpl w:val="F5822F54"/>
    <w:lvl w:ilvl="0">
      <w:start w:val="9"/>
      <w:numFmt w:val="decimal"/>
      <w:lvlText w:val="%1"/>
      <w:lvlJc w:val="left"/>
      <w:pPr>
        <w:ind w:left="375" w:hanging="375"/>
      </w:pPr>
      <w:rPr>
        <w:rFonts w:hint="default"/>
        <w:b w:val="0"/>
      </w:rPr>
    </w:lvl>
    <w:lvl w:ilvl="1">
      <w:start w:val="35"/>
      <w:numFmt w:val="decimal"/>
      <w:lvlText w:val="%1.%2"/>
      <w:lvlJc w:val="left"/>
      <w:pPr>
        <w:ind w:left="15" w:hanging="37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-3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-3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-72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-72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-10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-1080" w:hanging="1800"/>
      </w:pPr>
      <w:rPr>
        <w:rFonts w:hint="default"/>
        <w:b w:val="0"/>
      </w:rPr>
    </w:lvl>
  </w:abstractNum>
  <w:abstractNum w:abstractNumId="9" w15:restartNumberingAfterBreak="0">
    <w:nsid w:val="0F3776C8"/>
    <w:multiLevelType w:val="hybridMultilevel"/>
    <w:tmpl w:val="50CE70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504C2C"/>
    <w:multiLevelType w:val="hybridMultilevel"/>
    <w:tmpl w:val="DE26F176"/>
    <w:lvl w:ilvl="0" w:tplc="384AEAA4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90732A"/>
    <w:multiLevelType w:val="hybridMultilevel"/>
    <w:tmpl w:val="BE7C38D6"/>
    <w:lvl w:ilvl="0" w:tplc="F896222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DA7E41"/>
    <w:multiLevelType w:val="hybridMultilevel"/>
    <w:tmpl w:val="B650BD70"/>
    <w:lvl w:ilvl="0" w:tplc="37A0622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2726219"/>
    <w:multiLevelType w:val="hybridMultilevel"/>
    <w:tmpl w:val="32066370"/>
    <w:lvl w:ilvl="0" w:tplc="384AEAA4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D65B69"/>
    <w:multiLevelType w:val="multilevel"/>
    <w:tmpl w:val="456EEC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396037D"/>
    <w:multiLevelType w:val="hybridMultilevel"/>
    <w:tmpl w:val="44BC52CC"/>
    <w:numStyleLink w:val="ImportedStyle10"/>
  </w:abstractNum>
  <w:abstractNum w:abstractNumId="16" w15:restartNumberingAfterBreak="0">
    <w:nsid w:val="158C4528"/>
    <w:multiLevelType w:val="hybridMultilevel"/>
    <w:tmpl w:val="1FA43C9E"/>
    <w:lvl w:ilvl="0" w:tplc="384AEAA4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5D12B9"/>
    <w:multiLevelType w:val="hybridMultilevel"/>
    <w:tmpl w:val="CFB6F73A"/>
    <w:lvl w:ilvl="0" w:tplc="384AEAA4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9E2B79"/>
    <w:multiLevelType w:val="hybridMultilevel"/>
    <w:tmpl w:val="43824B3E"/>
    <w:lvl w:ilvl="0" w:tplc="741271A4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B1471F"/>
    <w:multiLevelType w:val="hybridMultilevel"/>
    <w:tmpl w:val="4D52A656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0" w15:restartNumberingAfterBreak="0">
    <w:nsid w:val="26C63FD7"/>
    <w:multiLevelType w:val="hybridMultilevel"/>
    <w:tmpl w:val="D848BF8C"/>
    <w:lvl w:ilvl="0" w:tplc="B9F6B01C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8E166C"/>
    <w:multiLevelType w:val="hybridMultilevel"/>
    <w:tmpl w:val="C5143788"/>
    <w:lvl w:ilvl="0" w:tplc="D7B287FE">
      <w:numFmt w:val="bullet"/>
      <w:lvlText w:val="-"/>
      <w:lvlJc w:val="left"/>
      <w:pPr>
        <w:ind w:left="249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22" w15:restartNumberingAfterBreak="0">
    <w:nsid w:val="2C0A4678"/>
    <w:multiLevelType w:val="hybridMultilevel"/>
    <w:tmpl w:val="40EC1B3A"/>
    <w:lvl w:ilvl="0" w:tplc="92622862">
      <w:start w:val="8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396EA8"/>
    <w:multiLevelType w:val="hybridMultilevel"/>
    <w:tmpl w:val="EF58C09E"/>
    <w:lvl w:ilvl="0" w:tplc="BD9A3D3E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B54FC7"/>
    <w:multiLevelType w:val="hybridMultilevel"/>
    <w:tmpl w:val="5C9C4290"/>
    <w:lvl w:ilvl="0" w:tplc="D8AE46FA">
      <w:start w:val="6"/>
      <w:numFmt w:val="bullet"/>
      <w:lvlText w:val="-"/>
      <w:lvlJc w:val="left"/>
      <w:pPr>
        <w:ind w:left="3" w:hanging="360"/>
      </w:pPr>
      <w:rPr>
        <w:rFonts w:ascii="Times New Roman" w:eastAsia="Times New Roman" w:hAnsi="Times New Roman" w:cs="Times New Roman" w:hint="default"/>
        <w:b/>
      </w:rPr>
    </w:lvl>
    <w:lvl w:ilvl="1" w:tplc="041B0003" w:tentative="1">
      <w:start w:val="1"/>
      <w:numFmt w:val="bullet"/>
      <w:lvlText w:val="o"/>
      <w:lvlJc w:val="left"/>
      <w:pPr>
        <w:ind w:left="723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163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2883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603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323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043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5763" w:hanging="360"/>
      </w:pPr>
      <w:rPr>
        <w:rFonts w:ascii="Wingdings" w:hAnsi="Wingdings" w:hint="default"/>
      </w:rPr>
    </w:lvl>
  </w:abstractNum>
  <w:abstractNum w:abstractNumId="25" w15:restartNumberingAfterBreak="0">
    <w:nsid w:val="30D212EC"/>
    <w:multiLevelType w:val="multilevel"/>
    <w:tmpl w:val="2CCCDFD4"/>
    <w:lvl w:ilvl="0">
      <w:start w:val="9"/>
      <w:numFmt w:val="decimalZero"/>
      <w:lvlText w:val="%1"/>
      <w:lvlJc w:val="left"/>
      <w:pPr>
        <w:ind w:left="480" w:hanging="480"/>
      </w:pPr>
      <w:rPr>
        <w:rFonts w:hint="default"/>
        <w:b w:val="0"/>
        <w:color w:val="222222"/>
      </w:rPr>
    </w:lvl>
    <w:lvl w:ilvl="1">
      <w:start w:val="30"/>
      <w:numFmt w:val="decimal"/>
      <w:lvlText w:val="%1.%2"/>
      <w:lvlJc w:val="left"/>
      <w:pPr>
        <w:ind w:left="120" w:hanging="480"/>
      </w:pPr>
      <w:rPr>
        <w:rFonts w:hint="default"/>
        <w:b w:val="0"/>
        <w:color w:val="222222"/>
      </w:rPr>
    </w:lvl>
    <w:lvl w:ilvl="2">
      <w:start w:val="1"/>
      <w:numFmt w:val="decimal"/>
      <w:lvlText w:val="%1.%2.%3"/>
      <w:lvlJc w:val="left"/>
      <w:pPr>
        <w:ind w:left="0" w:hanging="720"/>
      </w:pPr>
      <w:rPr>
        <w:rFonts w:hint="default"/>
        <w:b w:val="0"/>
        <w:color w:val="222222"/>
      </w:rPr>
    </w:lvl>
    <w:lvl w:ilvl="3">
      <w:start w:val="1"/>
      <w:numFmt w:val="decimal"/>
      <w:lvlText w:val="%1.%2.%3.%4"/>
      <w:lvlJc w:val="left"/>
      <w:pPr>
        <w:ind w:left="-360" w:hanging="720"/>
      </w:pPr>
      <w:rPr>
        <w:rFonts w:hint="default"/>
        <w:b w:val="0"/>
        <w:color w:val="222222"/>
      </w:rPr>
    </w:lvl>
    <w:lvl w:ilvl="4">
      <w:start w:val="1"/>
      <w:numFmt w:val="decimal"/>
      <w:lvlText w:val="%1.%2.%3.%4.%5"/>
      <w:lvlJc w:val="left"/>
      <w:pPr>
        <w:ind w:left="-360" w:hanging="1080"/>
      </w:pPr>
      <w:rPr>
        <w:rFonts w:hint="default"/>
        <w:b w:val="0"/>
        <w:color w:val="222222"/>
      </w:rPr>
    </w:lvl>
    <w:lvl w:ilvl="5">
      <w:start w:val="1"/>
      <w:numFmt w:val="decimal"/>
      <w:lvlText w:val="%1.%2.%3.%4.%5.%6"/>
      <w:lvlJc w:val="left"/>
      <w:pPr>
        <w:ind w:left="-720" w:hanging="1080"/>
      </w:pPr>
      <w:rPr>
        <w:rFonts w:hint="default"/>
        <w:b w:val="0"/>
        <w:color w:val="222222"/>
      </w:rPr>
    </w:lvl>
    <w:lvl w:ilvl="6">
      <w:start w:val="1"/>
      <w:numFmt w:val="decimal"/>
      <w:lvlText w:val="%1.%2.%3.%4.%5.%6.%7"/>
      <w:lvlJc w:val="left"/>
      <w:pPr>
        <w:ind w:left="-720" w:hanging="1440"/>
      </w:pPr>
      <w:rPr>
        <w:rFonts w:hint="default"/>
        <w:b w:val="0"/>
        <w:color w:val="222222"/>
      </w:rPr>
    </w:lvl>
    <w:lvl w:ilvl="7">
      <w:start w:val="1"/>
      <w:numFmt w:val="decimal"/>
      <w:lvlText w:val="%1.%2.%3.%4.%5.%6.%7.%8"/>
      <w:lvlJc w:val="left"/>
      <w:pPr>
        <w:ind w:left="-1080" w:hanging="1440"/>
      </w:pPr>
      <w:rPr>
        <w:rFonts w:hint="default"/>
        <w:b w:val="0"/>
        <w:color w:val="222222"/>
      </w:rPr>
    </w:lvl>
    <w:lvl w:ilvl="8">
      <w:start w:val="1"/>
      <w:numFmt w:val="decimal"/>
      <w:lvlText w:val="%1.%2.%3.%4.%5.%6.%7.%8.%9"/>
      <w:lvlJc w:val="left"/>
      <w:pPr>
        <w:ind w:left="-1080" w:hanging="1800"/>
      </w:pPr>
      <w:rPr>
        <w:rFonts w:hint="default"/>
        <w:b w:val="0"/>
        <w:color w:val="222222"/>
      </w:rPr>
    </w:lvl>
  </w:abstractNum>
  <w:abstractNum w:abstractNumId="26" w15:restartNumberingAfterBreak="0">
    <w:nsid w:val="31721F6D"/>
    <w:multiLevelType w:val="hybridMultilevel"/>
    <w:tmpl w:val="48681C1C"/>
    <w:lvl w:ilvl="0" w:tplc="7868B96E">
      <w:start w:val="1"/>
      <w:numFmt w:val="decimal"/>
      <w:lvlText w:val="%1."/>
      <w:lvlJc w:val="left"/>
      <w:pPr>
        <w:tabs>
          <w:tab w:val="num" w:pos="0"/>
        </w:tabs>
        <w:ind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cs="Times New Roman"/>
      </w:rPr>
    </w:lvl>
  </w:abstractNum>
  <w:abstractNum w:abstractNumId="27" w15:restartNumberingAfterBreak="0">
    <w:nsid w:val="34304031"/>
    <w:multiLevelType w:val="hybridMultilevel"/>
    <w:tmpl w:val="936056F2"/>
    <w:lvl w:ilvl="0" w:tplc="6540B4A4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B02FD3"/>
    <w:multiLevelType w:val="hybridMultilevel"/>
    <w:tmpl w:val="C97AEBF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8751BC9"/>
    <w:multiLevelType w:val="hybridMultilevel"/>
    <w:tmpl w:val="44BC52CC"/>
    <w:styleLink w:val="ImportedStyle10"/>
    <w:lvl w:ilvl="0" w:tplc="D2246BCE">
      <w:start w:val="1"/>
      <w:numFmt w:val="lowerRoman"/>
      <w:lvlText w:val="%1."/>
      <w:lvlJc w:val="left"/>
      <w:pPr>
        <w:ind w:left="3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5044CA2">
      <w:start w:val="1"/>
      <w:numFmt w:val="bullet"/>
      <w:lvlText w:val="•"/>
      <w:lvlJc w:val="left"/>
      <w:pPr>
        <w:ind w:left="70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9E24614">
      <w:start w:val="1"/>
      <w:numFmt w:val="bullet"/>
      <w:lvlText w:val="•"/>
      <w:lvlJc w:val="left"/>
      <w:pPr>
        <w:ind w:left="105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002D2E">
      <w:start w:val="1"/>
      <w:numFmt w:val="bullet"/>
      <w:lvlText w:val="•"/>
      <w:lvlJc w:val="left"/>
      <w:pPr>
        <w:ind w:left="139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5789C3E">
      <w:start w:val="1"/>
      <w:numFmt w:val="bullet"/>
      <w:lvlText w:val="•"/>
      <w:lvlJc w:val="left"/>
      <w:pPr>
        <w:ind w:left="17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8DCD95C">
      <w:start w:val="1"/>
      <w:numFmt w:val="bullet"/>
      <w:lvlText w:val="•"/>
      <w:lvlJc w:val="left"/>
      <w:pPr>
        <w:ind w:left="208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7643AD0">
      <w:start w:val="1"/>
      <w:numFmt w:val="bullet"/>
      <w:lvlText w:val="•"/>
      <w:lvlJc w:val="left"/>
      <w:pPr>
        <w:ind w:left="243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DA837AA">
      <w:start w:val="1"/>
      <w:numFmt w:val="bullet"/>
      <w:lvlText w:val="•"/>
      <w:lvlJc w:val="left"/>
      <w:pPr>
        <w:ind w:left="277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60E9438">
      <w:start w:val="1"/>
      <w:numFmt w:val="bullet"/>
      <w:lvlText w:val="•"/>
      <w:lvlJc w:val="left"/>
      <w:pPr>
        <w:ind w:left="3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0" w15:restartNumberingAfterBreak="0">
    <w:nsid w:val="3D5A76B9"/>
    <w:multiLevelType w:val="hybridMultilevel"/>
    <w:tmpl w:val="C3BA4A66"/>
    <w:lvl w:ilvl="0" w:tplc="B5D89D6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9027EA"/>
    <w:multiLevelType w:val="multilevel"/>
    <w:tmpl w:val="E59AC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B0A799A"/>
    <w:multiLevelType w:val="multilevel"/>
    <w:tmpl w:val="DC680024"/>
    <w:lvl w:ilvl="0">
      <w:start w:val="9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3" w15:restartNumberingAfterBreak="0">
    <w:nsid w:val="4CA50C98"/>
    <w:multiLevelType w:val="hybridMultilevel"/>
    <w:tmpl w:val="C1A45D9E"/>
    <w:lvl w:ilvl="0" w:tplc="041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CAD3C50"/>
    <w:multiLevelType w:val="multilevel"/>
    <w:tmpl w:val="ED86F7B0"/>
    <w:lvl w:ilvl="0">
      <w:start w:val="10"/>
      <w:numFmt w:val="decimal"/>
      <w:lvlText w:val="%1.0"/>
      <w:lvlJc w:val="left"/>
      <w:pPr>
        <w:ind w:left="120" w:hanging="480"/>
      </w:pPr>
      <w:rPr>
        <w:rFonts w:hint="default"/>
        <w:b w:val="0"/>
      </w:rPr>
    </w:lvl>
    <w:lvl w:ilvl="1">
      <w:start w:val="1"/>
      <w:numFmt w:val="decimalZero"/>
      <w:lvlText w:val="%1.%2"/>
      <w:lvlJc w:val="left"/>
      <w:pPr>
        <w:ind w:left="828" w:hanging="48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776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484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552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26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328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6036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7104" w:hanging="1800"/>
      </w:pPr>
      <w:rPr>
        <w:rFonts w:hint="default"/>
        <w:b w:val="0"/>
      </w:rPr>
    </w:lvl>
  </w:abstractNum>
  <w:abstractNum w:abstractNumId="35" w15:restartNumberingAfterBreak="0">
    <w:nsid w:val="5C544766"/>
    <w:multiLevelType w:val="multilevel"/>
    <w:tmpl w:val="D54E9424"/>
    <w:lvl w:ilvl="0">
      <w:start w:val="9"/>
      <w:numFmt w:val="decimal"/>
      <w:lvlText w:val="%1"/>
      <w:lvlJc w:val="left"/>
      <w:pPr>
        <w:ind w:left="375" w:hanging="375"/>
      </w:pPr>
      <w:rPr>
        <w:rFonts w:hint="default"/>
        <w:b w:val="0"/>
      </w:rPr>
    </w:lvl>
    <w:lvl w:ilvl="1">
      <w:start w:val="30"/>
      <w:numFmt w:val="decimal"/>
      <w:lvlText w:val="%1.%2"/>
      <w:lvlJc w:val="left"/>
      <w:pPr>
        <w:ind w:left="15" w:hanging="375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-3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-3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-72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-72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-10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-1080" w:hanging="1800"/>
      </w:pPr>
      <w:rPr>
        <w:rFonts w:hint="default"/>
        <w:b w:val="0"/>
      </w:rPr>
    </w:lvl>
  </w:abstractNum>
  <w:abstractNum w:abstractNumId="36" w15:restartNumberingAfterBreak="0">
    <w:nsid w:val="5CCA0350"/>
    <w:multiLevelType w:val="hybridMultilevel"/>
    <w:tmpl w:val="CCFA22FC"/>
    <w:lvl w:ilvl="0" w:tplc="6AE0AB0E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HAns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FA1B6E"/>
    <w:multiLevelType w:val="hybridMultilevel"/>
    <w:tmpl w:val="21E244CA"/>
    <w:lvl w:ilvl="0" w:tplc="4FBE994A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220239"/>
    <w:multiLevelType w:val="hybridMultilevel"/>
    <w:tmpl w:val="CE38B406"/>
    <w:lvl w:ilvl="0" w:tplc="B5D89D6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727319"/>
    <w:multiLevelType w:val="multilevel"/>
    <w:tmpl w:val="A6F475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40" w15:restartNumberingAfterBreak="0">
    <w:nsid w:val="62632CF1"/>
    <w:multiLevelType w:val="hybridMultilevel"/>
    <w:tmpl w:val="CEFC2080"/>
    <w:lvl w:ilvl="0" w:tplc="B5D89D66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5F4F7D"/>
    <w:multiLevelType w:val="multilevel"/>
    <w:tmpl w:val="523AFACC"/>
    <w:lvl w:ilvl="0">
      <w:start w:val="1"/>
      <w:numFmt w:val="decimal"/>
      <w:lvlText w:val="%1."/>
      <w:lvlJc w:val="left"/>
      <w:pPr>
        <w:ind w:left="45" w:hanging="420"/>
      </w:pPr>
      <w:rPr>
        <w:b/>
        <w:i/>
        <w:iCs/>
      </w:rPr>
    </w:lvl>
    <w:lvl w:ilvl="1">
      <w:start w:val="1"/>
      <w:numFmt w:val="lowerLetter"/>
      <w:lvlText w:val="%2."/>
      <w:lvlJc w:val="left"/>
      <w:pPr>
        <w:ind w:left="705" w:hanging="360"/>
      </w:pPr>
    </w:lvl>
    <w:lvl w:ilvl="2">
      <w:start w:val="1"/>
      <w:numFmt w:val="lowerRoman"/>
      <w:lvlText w:val="%3."/>
      <w:lvlJc w:val="right"/>
      <w:pPr>
        <w:ind w:left="1425" w:hanging="180"/>
      </w:pPr>
    </w:lvl>
    <w:lvl w:ilvl="3">
      <w:start w:val="1"/>
      <w:numFmt w:val="decimal"/>
      <w:lvlText w:val="%4."/>
      <w:lvlJc w:val="left"/>
      <w:pPr>
        <w:ind w:left="2145" w:hanging="360"/>
      </w:pPr>
    </w:lvl>
    <w:lvl w:ilvl="4">
      <w:start w:val="1"/>
      <w:numFmt w:val="bullet"/>
      <w:lvlText w:val=""/>
      <w:lvlJc w:val="left"/>
      <w:pPr>
        <w:ind w:left="2865" w:hanging="360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right"/>
      <w:pPr>
        <w:ind w:left="3585" w:hanging="180"/>
      </w:pPr>
      <w:rPr>
        <w:rFonts w:ascii="Symbol" w:hAnsi="Symbol" w:cs="OpenSymbol" w:hint="default"/>
      </w:rPr>
    </w:lvl>
    <w:lvl w:ilvl="6">
      <w:start w:val="1"/>
      <w:numFmt w:val="decimal"/>
      <w:lvlText w:val="%7."/>
      <w:lvlJc w:val="left"/>
      <w:pPr>
        <w:ind w:left="4305" w:hanging="360"/>
      </w:pPr>
    </w:lvl>
    <w:lvl w:ilvl="7">
      <w:start w:val="1"/>
      <w:numFmt w:val="lowerLetter"/>
      <w:lvlText w:val="%8."/>
      <w:lvlJc w:val="left"/>
      <w:pPr>
        <w:ind w:left="5025" w:hanging="360"/>
      </w:pPr>
    </w:lvl>
    <w:lvl w:ilvl="8">
      <w:start w:val="1"/>
      <w:numFmt w:val="lowerRoman"/>
      <w:lvlText w:val="%9."/>
      <w:lvlJc w:val="right"/>
      <w:pPr>
        <w:ind w:left="5745" w:hanging="180"/>
      </w:pPr>
    </w:lvl>
  </w:abstractNum>
  <w:abstractNum w:abstractNumId="42" w15:restartNumberingAfterBreak="0">
    <w:nsid w:val="66867BB3"/>
    <w:multiLevelType w:val="hybridMultilevel"/>
    <w:tmpl w:val="B91CFEB0"/>
    <w:lvl w:ilvl="0" w:tplc="84A41ECC">
      <w:start w:val="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606589"/>
    <w:multiLevelType w:val="hybridMultilevel"/>
    <w:tmpl w:val="49AEF5CC"/>
    <w:lvl w:ilvl="0" w:tplc="363A9F8E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1C646C"/>
    <w:multiLevelType w:val="hybridMultilevel"/>
    <w:tmpl w:val="D4381B5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D7A802A0">
      <w:start w:val="8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A021CA"/>
    <w:multiLevelType w:val="hybridMultilevel"/>
    <w:tmpl w:val="DB781AD2"/>
    <w:lvl w:ilvl="0" w:tplc="384AEAA4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145CE5"/>
    <w:multiLevelType w:val="hybridMultilevel"/>
    <w:tmpl w:val="FEE43414"/>
    <w:lvl w:ilvl="0" w:tplc="E4369DC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B57FE3"/>
    <w:multiLevelType w:val="hybridMultilevel"/>
    <w:tmpl w:val="1ADCF264"/>
    <w:lvl w:ilvl="0" w:tplc="D3A4DA02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024781"/>
    <w:multiLevelType w:val="hybridMultilevel"/>
    <w:tmpl w:val="C1FEB68C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9" w15:restartNumberingAfterBreak="0">
    <w:nsid w:val="7F372299"/>
    <w:multiLevelType w:val="hybridMultilevel"/>
    <w:tmpl w:val="158ABA84"/>
    <w:lvl w:ilvl="0" w:tplc="B5D89D66">
      <w:start w:val="10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1"/>
  </w:num>
  <w:num w:numId="3">
    <w:abstractNumId w:val="1"/>
  </w:num>
  <w:num w:numId="4">
    <w:abstractNumId w:val="32"/>
  </w:num>
  <w:num w:numId="5">
    <w:abstractNumId w:val="14"/>
  </w:num>
  <w:num w:numId="6">
    <w:abstractNumId w:val="26"/>
  </w:num>
  <w:num w:numId="7">
    <w:abstractNumId w:val="24"/>
  </w:num>
  <w:num w:numId="8">
    <w:abstractNumId w:val="31"/>
  </w:num>
  <w:num w:numId="9">
    <w:abstractNumId w:val="28"/>
  </w:num>
  <w:num w:numId="10">
    <w:abstractNumId w:val="9"/>
  </w:num>
  <w:num w:numId="11">
    <w:abstractNumId w:val="34"/>
  </w:num>
  <w:num w:numId="12">
    <w:abstractNumId w:val="35"/>
  </w:num>
  <w:num w:numId="13">
    <w:abstractNumId w:val="25"/>
  </w:num>
  <w:num w:numId="14">
    <w:abstractNumId w:val="8"/>
  </w:num>
  <w:num w:numId="15">
    <w:abstractNumId w:val="46"/>
  </w:num>
  <w:num w:numId="16">
    <w:abstractNumId w:val="19"/>
  </w:num>
  <w:num w:numId="17">
    <w:abstractNumId w:val="48"/>
  </w:num>
  <w:num w:numId="18">
    <w:abstractNumId w:val="22"/>
  </w:num>
  <w:num w:numId="19">
    <w:abstractNumId w:val="7"/>
  </w:num>
  <w:num w:numId="20">
    <w:abstractNumId w:val="47"/>
  </w:num>
  <w:num w:numId="21">
    <w:abstractNumId w:val="42"/>
  </w:num>
  <w:num w:numId="22">
    <w:abstractNumId w:val="5"/>
  </w:num>
  <w:num w:numId="23">
    <w:abstractNumId w:val="27"/>
  </w:num>
  <w:num w:numId="24">
    <w:abstractNumId w:val="23"/>
  </w:num>
  <w:num w:numId="25">
    <w:abstractNumId w:val="6"/>
  </w:num>
  <w:num w:numId="26">
    <w:abstractNumId w:val="11"/>
  </w:num>
  <w:num w:numId="27">
    <w:abstractNumId w:val="16"/>
  </w:num>
  <w:num w:numId="28">
    <w:abstractNumId w:val="37"/>
  </w:num>
  <w:num w:numId="29">
    <w:abstractNumId w:val="39"/>
  </w:num>
  <w:num w:numId="30">
    <w:abstractNumId w:val="30"/>
  </w:num>
  <w:num w:numId="31">
    <w:abstractNumId w:val="45"/>
  </w:num>
  <w:num w:numId="32">
    <w:abstractNumId w:val="0"/>
  </w:num>
  <w:num w:numId="33">
    <w:abstractNumId w:val="17"/>
  </w:num>
  <w:num w:numId="34">
    <w:abstractNumId w:val="13"/>
  </w:num>
  <w:num w:numId="35">
    <w:abstractNumId w:val="10"/>
  </w:num>
  <w:num w:numId="36">
    <w:abstractNumId w:val="40"/>
  </w:num>
  <w:num w:numId="37">
    <w:abstractNumId w:val="38"/>
  </w:num>
  <w:num w:numId="38">
    <w:abstractNumId w:val="49"/>
  </w:num>
  <w:num w:numId="39">
    <w:abstractNumId w:val="43"/>
  </w:num>
  <w:num w:numId="40">
    <w:abstractNumId w:val="4"/>
  </w:num>
  <w:num w:numId="41">
    <w:abstractNumId w:val="44"/>
  </w:num>
  <w:num w:numId="42">
    <w:abstractNumId w:val="12"/>
  </w:num>
  <w:num w:numId="43">
    <w:abstractNumId w:val="2"/>
  </w:num>
  <w:num w:numId="44">
    <w:abstractNumId w:val="18"/>
  </w:num>
  <w:num w:numId="45">
    <w:abstractNumId w:val="36"/>
  </w:num>
  <w:num w:numId="46">
    <w:abstractNumId w:val="3"/>
  </w:num>
  <w:num w:numId="47">
    <w:abstractNumId w:val="33"/>
  </w:num>
  <w:num w:numId="48">
    <w:abstractNumId w:val="41"/>
  </w:num>
  <w:num w:numId="49">
    <w:abstractNumId w:val="29"/>
  </w:num>
  <w:num w:numId="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t7QwNTQ0MTIzNjdX0lEKTi0uzszPAykwrAUAFT7fZiwAAAA="/>
  </w:docVars>
  <w:rsids>
    <w:rsidRoot w:val="00B15DC6"/>
    <w:rsid w:val="0001571F"/>
    <w:rsid w:val="0005440C"/>
    <w:rsid w:val="0006593F"/>
    <w:rsid w:val="000A153B"/>
    <w:rsid w:val="000B75B7"/>
    <w:rsid w:val="000E76E2"/>
    <w:rsid w:val="001016EA"/>
    <w:rsid w:val="00121136"/>
    <w:rsid w:val="00134171"/>
    <w:rsid w:val="00264CF3"/>
    <w:rsid w:val="003142E8"/>
    <w:rsid w:val="00346C96"/>
    <w:rsid w:val="0051320C"/>
    <w:rsid w:val="00583AEB"/>
    <w:rsid w:val="00692780"/>
    <w:rsid w:val="00776D9A"/>
    <w:rsid w:val="007C6166"/>
    <w:rsid w:val="007F6F3D"/>
    <w:rsid w:val="008D5B43"/>
    <w:rsid w:val="00A147DD"/>
    <w:rsid w:val="00A60E10"/>
    <w:rsid w:val="00AF4288"/>
    <w:rsid w:val="00AF6D95"/>
    <w:rsid w:val="00AF7109"/>
    <w:rsid w:val="00B15DC6"/>
    <w:rsid w:val="00BB1053"/>
    <w:rsid w:val="00BF028A"/>
    <w:rsid w:val="00C25B06"/>
    <w:rsid w:val="00C5584D"/>
    <w:rsid w:val="00C71F2D"/>
    <w:rsid w:val="00C831B9"/>
    <w:rsid w:val="00D33B37"/>
    <w:rsid w:val="00E118C3"/>
    <w:rsid w:val="00E5727A"/>
    <w:rsid w:val="00E807EC"/>
    <w:rsid w:val="00ED317B"/>
    <w:rsid w:val="00EF6442"/>
    <w:rsid w:val="00F273AE"/>
    <w:rsid w:val="00FF1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1F72A"/>
  <w15:chartTrackingRefBased/>
  <w15:docId w15:val="{D7520EE4-3604-46FC-947B-3E1DE74F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B15DC6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  <w:lang w:eastAsia="sk-SK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B15DC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"/>
    <w:rsid w:val="00B15DC6"/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  <w:lang w:eastAsia="sk-SK"/>
    </w:rPr>
  </w:style>
  <w:style w:type="character" w:styleId="Hypertextovprepojenie">
    <w:name w:val="Hyperlink"/>
    <w:unhideWhenUsed/>
    <w:rsid w:val="00B15DC6"/>
    <w:rPr>
      <w:strike w:val="0"/>
      <w:dstrike w:val="0"/>
      <w:color w:val="1A60A8"/>
      <w:u w:val="none"/>
      <w:effect w:val="none"/>
    </w:r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B15DC6"/>
    <w:rPr>
      <w:rFonts w:ascii="Times New Roman" w:eastAsia="Times New Roman" w:hAnsi="Times New Roman" w:cs="Times New Roman"/>
      <w:b/>
      <w:sz w:val="24"/>
      <w:szCs w:val="24"/>
      <w:lang w:eastAsia="sk-SK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B15DC6"/>
    <w:pPr>
      <w:spacing w:after="120"/>
      <w:ind w:left="283"/>
    </w:pPr>
  </w:style>
  <w:style w:type="character" w:customStyle="1" w:styleId="ZarkazkladnhotextuChar1">
    <w:name w:val="Zarážka základného textu Char1"/>
    <w:basedOn w:val="Predvolenpsmoodseku"/>
    <w:uiPriority w:val="99"/>
    <w:semiHidden/>
    <w:rsid w:val="00B15DC6"/>
    <w:rPr>
      <w:rFonts w:ascii="Times New Roman" w:eastAsia="Times New Roman" w:hAnsi="Times New Roman" w:cs="Times New Roman"/>
      <w:b/>
      <w:sz w:val="24"/>
      <w:szCs w:val="24"/>
      <w:lang w:eastAsia="sk-SK"/>
    </w:rPr>
  </w:style>
  <w:style w:type="character" w:customStyle="1" w:styleId="Prvzarkazkladnhotextu2Char">
    <w:name w:val="Prvá zarážka základného textu 2 Char"/>
    <w:basedOn w:val="ZarkazkladnhotextuChar"/>
    <w:link w:val="Prvzarkazkladnhotextu2"/>
    <w:semiHidden/>
    <w:rsid w:val="00B15DC6"/>
    <w:rPr>
      <w:rFonts w:ascii="Times New Roman" w:eastAsia="Times New Roman" w:hAnsi="Times New Roman" w:cs="Times New Roman"/>
      <w:b/>
      <w:sz w:val="28"/>
      <w:szCs w:val="28"/>
      <w:lang w:eastAsia="sk-SK"/>
    </w:rPr>
  </w:style>
  <w:style w:type="paragraph" w:styleId="Prvzarkazkladnhotextu2">
    <w:name w:val="Body Text First Indent 2"/>
    <w:basedOn w:val="Normlny"/>
    <w:link w:val="Prvzarkazkladnhotextu2Char"/>
    <w:semiHidden/>
    <w:unhideWhenUsed/>
    <w:rsid w:val="00B15DC6"/>
    <w:pPr>
      <w:ind w:right="536"/>
      <w:jc w:val="right"/>
    </w:pPr>
    <w:rPr>
      <w:sz w:val="28"/>
      <w:szCs w:val="28"/>
    </w:rPr>
  </w:style>
  <w:style w:type="character" w:customStyle="1" w:styleId="Prvzarkazkladnhotextu2Char1">
    <w:name w:val="Prvá zarážka základného textu 2 Char1"/>
    <w:basedOn w:val="ZarkazkladnhotextuChar1"/>
    <w:uiPriority w:val="99"/>
    <w:semiHidden/>
    <w:rsid w:val="00B15DC6"/>
    <w:rPr>
      <w:rFonts w:ascii="Times New Roman" w:eastAsia="Times New Roman" w:hAnsi="Times New Roman" w:cs="Times New Roman"/>
      <w:b/>
      <w:sz w:val="24"/>
      <w:szCs w:val="24"/>
      <w:lang w:eastAsia="sk-SK"/>
    </w:rPr>
  </w:style>
  <w:style w:type="paragraph" w:styleId="Odsekzoznamu">
    <w:name w:val="List Paragraph"/>
    <w:basedOn w:val="Normlny"/>
    <w:uiPriority w:val="34"/>
    <w:qFormat/>
    <w:rsid w:val="00B15DC6"/>
    <w:pPr>
      <w:ind w:left="720"/>
      <w:contextualSpacing/>
    </w:pPr>
  </w:style>
  <w:style w:type="character" w:styleId="Zvraznenie">
    <w:name w:val="Emphasis"/>
    <w:basedOn w:val="Predvolenpsmoodseku"/>
    <w:uiPriority w:val="20"/>
    <w:qFormat/>
    <w:rsid w:val="00B15DC6"/>
    <w:rPr>
      <w:i/>
      <w:iCs/>
    </w:rPr>
  </w:style>
  <w:style w:type="paragraph" w:styleId="Normlnywebov">
    <w:name w:val="Normal (Web)"/>
    <w:basedOn w:val="Normlny"/>
    <w:uiPriority w:val="99"/>
    <w:unhideWhenUsed/>
    <w:rsid w:val="00B15DC6"/>
    <w:pPr>
      <w:spacing w:before="100" w:beforeAutospacing="1" w:after="100" w:afterAutospacing="1"/>
    </w:pPr>
    <w:rPr>
      <w:b w:val="0"/>
    </w:rPr>
  </w:style>
  <w:style w:type="character" w:styleId="Siln">
    <w:name w:val="Strong"/>
    <w:basedOn w:val="Predvolenpsmoodseku"/>
    <w:uiPriority w:val="22"/>
    <w:qFormat/>
    <w:rsid w:val="00B15DC6"/>
    <w:rPr>
      <w:b/>
      <w:bCs/>
    </w:rPr>
  </w:style>
  <w:style w:type="character" w:customStyle="1" w:styleId="xbe">
    <w:name w:val="_xbe"/>
    <w:basedOn w:val="Predvolenpsmoodseku"/>
    <w:rsid w:val="00B15DC6"/>
  </w:style>
  <w:style w:type="character" w:customStyle="1" w:styleId="gmail-im">
    <w:name w:val="gmail-im"/>
    <w:basedOn w:val="Predvolenpsmoodseku"/>
    <w:uiPriority w:val="99"/>
    <w:rsid w:val="00B15DC6"/>
    <w:rPr>
      <w:rFonts w:cs="Times New Roman"/>
    </w:rPr>
  </w:style>
  <w:style w:type="paragraph" w:customStyle="1" w:styleId="Default">
    <w:name w:val="Default"/>
    <w:rsid w:val="00B15D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B15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sz w:val="20"/>
      <w:szCs w:val="20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B15DC6"/>
    <w:rPr>
      <w:rFonts w:ascii="Courier New" w:eastAsia="Times New Roman" w:hAnsi="Courier New" w:cs="Courier New"/>
      <w:sz w:val="20"/>
      <w:szCs w:val="20"/>
      <w:lang w:eastAsia="sk-SK"/>
    </w:rPr>
  </w:style>
  <w:style w:type="character" w:customStyle="1" w:styleId="Silnzvraznenie">
    <w:name w:val="Silné zvýraznenie"/>
    <w:qFormat/>
    <w:rsid w:val="00B15DC6"/>
    <w:rPr>
      <w:b/>
      <w:bCs/>
    </w:rPr>
  </w:style>
  <w:style w:type="paragraph" w:styleId="Bezriadkovania">
    <w:name w:val="No Spacing"/>
    <w:uiPriority w:val="1"/>
    <w:qFormat/>
    <w:rsid w:val="00B15DC6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  <w:lang w:eastAsia="sk-SK"/>
    </w:rPr>
  </w:style>
  <w:style w:type="character" w:customStyle="1" w:styleId="ListLabel2">
    <w:name w:val="ListLabel 2"/>
    <w:qFormat/>
    <w:rsid w:val="00B15DC6"/>
    <w:rPr>
      <w:b w:val="0"/>
      <w:sz w:val="22"/>
    </w:rPr>
  </w:style>
  <w:style w:type="numbering" w:customStyle="1" w:styleId="ImportedStyle10">
    <w:name w:val="Imported Style 1.0"/>
    <w:rsid w:val="00ED317B"/>
    <w:pPr>
      <w:numPr>
        <w:numId w:val="49"/>
      </w:numPr>
    </w:pPr>
  </w:style>
  <w:style w:type="paragraph" w:styleId="Obyajntext">
    <w:name w:val="Plain Text"/>
    <w:basedOn w:val="Normlny"/>
    <w:link w:val="ObyajntextChar"/>
    <w:uiPriority w:val="99"/>
    <w:semiHidden/>
    <w:unhideWhenUsed/>
    <w:rsid w:val="000E76E2"/>
    <w:rPr>
      <w:rFonts w:ascii="Cambria" w:hAnsi="Cambria"/>
      <w:b w:val="0"/>
      <w:sz w:val="22"/>
      <w:szCs w:val="21"/>
    </w:rPr>
  </w:style>
  <w:style w:type="character" w:customStyle="1" w:styleId="ObyajntextChar">
    <w:name w:val="Obyčajný text Char"/>
    <w:basedOn w:val="Predvolenpsmoodseku"/>
    <w:link w:val="Obyajntext"/>
    <w:uiPriority w:val="99"/>
    <w:semiHidden/>
    <w:rsid w:val="000E76E2"/>
    <w:rPr>
      <w:rFonts w:ascii="Cambria" w:eastAsia="Times New Roman" w:hAnsi="Cambria" w:cs="Times New Roman"/>
      <w:szCs w:val="21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6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gabani@saske.sk" TargetMode="External"/><Relationship Id="rId18" Type="http://schemas.openxmlformats.org/officeDocument/2006/relationships/hyperlink" Target="mailto:jaromir.kucera@savba.sk" TargetMode="External"/><Relationship Id="rId26" Type="http://schemas.openxmlformats.org/officeDocument/2006/relationships/hyperlink" Target="mailto:upolzben@savba.sk" TargetMode="External"/><Relationship Id="rId39" Type="http://schemas.openxmlformats.org/officeDocument/2006/relationships/hyperlink" Target="mailto:michal.holescak@savba.sk" TargetMode="External"/><Relationship Id="rId21" Type="http://schemas.openxmlformats.org/officeDocument/2006/relationships/hyperlink" Target="http://www.sav.sk/?lang=sk&amp;charset=&amp;doc=org-ins&amp;institute_no=6" TargetMode="External"/><Relationship Id="rId34" Type="http://schemas.openxmlformats.org/officeDocument/2006/relationships/hyperlink" Target="mailto:ondruskova@ife.sk" TargetMode="External"/><Relationship Id="rId42" Type="http://schemas.openxmlformats.org/officeDocument/2006/relationships/hyperlink" Target="mailto:vladimira.cavojova@savba.sk" TargetMode="External"/><Relationship Id="rId47" Type="http://schemas.openxmlformats.org/officeDocument/2006/relationships/hyperlink" Target="mailto:ichal.kaduc@savba.sk" TargetMode="External"/><Relationship Id="rId50" Type="http://schemas.openxmlformats.org/officeDocument/2006/relationships/theme" Target="theme/theme1.xml"/><Relationship Id="rId7" Type="http://schemas.openxmlformats.org/officeDocument/2006/relationships/hyperlink" Target="mailto:vanko@astro.sk" TargetMode="External"/><Relationship Id="rId2" Type="http://schemas.openxmlformats.org/officeDocument/2006/relationships/styles" Target="styles.xml"/><Relationship Id="rId16" Type="http://schemas.openxmlformats.org/officeDocument/2006/relationships/hyperlink" Target="mailto:stanislava.vrankova@savba.sk" TargetMode="External"/><Relationship Id="rId29" Type="http://schemas.openxmlformats.org/officeDocument/2006/relationships/hyperlink" Target="http://www.sav.sk/?lang=sk&amp;charset=&amp;doc=org-ins&amp;institute_no=37" TargetMode="External"/><Relationship Id="rId11" Type="http://schemas.openxmlformats.org/officeDocument/2006/relationships/hyperlink" Target="mailto:karol.nemoga@mat.savba.sk" TargetMode="External"/><Relationship Id="rId24" Type="http://schemas.openxmlformats.org/officeDocument/2006/relationships/hyperlink" Target="mailto:renata.novakova@savba.sk" TargetMode="External"/><Relationship Id="rId32" Type="http://schemas.openxmlformats.org/officeDocument/2006/relationships/hyperlink" Target="http://www.sav.sk/?lang=sk&amp;charset=&amp;doc=org-ins&amp;institute_no=50" TargetMode="External"/><Relationship Id="rId37" Type="http://schemas.openxmlformats.org/officeDocument/2006/relationships/hyperlink" Target="mailto:zuzana.vetrecin@savba.sk" TargetMode="External"/><Relationship Id="rId40" Type="http://schemas.openxmlformats.org/officeDocument/2006/relationships/hyperlink" Target="http://www.sav.sk/?lang=sk&amp;charset=&amp;doc=org-ins&amp;institute_no=18" TargetMode="External"/><Relationship Id="rId45" Type="http://schemas.openxmlformats.org/officeDocument/2006/relationships/hyperlink" Target="http://www.sav.sk/?lang=sk&amp;charset=&amp;doc=org-ins&amp;institute_no=21" TargetMode="External"/><Relationship Id="rId5" Type="http://schemas.openxmlformats.org/officeDocument/2006/relationships/hyperlink" Target="mailto:geolsisa@savba.sk" TargetMode="External"/><Relationship Id="rId15" Type="http://schemas.openxmlformats.org/officeDocument/2006/relationships/hyperlink" Target="mailto:marianna.spankova@savba.sk" TargetMode="External"/><Relationship Id="rId23" Type="http://schemas.openxmlformats.org/officeDocument/2006/relationships/hyperlink" Target="http://www.sav.sk/?lang=sk&amp;charset=&amp;doc=org-ins&amp;institute_no=56" TargetMode="External"/><Relationship Id="rId28" Type="http://schemas.openxmlformats.org/officeDocument/2006/relationships/hyperlink" Target="mailto:dvoroz@saske.sk" TargetMode="External"/><Relationship Id="rId36" Type="http://schemas.openxmlformats.org/officeDocument/2006/relationships/hyperlink" Target="mailto:slovinska@saske.sk" TargetMode="External"/><Relationship Id="rId49" Type="http://schemas.openxmlformats.org/officeDocument/2006/relationships/fontTable" Target="fontTable.xml"/><Relationship Id="rId10" Type="http://schemas.openxmlformats.org/officeDocument/2006/relationships/hyperlink" Target="mailto:dvurecen@mat.savba.sk" TargetMode="External"/><Relationship Id="rId19" Type="http://schemas.openxmlformats.org/officeDocument/2006/relationships/hyperlink" Target="http://www.sav.sk/?lang=sk&amp;charset=&amp;doc=org-ins&amp;institute_no=47" TargetMode="External"/><Relationship Id="rId31" Type="http://schemas.openxmlformats.org/officeDocument/2006/relationships/hyperlink" Target="mailto:sefcikz@saske.sk" TargetMode="External"/><Relationship Id="rId44" Type="http://schemas.openxmlformats.org/officeDocument/2006/relationships/hyperlink" Target="mailto:andrej.gogora@savba.s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yril.adamuscin@savba.sk" TargetMode="External"/><Relationship Id="rId14" Type="http://schemas.openxmlformats.org/officeDocument/2006/relationships/hyperlink" Target="http://www.space-lab.sk/space-talk" TargetMode="External"/><Relationship Id="rId22" Type="http://schemas.openxmlformats.org/officeDocument/2006/relationships/hyperlink" Target="mailto:chemjsef@savba.sk" TargetMode="External"/><Relationship Id="rId27" Type="http://schemas.openxmlformats.org/officeDocument/2006/relationships/hyperlink" Target="http://www.sav.sk/?lang=sk&amp;charset=&amp;doc=org-ins&amp;institute_no=76" TargetMode="External"/><Relationship Id="rId30" Type="http://schemas.openxmlformats.org/officeDocument/2006/relationships/hyperlink" Target="mailto:jana.jankovicova@savba.sk" TargetMode="External"/><Relationship Id="rId35" Type="http://schemas.openxmlformats.org/officeDocument/2006/relationships/hyperlink" Target="mailto:ondruskova.e@gmail.com" TargetMode="External"/><Relationship Id="rId43" Type="http://schemas.openxmlformats.org/officeDocument/2006/relationships/hyperlink" Target="mailto:durkovska@saske.sk" TargetMode="External"/><Relationship Id="rId48" Type="http://schemas.openxmlformats.org/officeDocument/2006/relationships/hyperlink" Target="mailto:kristina.majerova@savba.sk" TargetMode="External"/><Relationship Id="rId8" Type="http://schemas.openxmlformats.org/officeDocument/2006/relationships/hyperlink" Target="mailto:celkova@uh.savba.sk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fric@saske.sk" TargetMode="External"/><Relationship Id="rId17" Type="http://schemas.openxmlformats.org/officeDocument/2006/relationships/hyperlink" Target="http://www.sav.sk/?lang=sk&amp;charset=&amp;doc=org-ins&amp;institute_no=5" TargetMode="External"/><Relationship Id="rId25" Type="http://schemas.openxmlformats.org/officeDocument/2006/relationships/hyperlink" Target="http://www.sav.sk/?lang=sk&amp;charset=&amp;doc=org-ins&amp;institute_no=61" TargetMode="External"/><Relationship Id="rId33" Type="http://schemas.openxmlformats.org/officeDocument/2006/relationships/hyperlink" Target="mailto:nilena.moyzeova@savba.sk" TargetMode="External"/><Relationship Id="rId38" Type="http://schemas.openxmlformats.org/officeDocument/2006/relationships/hyperlink" Target="http://www.sav.sk/?lang=sk&amp;charset=&amp;doc=org-ins&amp;institute_no=2" TargetMode="External"/><Relationship Id="rId46" Type="http://schemas.openxmlformats.org/officeDocument/2006/relationships/hyperlink" Target="mailto:lucia.molnar.satinska@juls.savba.sk" TargetMode="External"/><Relationship Id="rId20" Type="http://schemas.openxmlformats.org/officeDocument/2006/relationships/hyperlink" Target="mailto:andrea.hricova@savba.sk" TargetMode="External"/><Relationship Id="rId41" Type="http://schemas.openxmlformats.org/officeDocument/2006/relationships/hyperlink" Target="http://www.sav.sk/?lang=sk&amp;charset=&amp;doc=org-ins&amp;institute_no=81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palova@savbb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2298</Words>
  <Characters>13099</Characters>
  <Application>Microsoft Office Word</Application>
  <DocSecurity>0</DocSecurity>
  <Lines>109</Lines>
  <Paragraphs>3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zdrovicka</dc:creator>
  <cp:keywords/>
  <dc:description/>
  <cp:lastModifiedBy>Hucakova</cp:lastModifiedBy>
  <cp:revision>4</cp:revision>
  <dcterms:created xsi:type="dcterms:W3CDTF">2019-10-31T07:17:00Z</dcterms:created>
  <dcterms:modified xsi:type="dcterms:W3CDTF">2019-10-31T09:16:00Z</dcterms:modified>
</cp:coreProperties>
</file>